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BE3543">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2C5CDC32" w14:textId="77777777" w:rsidR="00774C27" w:rsidRDefault="00774C27" w:rsidP="00774C27">
      <w:pPr>
        <w:pStyle w:val="Capa-FolhaDeRosto"/>
        <w:rPr>
          <w:ins w:id="20" w:author="Ricardo Massao Kagami Zanotto" w:date="2020-09-25T17:14:00Z"/>
        </w:rPr>
      </w:pPr>
      <w:ins w:id="21" w:author="Ricardo Massao Kagami Zanotto" w:date="2020-09-25T17:14:00Z">
        <w:r>
          <w:t>sistema de controle de condomínio</w:t>
        </w:r>
      </w:ins>
    </w:p>
    <w:p w14:paraId="4C351964" w14:textId="01784009" w:rsidR="00ED18FA" w:rsidDel="00774C27" w:rsidRDefault="00ED18FA" w:rsidP="00ED18FA">
      <w:pPr>
        <w:rPr>
          <w:del w:id="22" w:author="Ricardo Massao Kagami Zanotto" w:date="2020-09-25T17:14:00Z"/>
        </w:rPr>
      </w:pPr>
      <w:del w:id="23" w:author="Ricardo Massao Kagami Zanotto" w:date="2020-09-25T17:14:00Z">
        <w:r w:rsidDel="00774C27">
          <w:rPr>
            <w:rFonts w:cs="Arial"/>
            <w:b/>
            <w:bCs/>
            <w:szCs w:val="32"/>
          </w:rPr>
          <w:delText>TRABALHO DE CONCLUSÃO DE CURSO: CURSO DE BACHARELADO EM SISTEMAS DE INFORMAÇÃO</w:delText>
        </w:r>
      </w:del>
    </w:p>
    <w:p w14:paraId="4C351965" w14:textId="77777777" w:rsidR="00ED18FA" w:rsidRDefault="00ED18FA">
      <w:pPr>
        <w:rPr>
          <w:rFonts w:cs="Arial"/>
          <w:b/>
          <w:bCs/>
          <w:sz w:val="32"/>
          <w:szCs w:val="32"/>
        </w:rPr>
        <w:pPrChange w:id="24" w:author="Ricardo Massao Kagami Zanotto" w:date="2020-09-25T17:14:00Z">
          <w:pPr>
            <w:jc w:val="both"/>
          </w:pPr>
        </w:pPrChange>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5" w:name="_Toc257729044"/>
      <w:bookmarkStart w:id="26" w:name="_Toc257729432"/>
      <w:bookmarkStart w:id="27" w:name="_Toc257729469"/>
      <w:bookmarkStart w:id="28" w:name="_Toc266864369"/>
      <w:bookmarkStart w:id="29" w:name="_Toc266865611"/>
      <w:r w:rsidRPr="007A2FDB">
        <w:t>Comissão examinadora</w:t>
      </w:r>
      <w:bookmarkEnd w:id="25"/>
      <w:bookmarkEnd w:id="26"/>
      <w:bookmarkEnd w:id="27"/>
      <w:bookmarkEnd w:id="28"/>
      <w:bookmarkEnd w:id="29"/>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30" w:name="_Toc257729046"/>
      <w:bookmarkStart w:id="31" w:name="_Toc257729434"/>
      <w:bookmarkStart w:id="32" w:name="_Toc257729471"/>
      <w:bookmarkStart w:id="33" w:name="_Toc266864371"/>
      <w:bookmarkStart w:id="34" w:name="_Toc266865613"/>
      <w:r w:rsidRPr="007A2FDB">
        <w:t>Professor 2</w:t>
      </w:r>
      <w:bookmarkEnd w:id="30"/>
      <w:bookmarkEnd w:id="31"/>
      <w:bookmarkEnd w:id="32"/>
      <w:bookmarkEnd w:id="33"/>
      <w:bookmarkEnd w:id="34"/>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5" w:name="_Toc257729047"/>
      <w:bookmarkStart w:id="36" w:name="_Toc257729435"/>
      <w:bookmarkStart w:id="37" w:name="_Toc257729472"/>
      <w:bookmarkStart w:id="38" w:name="_Toc266864372"/>
      <w:bookmarkStart w:id="39" w:name="_Toc266865614"/>
      <w:r w:rsidRPr="007A2FDB">
        <w:t>Professor 3</w:t>
      </w:r>
      <w:bookmarkEnd w:id="35"/>
      <w:bookmarkEnd w:id="36"/>
      <w:bookmarkEnd w:id="37"/>
      <w:bookmarkEnd w:id="38"/>
      <w:bookmarkEnd w:id="39"/>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40" w:name="_Toc257729048"/>
      <w:bookmarkStart w:id="41" w:name="_Toc257729436"/>
      <w:bookmarkStart w:id="42" w:name="_Toc257729473"/>
      <w:bookmarkStart w:id="43" w:name="_Toc266864373"/>
      <w:bookmarkStart w:id="44"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40"/>
      <w:bookmarkEnd w:id="41"/>
      <w:bookmarkEnd w:id="42"/>
      <w:bookmarkEnd w:id="43"/>
      <w:bookmarkEnd w:id="44"/>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commentRangeStart w:id="45"/>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commentRangeEnd w:id="45"/>
      <w:r w:rsidR="00774C27">
        <w:rPr>
          <w:rStyle w:val="Refdecomentrio"/>
        </w:rPr>
        <w:commentReference w:id="45"/>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6" w:name="_Toc257729049"/>
      <w:bookmarkStart w:id="47" w:name="_Toc257729437"/>
      <w:bookmarkStart w:id="48" w:name="_Toc257729474"/>
      <w:bookmarkStart w:id="49" w:name="_Toc266864374"/>
      <w:bookmarkStart w:id="50" w:name="_Toc266865616"/>
      <w:commentRangeStart w:id="51"/>
      <w:r w:rsidR="00AF63C0">
        <w:lastRenderedPageBreak/>
        <w:t>agradecimentos</w:t>
      </w:r>
      <w:bookmarkEnd w:id="46"/>
      <w:bookmarkEnd w:id="47"/>
      <w:bookmarkEnd w:id="48"/>
      <w:bookmarkEnd w:id="49"/>
      <w:bookmarkEnd w:id="50"/>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proofErr w:type="gramStart"/>
      <w:r w:rsidR="00262370">
        <w:t>agradeço</w:t>
      </w:r>
      <w:proofErr w:type="spellEnd"/>
      <w:proofErr w:type="gram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commentRangeEnd w:id="51"/>
      <w:r w:rsidR="00774C27">
        <w:rPr>
          <w:rStyle w:val="Refdecomentrio"/>
        </w:rPr>
        <w:commentReference w:id="51"/>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commentRangeStart w:id="52"/>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53" w:name="_Toc257729050"/>
      <w:bookmarkStart w:id="54" w:name="_Toc257729438"/>
      <w:bookmarkStart w:id="55" w:name="_Toc257729475"/>
      <w:bookmarkStart w:id="56" w:name="_Toc266864375"/>
      <w:r>
        <w:br w:type="page"/>
      </w:r>
      <w:bookmarkStart w:id="57" w:name="_Toc266865617"/>
      <w:commentRangeEnd w:id="52"/>
      <w:r w:rsidR="00774C27">
        <w:rPr>
          <w:rStyle w:val="Refdecomentrio"/>
          <w:b w:val="0"/>
          <w:caps w:val="0"/>
        </w:rPr>
        <w:lastRenderedPageBreak/>
        <w:commentReference w:id="52"/>
      </w:r>
      <w:r w:rsidR="00B878CF">
        <w:t>resumo</w:t>
      </w:r>
      <w:bookmarkEnd w:id="53"/>
      <w:bookmarkEnd w:id="54"/>
      <w:bookmarkEnd w:id="55"/>
      <w:bookmarkEnd w:id="56"/>
      <w:bookmarkEnd w:id="57"/>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8" w:name="_Toc257729051"/>
      <w:bookmarkStart w:id="59" w:name="_Toc257729439"/>
      <w:bookmarkStart w:id="60" w:name="_Toc257729476"/>
      <w:bookmarkStart w:id="61" w:name="_Toc266864376"/>
      <w:bookmarkStart w:id="62" w:name="_Toc266865618"/>
      <w:r w:rsidRPr="007C7565">
        <w:rPr>
          <w:b/>
        </w:rPr>
        <w:t>Palavras-chave</w:t>
      </w:r>
      <w:r w:rsidRPr="007C7565">
        <w:t xml:space="preserve">: </w:t>
      </w:r>
      <w:bookmarkEnd w:id="58"/>
      <w:bookmarkEnd w:id="59"/>
      <w:bookmarkEnd w:id="60"/>
      <w:bookmarkEnd w:id="61"/>
      <w:bookmarkEnd w:id="62"/>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63" w:name="_Toc257729052"/>
      <w:bookmarkStart w:id="64" w:name="_Toc257729440"/>
      <w:bookmarkStart w:id="65" w:name="_Toc257729477"/>
      <w:r w:rsidR="00BE02B3" w:rsidRPr="00BE02B3">
        <w:lastRenderedPageBreak/>
        <w:t>ABSTRACT</w:t>
      </w:r>
      <w:bookmarkEnd w:id="63"/>
      <w:bookmarkEnd w:id="64"/>
      <w:bookmarkEnd w:id="65"/>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of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66" w:name="_Toc257729053"/>
      <w:bookmarkStart w:id="67" w:name="_Toc257729441"/>
      <w:bookmarkStart w:id="68" w:name="_Toc257729478"/>
      <w:bookmarkStart w:id="69" w:name="_Toc266864377"/>
      <w:bookmarkStart w:id="70" w:name="_Toc266865619"/>
      <w:proofErr w:type="spellStart"/>
      <w:r>
        <w:rPr>
          <w:b/>
        </w:rPr>
        <w:t>Key-words</w:t>
      </w:r>
      <w:proofErr w:type="spellEnd"/>
      <w:r w:rsidRPr="00AB79D4">
        <w:rPr>
          <w:b/>
        </w:rPr>
        <w:t>:</w:t>
      </w:r>
      <w:bookmarkEnd w:id="66"/>
      <w:bookmarkEnd w:id="67"/>
      <w:bookmarkEnd w:id="68"/>
      <w:bookmarkEnd w:id="69"/>
      <w:bookmarkEnd w:id="70"/>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71" w:name="_Toc257729054"/>
      <w:bookmarkStart w:id="72" w:name="_Toc257729442"/>
      <w:bookmarkStart w:id="73" w:name="_Toc257729479"/>
      <w:bookmarkStart w:id="74" w:name="_Toc266864378"/>
      <w:bookmarkStart w:id="75" w:name="_Toc266865620"/>
      <w:r w:rsidR="006528FF">
        <w:lastRenderedPageBreak/>
        <w:t xml:space="preserve">Lista de </w:t>
      </w:r>
      <w:bookmarkEnd w:id="71"/>
      <w:bookmarkEnd w:id="72"/>
      <w:bookmarkEnd w:id="73"/>
      <w:bookmarkEnd w:id="74"/>
      <w:bookmarkEnd w:id="75"/>
      <w:r w:rsidR="00326018">
        <w:t>Figuras</w:t>
      </w:r>
      <w:r w:rsidR="003E4FA0">
        <w:fldChar w:fldCharType="begin"/>
      </w:r>
      <w:r w:rsidR="003E4FA0" w:rsidRPr="00326018">
        <w:instrText xml:space="preserve"> TOC \h \z \t "Legenda" \c </w:instrText>
      </w:r>
      <w:r w:rsidR="003E4FA0">
        <w:fldChar w:fldCharType="separate"/>
      </w:r>
    </w:p>
    <w:p w14:paraId="613E554F" w14:textId="376999FA" w:rsidR="00962723" w:rsidRDefault="0090771C">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90771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90771C">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76" w:name="_Toc257729055"/>
      <w:bookmarkStart w:id="77" w:name="_Toc257729443"/>
      <w:bookmarkStart w:id="78" w:name="_Toc257729480"/>
      <w:bookmarkStart w:id="79" w:name="_Toc266864379"/>
      <w:bookmarkStart w:id="80" w:name="_Toc266865621"/>
      <w:r w:rsidR="006528FF">
        <w:lastRenderedPageBreak/>
        <w:t>Lista de Tabelas</w:t>
      </w:r>
      <w:bookmarkEnd w:id="76"/>
      <w:bookmarkEnd w:id="77"/>
      <w:bookmarkEnd w:id="78"/>
      <w:bookmarkEnd w:id="79"/>
      <w:bookmarkEnd w:id="80"/>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81" w:name="_Toc257729056"/>
      <w:bookmarkStart w:id="82" w:name="_Toc257729444"/>
      <w:bookmarkStart w:id="83" w:name="_Toc257729481"/>
      <w:bookmarkStart w:id="84" w:name="_Toc266865622"/>
      <w:r w:rsidR="006528FF">
        <w:lastRenderedPageBreak/>
        <w:t>Lista de abrevi</w:t>
      </w:r>
      <w:r w:rsidR="007A3534">
        <w:t>aturas e siglas</w:t>
      </w:r>
      <w:bookmarkEnd w:id="81"/>
      <w:bookmarkEnd w:id="82"/>
      <w:bookmarkEnd w:id="83"/>
      <w:bookmarkEnd w:id="8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85" w:name="_Toc257729057"/>
      <w:bookmarkStart w:id="86" w:name="_Toc257729445"/>
      <w:bookmarkStart w:id="87" w:name="_Toc257729482"/>
      <w:r>
        <w:br w:type="page"/>
      </w:r>
      <w:r w:rsidR="00800D75" w:rsidRPr="00800D75">
        <w:lastRenderedPageBreak/>
        <w:t>SUMÁRIO</w:t>
      </w:r>
      <w:bookmarkEnd w:id="85"/>
      <w:bookmarkEnd w:id="86"/>
      <w:bookmarkEnd w:id="8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90771C">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90771C">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90771C">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90771C">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90771C">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90771C">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90771C">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90771C">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90771C">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90771C">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90771C">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90771C">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90771C">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90771C">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90771C">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90771C">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90771C">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90771C">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90771C">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90771C">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90771C">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90771C">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90771C">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90771C">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90771C">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90771C">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90771C">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90771C">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90771C">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90771C">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90771C">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90771C">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90771C">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90771C">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90771C">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90771C">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90771C">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90771C">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90771C">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90771C">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BE3543">
          <w:headerReference w:type="default" r:id="rId19"/>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8" w:name="_Toc257728957"/>
      <w:bookmarkStart w:id="89" w:name="_Toc257729058"/>
      <w:bookmarkStart w:id="90" w:name="_Toc257729280"/>
      <w:bookmarkStart w:id="91" w:name="_Toc257729446"/>
      <w:bookmarkStart w:id="92" w:name="_Toc257729483"/>
      <w:bookmarkStart w:id="93" w:name="_Toc257729500"/>
      <w:bookmarkStart w:id="94" w:name="_Toc257814807"/>
      <w:bookmarkStart w:id="95" w:name="_Toc266865623"/>
      <w:bookmarkStart w:id="96" w:name="_Toc39592439"/>
      <w:r w:rsidRPr="00F87084">
        <w:lastRenderedPageBreak/>
        <w:t>In</w:t>
      </w:r>
      <w:commentRangeStart w:id="97"/>
      <w:r w:rsidRPr="00F87084">
        <w:t>trod</w:t>
      </w:r>
      <w:commentRangeEnd w:id="97"/>
      <w:r w:rsidR="002F268B">
        <w:rPr>
          <w:rStyle w:val="Refdecomentrio"/>
          <w:rFonts w:eastAsia="Calibri"/>
          <w:b w:val="0"/>
          <w:bCs w:val="0"/>
          <w:caps w:val="0"/>
        </w:rPr>
        <w:commentReference w:id="97"/>
      </w:r>
      <w:r w:rsidRPr="00F87084">
        <w:t>ução</w:t>
      </w:r>
      <w:bookmarkEnd w:id="88"/>
      <w:bookmarkEnd w:id="89"/>
      <w:bookmarkEnd w:id="90"/>
      <w:bookmarkEnd w:id="91"/>
      <w:bookmarkEnd w:id="92"/>
      <w:bookmarkEnd w:id="93"/>
      <w:bookmarkEnd w:id="94"/>
      <w:bookmarkEnd w:id="95"/>
      <w:bookmarkEnd w:id="96"/>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commentRangeStart w:id="98"/>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commentRangeEnd w:id="98"/>
      <w:r w:rsidR="00C64ADA">
        <w:rPr>
          <w:rStyle w:val="Refdecomentrio"/>
          <w:rFonts w:eastAsia="Calibri"/>
          <w:lang w:eastAsia="en-US"/>
        </w:rPr>
        <w:commentReference w:id="98"/>
      </w:r>
      <w:r w:rsidRPr="0075794C">
        <w:t>.</w:t>
      </w:r>
    </w:p>
    <w:p w14:paraId="74E72D16" w14:textId="62F46B17" w:rsidR="00B44135" w:rsidRPr="00B44135" w:rsidRDefault="00B44135" w:rsidP="00B44135">
      <w:pPr>
        <w:pStyle w:val="Texto"/>
        <w:ind w:right="-1"/>
      </w:pPr>
      <w:r w:rsidRPr="0075794C">
        <w:t xml:space="preserve">Com a crescente </w:t>
      </w:r>
      <w:ins w:id="99" w:author="Ricardo Massao Kagami Zanotto" w:date="2020-09-25T17:18:00Z">
        <w:r w:rsidR="00B33D36">
          <w:t xml:space="preserve">quantidade de </w:t>
        </w:r>
      </w:ins>
      <w:r w:rsidRPr="0075794C">
        <w:t xml:space="preserve">atividades executadas no condomínio e a </w:t>
      </w:r>
      <w:ins w:id="100" w:author="Ricardo Massao Kagami Zanotto" w:date="2020-09-25T17:18:00Z">
        <w:r w:rsidR="00B33D36">
          <w:t>falta de um sistema de auxílio</w:t>
        </w:r>
        <w:r w:rsidR="00037417">
          <w:t xml:space="preserve"> na gestão destas atividades</w:t>
        </w:r>
      </w:ins>
      <w:del w:id="101" w:author="Ricardo Massao Kagami Zanotto" w:date="2020-09-25T17:19:00Z">
        <w:r w:rsidRPr="0075794C" w:rsidDel="00037417">
          <w:delText>facilidade para o desenvolvimento de sistemas</w:delText>
        </w:r>
      </w:del>
      <w:r w:rsidRPr="0075794C">
        <w:t xml:space="preserve">, </w:t>
      </w:r>
      <w:commentRangeStart w:id="102"/>
      <w:del w:id="103" w:author="Ricardo Massao Kagami Zanotto" w:date="2020-09-25T19:06:00Z">
        <w:r w:rsidRPr="0075794C" w:rsidDel="008D769D">
          <w:delText>vi como</w:delText>
        </w:r>
      </w:del>
      <w:ins w:id="104" w:author="Ricardo Massao Kagami Zanotto" w:date="2020-09-25T19:06:00Z">
        <w:r w:rsidR="008D769D">
          <w:t>notou-se a</w:t>
        </w:r>
      </w:ins>
      <w:del w:id="105" w:author="Ricardo Massao Kagami Zanotto" w:date="2020-09-25T19:06:00Z">
        <w:r w:rsidRPr="0075794C" w:rsidDel="008D769D">
          <w:delText xml:space="preserve"> a </w:delText>
        </w:r>
      </w:del>
      <w:ins w:id="106" w:author="Ricardo Massao Kagami Zanotto" w:date="2020-09-25T19:06:00Z">
        <w:r w:rsidR="008D769D">
          <w:t xml:space="preserve"> </w:t>
        </w:r>
      </w:ins>
      <w:r w:rsidRPr="0075794C">
        <w:t xml:space="preserve">oportunidade </w:t>
      </w:r>
      <w:del w:id="107" w:author="Ricardo Massao Kagami Zanotto" w:date="2020-09-25T19:06:00Z">
        <w:r w:rsidRPr="0075794C" w:rsidDel="008D769D">
          <w:delText xml:space="preserve">em </w:delText>
        </w:r>
      </w:del>
      <w:ins w:id="108" w:author="Ricardo Massao Kagami Zanotto" w:date="2020-09-25T19:06:00Z">
        <w:r w:rsidR="008D769D">
          <w:t>de</w:t>
        </w:r>
        <w:r w:rsidR="008D769D" w:rsidRPr="0075794C">
          <w:t xml:space="preserve"> </w:t>
        </w:r>
      </w:ins>
      <w:del w:id="109" w:author="Ricardo Massao Kagami Zanotto" w:date="2020-09-25T19:06:00Z">
        <w:r w:rsidRPr="0075794C" w:rsidDel="008D769D">
          <w:delText xml:space="preserve">aplicar </w:delText>
        </w:r>
      </w:del>
      <w:ins w:id="110" w:author="Ricardo Massao Kagami Zanotto" w:date="2020-09-25T19:06:00Z">
        <w:r w:rsidR="008D769D">
          <w:t>desenvolver</w:t>
        </w:r>
        <w:r w:rsidR="008D769D" w:rsidRPr="0075794C">
          <w:t xml:space="preserve"> </w:t>
        </w:r>
      </w:ins>
      <w:r w:rsidRPr="0075794C">
        <w:t>uma solução para a</w:t>
      </w:r>
      <w:ins w:id="111" w:author="Ricardo Massao Kagami Zanotto" w:date="2020-09-25T19:06:00Z">
        <w:r w:rsidR="002F268B">
          <w:t xml:space="preserve">s atividades </w:t>
        </w:r>
      </w:ins>
      <w:del w:id="112" w:author="Ricardo Massao Kagami Zanotto" w:date="2020-09-25T19:06:00Z">
        <w:r w:rsidRPr="0075794C" w:rsidDel="002F268B">
          <w:delText xml:space="preserve"> questão </w:delText>
        </w:r>
      </w:del>
      <w:r w:rsidRPr="0075794C">
        <w:t>gerencia</w:t>
      </w:r>
      <w:del w:id="113" w:author="Ricardo Massao Kagami Zanotto" w:date="2020-09-25T19:06:00Z">
        <w:r w:rsidRPr="0075794C" w:rsidDel="002F268B">
          <w:delText>l</w:delText>
        </w:r>
      </w:del>
      <w:ins w:id="114" w:author="Ricardo Massao Kagami Zanotto" w:date="2020-09-25T19:06:00Z">
        <w:r w:rsidR="002F268B">
          <w:t>is</w:t>
        </w:r>
      </w:ins>
      <w:r w:rsidRPr="0075794C">
        <w:t xml:space="preserve"> do condomínio</w:t>
      </w:r>
      <w:ins w:id="115" w:author="Ricardo Massao Kagami Zanotto" w:date="2020-09-25T19:06:00Z">
        <w:r w:rsidR="002F268B">
          <w:t>,</w:t>
        </w:r>
      </w:ins>
      <w:r w:rsidRPr="0075794C">
        <w:t xml:space="preserve"> sendo esse sistema uma ferramenta que </w:t>
      </w:r>
      <w:del w:id="116" w:author="Ricardo Massao Kagami Zanotto" w:date="2020-09-25T19:06:00Z">
        <w:r w:rsidRPr="0075794C" w:rsidDel="002F268B">
          <w:delText xml:space="preserve">irá </w:delText>
        </w:r>
      </w:del>
      <w:ins w:id="117" w:author="Ricardo Massao Kagami Zanotto" w:date="2020-09-25T19:06:00Z">
        <w:r w:rsidR="002F268B">
          <w:t>visa</w:t>
        </w:r>
        <w:r w:rsidR="002F268B" w:rsidRPr="0075794C">
          <w:t xml:space="preserve"> </w:t>
        </w:r>
      </w:ins>
      <w:r w:rsidRPr="0075794C">
        <w:t>agilizar a rotina do síndico</w:t>
      </w:r>
      <w:r w:rsidRPr="0075794C">
        <w:rPr>
          <w:spacing w:val="11"/>
        </w:rPr>
        <w:t>.</w:t>
      </w:r>
      <w:commentRangeEnd w:id="102"/>
      <w:r w:rsidR="00127ED8">
        <w:rPr>
          <w:rStyle w:val="Refdecomentrio"/>
        </w:rPr>
        <w:commentReference w:id="102"/>
      </w:r>
    </w:p>
    <w:p w14:paraId="4C351A40" w14:textId="79FAE2D9" w:rsidR="001855A0" w:rsidRDefault="001855A0" w:rsidP="00F87084">
      <w:pPr>
        <w:pStyle w:val="Ttulo2"/>
      </w:pPr>
      <w:bookmarkStart w:id="118" w:name="_Toc257728958"/>
      <w:bookmarkStart w:id="119" w:name="_Toc257729059"/>
      <w:bookmarkStart w:id="120" w:name="_Toc257729281"/>
      <w:bookmarkStart w:id="121" w:name="_Toc257729447"/>
      <w:bookmarkStart w:id="122" w:name="_Toc257729484"/>
      <w:bookmarkStart w:id="123" w:name="_Toc257729501"/>
      <w:bookmarkStart w:id="124" w:name="_Toc257814808"/>
      <w:bookmarkStart w:id="125" w:name="_Toc266865624"/>
      <w:bookmarkStart w:id="126" w:name="_Toc39592440"/>
      <w:r>
        <w:t>P</w:t>
      </w:r>
      <w:commentRangeStart w:id="127"/>
      <w:r>
        <w:t>roblematização</w:t>
      </w:r>
      <w:bookmarkEnd w:id="118"/>
      <w:bookmarkEnd w:id="119"/>
      <w:bookmarkEnd w:id="120"/>
      <w:bookmarkEnd w:id="121"/>
      <w:bookmarkEnd w:id="122"/>
      <w:bookmarkEnd w:id="123"/>
      <w:bookmarkEnd w:id="124"/>
      <w:bookmarkEnd w:id="125"/>
      <w:bookmarkEnd w:id="126"/>
      <w:commentRangeEnd w:id="127"/>
      <w:r w:rsidR="00341F21">
        <w:rPr>
          <w:rStyle w:val="Refdecomentrio"/>
          <w:rFonts w:eastAsia="Calibri"/>
          <w:bCs w:val="0"/>
          <w:caps w:val="0"/>
        </w:rPr>
        <w:commentReference w:id="127"/>
      </w:r>
    </w:p>
    <w:p w14:paraId="4C351A43" w14:textId="56D245C9" w:rsidR="00AF428C" w:rsidRDefault="00AF428C" w:rsidP="00A42C46">
      <w:pPr>
        <w:pStyle w:val="Corpodetexto"/>
        <w:tabs>
          <w:tab w:val="left" w:pos="720"/>
        </w:tabs>
        <w:spacing w:line="360" w:lineRule="auto"/>
        <w:ind w:firstLine="709"/>
        <w:jc w:val="both"/>
      </w:pPr>
      <w:r w:rsidRPr="00B27E70">
        <w:rPr>
          <w:rFonts w:cs="Arial"/>
          <w:szCs w:val="24"/>
        </w:rPr>
        <w:t xml:space="preserve">De acordo com </w:t>
      </w:r>
      <w:del w:id="128" w:author="Ricardo Massao Kagami Zanotto" w:date="2020-09-25T19:10:00Z">
        <w:r w:rsidRPr="00B27E70" w:rsidDel="000448FD">
          <w:rPr>
            <w:rFonts w:cs="Arial"/>
            <w:szCs w:val="24"/>
          </w:rPr>
          <w:delText xml:space="preserve">a </w:delText>
        </w:r>
        <w:r w:rsidR="00547081" w:rsidRPr="0075794C" w:rsidDel="000448FD">
          <w:delText xml:space="preserve">Ricardo S. </w:delText>
        </w:r>
      </w:del>
      <w:r w:rsidR="00547081" w:rsidRPr="0075794C">
        <w:t xml:space="preserve">Ferreira </w:t>
      </w:r>
      <w:del w:id="129" w:author="Ricardo Massao Kagami Zanotto" w:date="2020-09-25T19:10:00Z">
        <w:r w:rsidR="00547081" w:rsidRPr="0075794C" w:rsidDel="000448FD">
          <w:delText xml:space="preserve">Oracle </w:delText>
        </w:r>
      </w:del>
      <w:r w:rsidRPr="00B27E70">
        <w:rPr>
          <w:rFonts w:cs="Arial"/>
          <w:szCs w:val="24"/>
        </w:rPr>
        <w:t>(</w:t>
      </w:r>
      <w:r w:rsidR="00547081">
        <w:rPr>
          <w:rFonts w:cs="Arial"/>
          <w:szCs w:val="24"/>
        </w:rPr>
        <w:t>201</w:t>
      </w:r>
      <w:del w:id="130" w:author="Ricardo Massao Kagami Zanotto" w:date="2020-09-25T19:10:00Z">
        <w:r w:rsidR="00547081" w:rsidDel="000448FD">
          <w:rPr>
            <w:rFonts w:cs="Arial"/>
            <w:szCs w:val="24"/>
          </w:rPr>
          <w:delText>7</w:delText>
        </w:r>
      </w:del>
      <w:ins w:id="131" w:author="Ricardo Massao Kagami Zanotto" w:date="2020-09-25T19:10:00Z">
        <w:r w:rsidR="000448FD">
          <w:rPr>
            <w:rFonts w:cs="Arial"/>
            <w:szCs w:val="24"/>
          </w:rPr>
          <w:t>2)</w:t>
        </w:r>
      </w:ins>
      <w:r w:rsidR="00A42C46">
        <w:rPr>
          <w:rFonts w:cs="Arial"/>
          <w:szCs w:val="24"/>
        </w:rPr>
        <w:t xml:space="preserve">, </w:t>
      </w:r>
      <w:del w:id="132" w:author="Ricardo Massao Kagami Zanotto" w:date="2020-09-25T19:10:00Z">
        <w:r w:rsidR="00547081" w:rsidDel="000448FD">
          <w:rPr>
            <w:rFonts w:cs="Arial"/>
            <w:szCs w:val="24"/>
          </w:rPr>
          <w:delText>Orimitização de Processos de Negócio usando BPM</w:delText>
        </w:r>
        <w:r w:rsidR="00A42C46" w:rsidDel="000448FD">
          <w:rPr>
            <w:rFonts w:cs="Arial"/>
            <w:szCs w:val="24"/>
          </w:rPr>
          <w:delText xml:space="preserve">. </w:delText>
        </w:r>
        <w:r w:rsidR="00547081" w:rsidDel="000448FD">
          <w:rPr>
            <w:rFonts w:cs="Arial"/>
            <w:szCs w:val="24"/>
          </w:rPr>
          <w:delText>Parte1</w:delText>
        </w:r>
        <w:r w:rsidR="00A42C46" w:rsidDel="000448FD">
          <w:rPr>
            <w:rFonts w:cs="Arial"/>
            <w:szCs w:val="24"/>
          </w:rPr>
          <w:delText>)</w:delText>
        </w:r>
        <w:r w:rsidR="00190E4C" w:rsidDel="000448FD">
          <w:rPr>
            <w:rFonts w:cs="Arial"/>
            <w:szCs w:val="24"/>
          </w:rPr>
          <w:delText>:</w:delText>
        </w:r>
        <w:r w:rsidR="00C04330" w:rsidRPr="00C04330" w:rsidDel="000448FD">
          <w:delText xml:space="preserve"> </w:delText>
        </w:r>
      </w:del>
      <w:r w:rsidR="00C04330" w:rsidRPr="0075794C">
        <w:t>"</w:t>
      </w:r>
      <w:del w:id="133" w:author="Ricardo Massao Kagami Zanotto" w:date="2020-09-25T19:10:00Z">
        <w:r w:rsidR="00C04330" w:rsidRPr="0075794C" w:rsidDel="000448FD">
          <w:delText xml:space="preserve">O </w:delText>
        </w:r>
      </w:del>
      <w:ins w:id="134" w:author="Ricardo Massao Kagami Zanotto" w:date="2020-09-25T19:10:00Z">
        <w:r w:rsidR="000448FD">
          <w:t>o</w:t>
        </w:r>
        <w:r w:rsidR="000448FD" w:rsidRPr="0075794C">
          <w:t xml:space="preserve"> </w:t>
        </w:r>
      </w:ins>
      <w:commentRangeStart w:id="135"/>
      <w:r w:rsidR="00C04330" w:rsidRPr="0075794C">
        <w:t>sucesso de uma organização depende em grande parte sobre como ela compreende por completo seus processos de negócio e como ela os realiza da forma mais eficaz e mais eficiente</w:t>
      </w:r>
      <w:commentRangeEnd w:id="135"/>
      <w:r w:rsidR="00507F44">
        <w:rPr>
          <w:rStyle w:val="Refdecomentrio"/>
          <w:rFonts w:eastAsia="Calibri"/>
          <w:lang w:eastAsia="en-US"/>
        </w:rPr>
        <w:commentReference w:id="135"/>
      </w:r>
      <w:del w:id="136" w:author="Ricardo Massao Kagami Zanotto" w:date="2020-09-25T19:11:00Z">
        <w:r w:rsidR="00C04330" w:rsidRPr="0075794C" w:rsidDel="00507F44">
          <w:delText>.</w:delText>
        </w:r>
      </w:del>
      <w:r w:rsidR="00C04330" w:rsidRPr="0075794C">
        <w:t>"</w:t>
      </w:r>
      <w:ins w:id="137" w:author="Ricardo Massao Kagami Zanotto" w:date="2020-09-25T19:11:00Z">
        <w:r w:rsidR="00507F44">
          <w:t>.</w:t>
        </w:r>
      </w:ins>
    </w:p>
    <w:p w14:paraId="695D1ECA" w14:textId="250ECE60" w:rsidR="00C04330" w:rsidRDefault="00592CC9" w:rsidP="00C544C8">
      <w:pPr>
        <w:pStyle w:val="Corpodetexto"/>
        <w:spacing w:line="360" w:lineRule="auto"/>
        <w:ind w:right="2" w:firstLine="709"/>
        <w:jc w:val="both"/>
      </w:pPr>
      <w:r>
        <w:t xml:space="preserve">Dessa forma, </w:t>
      </w:r>
      <w:r w:rsidR="00C544C8">
        <w:t xml:space="preserve">possuindo o </w:t>
      </w:r>
      <w:del w:id="138" w:author="Ricardo Massao Kagami Zanotto" w:date="2020-09-25T19:12:00Z">
        <w:r w:rsidR="00C544C8" w:rsidDel="00A165F7">
          <w:delText>sindico</w:delText>
        </w:r>
      </w:del>
      <w:ins w:id="139" w:author="Ricardo Massao Kagami Zanotto" w:date="2020-09-25T19:12:00Z">
        <w:r w:rsidR="00A165F7">
          <w:t>síndico</w:t>
        </w:r>
        <w:r w:rsidR="00552BC4">
          <w:t>,</w:t>
        </w:r>
      </w:ins>
      <w:r w:rsidR="00C544C8">
        <w:t xml:space="preserve"> o domínio completo das suas atribuições</w:t>
      </w:r>
      <w:ins w:id="140" w:author="Ricardo Massao Kagami Zanotto" w:date="2020-09-25T19:12:00Z">
        <w:r w:rsidR="00552BC4">
          <w:t>,</w:t>
        </w:r>
      </w:ins>
      <w:r w:rsidR="00C544C8">
        <w:t xml:space="preserve"> </w:t>
      </w:r>
      <w:del w:id="141" w:author="Ricardo Massao Kagami Zanotto" w:date="2020-09-25T19:12:00Z">
        <w:r w:rsidR="00C544C8" w:rsidDel="00552BC4">
          <w:delText xml:space="preserve">foi </w:delText>
        </w:r>
      </w:del>
      <w:ins w:id="142" w:author="Ricardo Massao Kagami Zanotto" w:date="2020-09-25T19:12:00Z">
        <w:r w:rsidR="00552BC4">
          <w:t>é</w:t>
        </w:r>
        <w:r w:rsidR="00552BC4">
          <w:t xml:space="preserve"> </w:t>
        </w:r>
      </w:ins>
      <w:r w:rsidR="00C544C8">
        <w:t>possível informatizar suas atividades e dar transparência e acessibilidade a essa figura fundamental na gestão do condomínio.</w:t>
      </w:r>
    </w:p>
    <w:p w14:paraId="5427D7C0" w14:textId="256BF0D8"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w:t>
      </w:r>
      <w:ins w:id="143" w:author="Ricardo Massao Kagami Zanotto" w:date="2020-09-25T19:12:00Z">
        <w:r w:rsidR="00552BC4">
          <w:t>í</w:t>
        </w:r>
      </w:ins>
      <w:del w:id="144" w:author="Ricardo Massao Kagami Zanotto" w:date="2020-09-25T19:12:00Z">
        <w:r w:rsidDel="00552BC4">
          <w:delText>i</w:delText>
        </w:r>
      </w:del>
      <w:r>
        <w:t>ndico</w:t>
      </w:r>
      <w:ins w:id="145" w:author="Ricardo Massao Kagami Zanotto" w:date="2020-09-25T19:12:00Z">
        <w:r w:rsidR="00552BC4">
          <w:t>,</w:t>
        </w:r>
      </w:ins>
      <w:r>
        <w:t xml:space="preserve"> </w:t>
      </w:r>
      <w:r w:rsidRPr="0075794C">
        <w:t xml:space="preserve">foi </w:t>
      </w:r>
      <w:r>
        <w:t xml:space="preserve">constatado que </w:t>
      </w:r>
      <w:commentRangeStart w:id="146"/>
      <w:r>
        <w:t xml:space="preserve">não há sistemas </w:t>
      </w:r>
      <w:r w:rsidRPr="0075794C">
        <w:t xml:space="preserve">que </w:t>
      </w:r>
      <w:r>
        <w:t xml:space="preserve">foquem estritamente </w:t>
      </w:r>
      <w:ins w:id="147" w:author="Ricardo Massao Kagami Zanotto" w:date="2020-09-25T19:13:00Z">
        <w:r w:rsidR="00552BC4">
          <w:t>em sua atuação</w:t>
        </w:r>
      </w:ins>
      <w:del w:id="148" w:author="Ricardo Massao Kagami Zanotto" w:date="2020-09-25T19:13:00Z">
        <w:r w:rsidDel="00552BC4">
          <w:delText>na figura do sindico</w:delText>
        </w:r>
      </w:del>
      <w:r>
        <w:t xml:space="preserve"> </w:t>
      </w:r>
      <w:commentRangeEnd w:id="146"/>
      <w:r w:rsidR="003F11E7">
        <w:rPr>
          <w:rStyle w:val="Refdecomentrio"/>
          <w:rFonts w:eastAsia="Calibri"/>
          <w:lang w:eastAsia="en-US"/>
        </w:rPr>
        <w:commentReference w:id="146"/>
      </w:r>
      <w:r>
        <w:t xml:space="preserve">com foco na </w:t>
      </w:r>
      <w:r w:rsidRPr="0075794C">
        <w:t xml:space="preserve">transparência </w:t>
      </w:r>
      <w:r>
        <w:t xml:space="preserve">de suas </w:t>
      </w:r>
      <w:r w:rsidRPr="0075794C">
        <w:t>atividades</w:t>
      </w:r>
      <w:ins w:id="149" w:author="Ricardo Massao Kagami Zanotto" w:date="2020-09-25T19:13:00Z">
        <w:r w:rsidR="00552BC4">
          <w:t>.</w:t>
        </w:r>
      </w:ins>
    </w:p>
    <w:p w14:paraId="4033D87C" w14:textId="6A3E766F" w:rsidR="00C04330" w:rsidDel="00BE3543" w:rsidRDefault="00C04330" w:rsidP="00C04330">
      <w:pPr>
        <w:pStyle w:val="Corpodetexto"/>
        <w:tabs>
          <w:tab w:val="left" w:pos="720"/>
        </w:tabs>
        <w:spacing w:line="360" w:lineRule="auto"/>
        <w:jc w:val="both"/>
        <w:rPr>
          <w:del w:id="150" w:author="Ricardo Massao Kagami Zanotto" w:date="2020-09-25T17:23:00Z"/>
          <w:u w:val="single"/>
        </w:rPr>
      </w:pPr>
    </w:p>
    <w:p w14:paraId="39837D5E" w14:textId="79527343" w:rsidR="00C544C8" w:rsidDel="00BE3543" w:rsidRDefault="00C544C8" w:rsidP="00C04330">
      <w:pPr>
        <w:pStyle w:val="Corpodetexto"/>
        <w:tabs>
          <w:tab w:val="left" w:pos="720"/>
        </w:tabs>
        <w:spacing w:line="360" w:lineRule="auto"/>
        <w:jc w:val="both"/>
        <w:rPr>
          <w:del w:id="151" w:author="Ricardo Massao Kagami Zanotto" w:date="2020-09-25T17:23:00Z"/>
          <w:u w:val="single"/>
        </w:rPr>
      </w:pPr>
    </w:p>
    <w:p w14:paraId="7251EFB3" w14:textId="6B1CC39A" w:rsidR="00C544C8" w:rsidDel="00BE3543" w:rsidRDefault="00C544C8" w:rsidP="00C04330">
      <w:pPr>
        <w:pStyle w:val="Corpodetexto"/>
        <w:tabs>
          <w:tab w:val="left" w:pos="720"/>
        </w:tabs>
        <w:spacing w:line="360" w:lineRule="auto"/>
        <w:jc w:val="both"/>
        <w:rPr>
          <w:del w:id="152" w:author="Ricardo Massao Kagami Zanotto" w:date="2020-09-25T17:23:00Z"/>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153" w:name="_Toc39592441"/>
      <w:commentRangeStart w:id="154"/>
      <w:r>
        <w:lastRenderedPageBreak/>
        <w:t>Justificativa</w:t>
      </w:r>
      <w:bookmarkEnd w:id="153"/>
      <w:r>
        <w:t xml:space="preserve"> </w:t>
      </w:r>
      <w:commentRangeEnd w:id="154"/>
      <w:r w:rsidR="00341F21">
        <w:rPr>
          <w:rStyle w:val="Refdecomentrio"/>
          <w:rFonts w:eastAsia="Calibri"/>
          <w:bCs w:val="0"/>
          <w:caps w:val="0"/>
        </w:rPr>
        <w:commentReference w:id="154"/>
      </w:r>
    </w:p>
    <w:p w14:paraId="028203B6" w14:textId="77777777" w:rsidR="007929BD" w:rsidRDefault="00C04330" w:rsidP="00667876">
      <w:pPr>
        <w:pStyle w:val="Corpodetexto"/>
        <w:spacing w:line="360" w:lineRule="auto"/>
        <w:ind w:right="2" w:firstLine="709"/>
        <w:jc w:val="both"/>
        <w:rPr>
          <w:ins w:id="155" w:author="Ricardo Massao Kagami Zanotto" w:date="2020-09-25T19:20:00Z"/>
        </w:rPr>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proofErr w:type="spellStart"/>
      <w:r w:rsidRPr="0075794C">
        <w:t>confiável.</w:t>
      </w:r>
      <w:del w:id="156" w:author="Ricardo Massao Kagami Zanotto" w:date="2020-09-25T19:20:00Z">
        <w:r w:rsidR="00667876" w:rsidDel="007929BD">
          <w:delText xml:space="preserve"> </w:delText>
        </w:r>
      </w:del>
      <w:proofErr w:type="spellEnd"/>
    </w:p>
    <w:p w14:paraId="72811EC5" w14:textId="234DBAB4" w:rsidR="007C2076" w:rsidRPr="0075794C" w:rsidRDefault="00667876" w:rsidP="00667876">
      <w:pPr>
        <w:pStyle w:val="Corpodetexto"/>
        <w:spacing w:line="360" w:lineRule="auto"/>
        <w:ind w:right="2" w:firstLine="709"/>
        <w:jc w:val="both"/>
      </w:pPr>
      <w:r>
        <w:t>O</w:t>
      </w:r>
      <w:r w:rsidR="007C2076" w:rsidRPr="0075794C">
        <w:t xml:space="preserve"> </w:t>
      </w:r>
      <w:r>
        <w:t>s</w:t>
      </w:r>
      <w:r w:rsidR="007C2076" w:rsidRPr="0075794C">
        <w:t xml:space="preserve">istema, </w:t>
      </w:r>
      <w:ins w:id="157" w:author="Ricardo Massao Kagami Zanotto" w:date="2020-09-25T19:20:00Z">
        <w:r w:rsidR="007929BD">
          <w:t xml:space="preserve">buscará </w:t>
        </w:r>
      </w:ins>
      <w:r w:rsidR="007C2076" w:rsidRPr="0075794C">
        <w:t>aumentar</w:t>
      </w:r>
      <w:del w:id="158" w:author="Ricardo Massao Kagami Zanotto" w:date="2020-09-25T19:20:00Z">
        <w:r w:rsidR="007C2076" w:rsidRPr="0075794C" w:rsidDel="007929BD">
          <w:delText>a</w:delText>
        </w:r>
      </w:del>
      <w:r w:rsidR="007C2076" w:rsidRPr="0075794C">
        <w:t xml:space="preserve"> a satisfação dos condôminos em relação </w:t>
      </w:r>
      <w:del w:id="159" w:author="Ricardo Massao Kagami Zanotto" w:date="2020-09-25T19:21:00Z">
        <w:r w:rsidR="007C2076" w:rsidRPr="0075794C" w:rsidDel="007929BD">
          <w:delText xml:space="preserve">a </w:delText>
        </w:r>
      </w:del>
      <w:ins w:id="160" w:author="Ricardo Massao Kagami Zanotto" w:date="2020-09-25T19:21:00Z">
        <w:r w:rsidR="007929BD">
          <w:t>à</w:t>
        </w:r>
        <w:r w:rsidR="007929BD" w:rsidRPr="0075794C">
          <w:t xml:space="preserve"> </w:t>
        </w:r>
      </w:ins>
      <w:r w:rsidR="007C2076" w:rsidRPr="0075794C">
        <w:t>gestão do s</w:t>
      </w:r>
      <w:r>
        <w:t>í</w:t>
      </w:r>
      <w:r w:rsidR="007C2076" w:rsidRPr="0075794C">
        <w:t>ndico, assim como auxiliar</w:t>
      </w:r>
      <w:del w:id="161" w:author="Ricardo Massao Kagami Zanotto" w:date="2020-09-25T19:21:00Z">
        <w:r w:rsidR="007C2076" w:rsidRPr="0075794C" w:rsidDel="007929BD">
          <w:delText>á</w:delText>
        </w:r>
      </w:del>
      <w:r w:rsidR="007C2076" w:rsidRPr="0075794C">
        <w:t xml:space="preserve"> o mesmo em suas tarefas mais rotineiras, facilitando </w:t>
      </w:r>
      <w:ins w:id="162" w:author="Ricardo Massao Kagami Zanotto" w:date="2020-09-25T19:21:00Z">
        <w:r w:rsidR="007929BD">
          <w:t xml:space="preserve">o </w:t>
        </w:r>
      </w:ins>
      <w:r w:rsidR="007C2076" w:rsidRPr="0075794C">
        <w:t xml:space="preserve">processo de controle de caixa, atividades </w:t>
      </w:r>
      <w:ins w:id="163" w:author="Ricardo Massao Kagami Zanotto" w:date="2020-09-25T19:21:00Z">
        <w:r w:rsidR="007929BD">
          <w:t>d</w:t>
        </w:r>
      </w:ins>
      <w:r w:rsidR="007C2076" w:rsidRPr="0075794C">
        <w:t xml:space="preserve">e prestação de contas, tendo em vista que o mesmo terá uma ferramenta onde poderá disponibilizar de forma transparente e </w:t>
      </w:r>
      <w:del w:id="164" w:author="Ricardo Massao Kagami Zanotto" w:date="2020-09-25T19:21:00Z">
        <w:r w:rsidR="007C2076" w:rsidRPr="0075794C" w:rsidDel="006F2784">
          <w:delText xml:space="preserve">intuitivo </w:delText>
        </w:r>
      </w:del>
      <w:ins w:id="165" w:author="Ricardo Massao Kagami Zanotto" w:date="2020-09-25T19:21:00Z">
        <w:r w:rsidR="006F2784" w:rsidRPr="0075794C">
          <w:t>intuitiv</w:t>
        </w:r>
        <w:r w:rsidR="006F2784">
          <w:t>a</w:t>
        </w:r>
        <w:r w:rsidR="006F2784" w:rsidRPr="0075794C">
          <w:t xml:space="preserve"> </w:t>
        </w:r>
      </w:ins>
      <w:r w:rsidR="007C2076" w:rsidRPr="0075794C">
        <w:t xml:space="preserve">os dados de operações administrativas assim como as ações executadas pelo </w:t>
      </w:r>
      <w:del w:id="166" w:author="Ricardo Massao Kagami Zanotto" w:date="2020-09-25T19:21:00Z">
        <w:r w:rsidR="007C2076" w:rsidRPr="0075794C" w:rsidDel="006F2784">
          <w:delText xml:space="preserve">sindico </w:delText>
        </w:r>
      </w:del>
      <w:ins w:id="167" w:author="Ricardo Massao Kagami Zanotto" w:date="2020-09-25T19:21:00Z">
        <w:r w:rsidR="006F2784" w:rsidRPr="0075794C">
          <w:t>s</w:t>
        </w:r>
        <w:r w:rsidR="006F2784">
          <w:t>í</w:t>
        </w:r>
        <w:r w:rsidR="006F2784" w:rsidRPr="0075794C">
          <w:t xml:space="preserve">ndico </w:t>
        </w:r>
      </w:ins>
      <w:r w:rsidR="007C2076" w:rsidRPr="0075794C">
        <w:t>em suas tarefas exercidas dentro do</w:t>
      </w:r>
      <w:r w:rsidR="007C2076" w:rsidRPr="0075794C">
        <w:rPr>
          <w:spacing w:val="12"/>
        </w:rPr>
        <w:t xml:space="preserve"> </w:t>
      </w:r>
      <w:r w:rsidR="007C2076" w:rsidRPr="0075794C">
        <w:t>condomínio.</w:t>
      </w:r>
    </w:p>
    <w:p w14:paraId="4C351A4A" w14:textId="780045E8" w:rsidR="00483FF9" w:rsidRDefault="001855A0" w:rsidP="00F87084">
      <w:pPr>
        <w:pStyle w:val="Ttulo2"/>
        <w:rPr>
          <w:ins w:id="168" w:author="Ricardo Massao Kagami Zanotto" w:date="2020-09-25T19:21:00Z"/>
        </w:rPr>
      </w:pPr>
      <w:bookmarkStart w:id="169" w:name="_Toc257728959"/>
      <w:bookmarkStart w:id="170" w:name="_Toc257729060"/>
      <w:bookmarkStart w:id="171" w:name="_Toc257729282"/>
      <w:bookmarkStart w:id="172" w:name="_Toc257729448"/>
      <w:bookmarkStart w:id="173" w:name="_Toc257729485"/>
      <w:bookmarkStart w:id="174" w:name="_Toc257729502"/>
      <w:bookmarkStart w:id="175" w:name="_Toc257814809"/>
      <w:bookmarkStart w:id="176" w:name="_Toc266865625"/>
      <w:bookmarkStart w:id="177" w:name="_Toc39592442"/>
      <w:r>
        <w:t>Objetivos</w:t>
      </w:r>
      <w:bookmarkEnd w:id="169"/>
      <w:bookmarkEnd w:id="170"/>
      <w:bookmarkEnd w:id="171"/>
      <w:bookmarkEnd w:id="172"/>
      <w:bookmarkEnd w:id="173"/>
      <w:bookmarkEnd w:id="174"/>
      <w:bookmarkEnd w:id="175"/>
      <w:bookmarkEnd w:id="176"/>
      <w:bookmarkEnd w:id="177"/>
    </w:p>
    <w:p w14:paraId="3D86D02A" w14:textId="3EC9CC3B" w:rsidR="006F2784" w:rsidRDefault="006F2784" w:rsidP="006F2784">
      <w:pPr>
        <w:pStyle w:val="Texto"/>
        <w:rPr>
          <w:ins w:id="178" w:author="Ricardo Massao Kagami Zanotto" w:date="2020-09-25T19:21:00Z"/>
        </w:rPr>
      </w:pPr>
      <w:ins w:id="179" w:author="Ricardo Massao Kagami Zanotto" w:date="2020-09-25T19:21:00Z">
        <w:r>
          <w:t xml:space="preserve">São apresentados a seguir, os </w:t>
        </w:r>
        <w:proofErr w:type="gramStart"/>
        <w:r>
          <w:t>objetivos geral</w:t>
        </w:r>
        <w:proofErr w:type="gramEnd"/>
        <w:r>
          <w:t xml:space="preserve"> e espe</w:t>
        </w:r>
      </w:ins>
      <w:ins w:id="180" w:author="Ricardo Massao Kagami Zanotto" w:date="2020-09-25T19:22:00Z">
        <w:r>
          <w:t>cíficos</w:t>
        </w:r>
        <w:r w:rsidR="000B7BF2">
          <w:t>, referentes ao desenvolvimento deste trabalho.</w:t>
        </w:r>
      </w:ins>
    </w:p>
    <w:p w14:paraId="164AE2E1" w14:textId="77777777" w:rsidR="006F2784" w:rsidRPr="006F2784" w:rsidRDefault="006F2784" w:rsidP="006F2784">
      <w:pPr>
        <w:pStyle w:val="Texto"/>
        <w:rPr>
          <w:rPrChange w:id="181" w:author="Ricardo Massao Kagami Zanotto" w:date="2020-09-25T19:21:00Z">
            <w:rPr/>
          </w:rPrChange>
        </w:rPr>
        <w:pPrChange w:id="182" w:author="Ricardo Massao Kagami Zanotto" w:date="2020-09-25T19:21:00Z">
          <w:pPr>
            <w:pStyle w:val="Ttulo2"/>
          </w:pPr>
        </w:pPrChange>
      </w:pPr>
    </w:p>
    <w:p w14:paraId="4C351A4B" w14:textId="77777777" w:rsidR="001855A0" w:rsidRDefault="00906A14" w:rsidP="00455524">
      <w:pPr>
        <w:pStyle w:val="Ttulo3"/>
        <w:spacing w:before="0" w:after="0"/>
      </w:pPr>
      <w:bookmarkStart w:id="183" w:name="_Toc257728960"/>
      <w:bookmarkStart w:id="184" w:name="_Toc257729061"/>
      <w:bookmarkStart w:id="185" w:name="_Toc257729283"/>
      <w:bookmarkStart w:id="186" w:name="_Toc257729449"/>
      <w:bookmarkStart w:id="187" w:name="_Toc257729486"/>
      <w:bookmarkStart w:id="188" w:name="_Toc257729503"/>
      <w:bookmarkStart w:id="189" w:name="_Toc266865626"/>
      <w:bookmarkStart w:id="190" w:name="_Toc39592443"/>
      <w:bookmarkStart w:id="191" w:name="_Toc257814810"/>
      <w:r>
        <w:t>Objetivo Geral</w:t>
      </w:r>
      <w:bookmarkEnd w:id="183"/>
      <w:bookmarkEnd w:id="184"/>
      <w:bookmarkEnd w:id="185"/>
      <w:bookmarkEnd w:id="186"/>
      <w:bookmarkEnd w:id="187"/>
      <w:bookmarkEnd w:id="188"/>
      <w:bookmarkEnd w:id="189"/>
      <w:bookmarkEnd w:id="190"/>
      <w:r w:rsidR="004043F0">
        <w:t xml:space="preserve"> </w:t>
      </w:r>
      <w:bookmarkEnd w:id="191"/>
    </w:p>
    <w:p w14:paraId="22E1EF6B" w14:textId="77777777" w:rsidR="000B7BF2" w:rsidRDefault="000B7BF2" w:rsidP="00455524">
      <w:pPr>
        <w:pStyle w:val="Texto"/>
        <w:rPr>
          <w:ins w:id="192" w:author="Ricardo Massao Kagami Zanotto" w:date="2020-09-25T19:22:00Z"/>
        </w:rPr>
      </w:pPr>
    </w:p>
    <w:p w14:paraId="4C351A4C" w14:textId="157CE3AA" w:rsidR="00455524" w:rsidRPr="00455524" w:rsidRDefault="000B7BF2" w:rsidP="00455524">
      <w:pPr>
        <w:pStyle w:val="Texto"/>
      </w:pPr>
      <w:ins w:id="193" w:author="Ricardo Massao Kagami Zanotto" w:date="2020-09-25T19:22:00Z">
        <w:r>
          <w:t xml:space="preserve">O objetivo geral deste trabalho consiste no </w:t>
        </w:r>
      </w:ins>
      <w:del w:id="194" w:author="Ricardo Massao Kagami Zanotto" w:date="2020-09-25T19:22:00Z">
        <w:r w:rsidR="001E6942" w:rsidDel="000B7BF2">
          <w:delText>Desenvo</w:delText>
        </w:r>
        <w:r w:rsidR="003156D5" w:rsidDel="000B7BF2">
          <w:delText>lv</w:delText>
        </w:r>
        <w:r w:rsidR="001E6942" w:rsidDel="000B7BF2">
          <w:delText xml:space="preserve">er </w:delText>
        </w:r>
      </w:del>
      <w:ins w:id="195" w:author="Ricardo Massao Kagami Zanotto" w:date="2020-09-25T19:22:00Z">
        <w:r>
          <w:t>d</w:t>
        </w:r>
        <w:r>
          <w:t>esenvolv</w:t>
        </w:r>
        <w:r>
          <w:t>imento</w:t>
        </w:r>
        <w:r>
          <w:t xml:space="preserve"> </w:t>
        </w:r>
      </w:ins>
      <w:r w:rsidR="001E6942">
        <w:t xml:space="preserve">um sistema </w:t>
      </w:r>
      <w:r w:rsidR="001E6942" w:rsidRPr="000B7BF2">
        <w:rPr>
          <w:i/>
          <w:iCs/>
          <w:rPrChange w:id="196" w:author="Ricardo Massao Kagami Zanotto" w:date="2020-09-25T19:22:00Z">
            <w:rPr/>
          </w:rPrChange>
        </w:rPr>
        <w:t>web</w:t>
      </w:r>
      <w:r w:rsidR="001E6942">
        <w:t xml:space="preserve">, para </w:t>
      </w:r>
      <w:r w:rsidR="001E6942" w:rsidRPr="0075794C">
        <w:t xml:space="preserve">gerenciamento dos recursos, atividades e informações necessárias para a manutenção e organização do Condomínio </w:t>
      </w:r>
      <w:commentRangeStart w:id="197"/>
      <w:r w:rsidR="001E6942" w:rsidRPr="0075794C">
        <w:t>Paulina III</w:t>
      </w:r>
      <w:commentRangeEnd w:id="197"/>
      <w:r>
        <w:rPr>
          <w:rStyle w:val="Refdecomentrio"/>
        </w:rPr>
        <w:commentReference w:id="197"/>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787DA6AF" w:rsidR="00547081" w:rsidRDefault="0009715B" w:rsidP="00A3225D">
      <w:pPr>
        <w:pStyle w:val="Texto"/>
        <w:numPr>
          <w:ilvl w:val="0"/>
          <w:numId w:val="28"/>
        </w:numPr>
        <w:ind w:left="993" w:hanging="284"/>
        <w:pPrChange w:id="198" w:author="Ricardo Massao Kagami Zanotto" w:date="2020-09-25T19:25:00Z">
          <w:pPr>
            <w:pStyle w:val="Texto"/>
            <w:numPr>
              <w:numId w:val="28"/>
            </w:numPr>
            <w:ind w:left="1429" w:hanging="360"/>
          </w:pPr>
        </w:pPrChange>
      </w:pPr>
      <w:del w:id="199" w:author="Ricardo Massao Kagami Zanotto" w:date="2020-09-25T19:23:00Z">
        <w:r w:rsidDel="000B7BF2">
          <w:delText xml:space="preserve">Permitir </w:delText>
        </w:r>
      </w:del>
      <w:ins w:id="200" w:author="Ricardo Massao Kagami Zanotto" w:date="2020-09-25T19:23:00Z">
        <w:r w:rsidR="000B7BF2">
          <w:t>Desenvolver u</w:t>
        </w:r>
        <w:r w:rsidR="00292441">
          <w:t>ma aplicação de</w:t>
        </w:r>
        <w:r w:rsidR="000B7BF2">
          <w:t xml:space="preserve"> </w:t>
        </w:r>
      </w:ins>
      <w:r>
        <w:t>cadastro e acompanhamento de tarefas do síndico;</w:t>
      </w:r>
    </w:p>
    <w:p w14:paraId="4147D1F7" w14:textId="294E1B8D" w:rsidR="0009715B" w:rsidRDefault="0009715B" w:rsidP="00A3225D">
      <w:pPr>
        <w:pStyle w:val="Texto"/>
        <w:numPr>
          <w:ilvl w:val="0"/>
          <w:numId w:val="28"/>
        </w:numPr>
        <w:ind w:left="993" w:hanging="284"/>
        <w:pPrChange w:id="201" w:author="Ricardo Massao Kagami Zanotto" w:date="2020-09-25T19:25:00Z">
          <w:pPr>
            <w:pStyle w:val="Texto"/>
            <w:numPr>
              <w:numId w:val="28"/>
            </w:numPr>
            <w:ind w:left="1429" w:hanging="360"/>
          </w:pPr>
        </w:pPrChange>
      </w:pPr>
      <w:del w:id="202" w:author="Ricardo Massao Kagami Zanotto" w:date="2020-09-25T19:24:00Z">
        <w:r w:rsidDel="00292441">
          <w:delText xml:space="preserve">Permitir </w:delText>
        </w:r>
      </w:del>
      <w:ins w:id="203" w:author="Ricardo Massao Kagami Zanotto" w:date="2020-09-25T19:24:00Z">
        <w:r w:rsidR="00292441">
          <w:t xml:space="preserve">Criar um </w:t>
        </w:r>
        <w:r w:rsidR="00866BC1">
          <w:t>sistema para</w:t>
        </w:r>
        <w:r w:rsidR="00292441">
          <w:t xml:space="preserve"> </w:t>
        </w:r>
      </w:ins>
      <w:r>
        <w:t>cadastro e controle de moradores e visitantes;</w:t>
      </w:r>
    </w:p>
    <w:p w14:paraId="1812654A" w14:textId="76E3F99C" w:rsidR="0009715B" w:rsidRDefault="0009715B" w:rsidP="00A3225D">
      <w:pPr>
        <w:pStyle w:val="Texto"/>
        <w:numPr>
          <w:ilvl w:val="0"/>
          <w:numId w:val="28"/>
        </w:numPr>
        <w:ind w:left="993" w:hanging="284"/>
        <w:pPrChange w:id="204" w:author="Ricardo Massao Kagami Zanotto" w:date="2020-09-25T19:25:00Z">
          <w:pPr>
            <w:pStyle w:val="Texto"/>
            <w:numPr>
              <w:numId w:val="28"/>
            </w:numPr>
            <w:ind w:left="1429" w:hanging="360"/>
          </w:pPr>
        </w:pPrChange>
      </w:pPr>
      <w:del w:id="205" w:author="Ricardo Massao Kagami Zanotto" w:date="2020-09-25T19:24:00Z">
        <w:r w:rsidDel="00866BC1">
          <w:delText xml:space="preserve">Permitir </w:delText>
        </w:r>
      </w:del>
      <w:ins w:id="206" w:author="Ricardo Massao Kagami Zanotto" w:date="2020-09-25T19:24:00Z">
        <w:r w:rsidR="00866BC1">
          <w:t>Realizar a</w:t>
        </w:r>
        <w:r w:rsidR="00866BC1">
          <w:t xml:space="preserve"> </w:t>
        </w:r>
      </w:ins>
      <w:r>
        <w:t xml:space="preserve">criação de </w:t>
      </w:r>
      <w:ins w:id="207" w:author="Ricardo Massao Kagami Zanotto" w:date="2020-09-25T19:24:00Z">
        <w:r w:rsidR="00866BC1">
          <w:t xml:space="preserve">um subsistema de </w:t>
        </w:r>
      </w:ins>
      <w:r>
        <w:t xml:space="preserve">enquetes </w:t>
      </w:r>
      <w:r w:rsidRPr="00866BC1">
        <w:rPr>
          <w:i/>
          <w:iCs/>
          <w:rPrChange w:id="208" w:author="Ricardo Massao Kagami Zanotto" w:date="2020-09-25T19:24:00Z">
            <w:rPr/>
          </w:rPrChange>
        </w:rPr>
        <w:t>online</w:t>
      </w:r>
      <w:r>
        <w:t>;</w:t>
      </w:r>
    </w:p>
    <w:p w14:paraId="1B6B6853" w14:textId="503EB564" w:rsidR="0009715B" w:rsidRDefault="0009715B" w:rsidP="00A3225D">
      <w:pPr>
        <w:pStyle w:val="Texto"/>
        <w:numPr>
          <w:ilvl w:val="0"/>
          <w:numId w:val="28"/>
        </w:numPr>
        <w:ind w:left="993" w:hanging="284"/>
        <w:pPrChange w:id="209" w:author="Ricardo Massao Kagami Zanotto" w:date="2020-09-25T19:25:00Z">
          <w:pPr>
            <w:pStyle w:val="Texto"/>
            <w:numPr>
              <w:numId w:val="28"/>
            </w:numPr>
            <w:ind w:left="1429" w:hanging="360"/>
          </w:pPr>
        </w:pPrChange>
      </w:pPr>
      <w:del w:id="210" w:author="Ricardo Massao Kagami Zanotto" w:date="2020-09-25T19:24:00Z">
        <w:r w:rsidDel="00866BC1">
          <w:delText>Apresentação de</w:delText>
        </w:r>
      </w:del>
      <w:ins w:id="211" w:author="Ricardo Massao Kagami Zanotto" w:date="2020-09-25T19:24:00Z">
        <w:r w:rsidR="00866BC1">
          <w:t>Desenvolver</w:t>
        </w:r>
      </w:ins>
      <w:r>
        <w:t xml:space="preserve"> uma interface interativa</w:t>
      </w:r>
      <w:del w:id="212" w:author="Ricardo Massao Kagami Zanotto" w:date="2020-09-25T19:24:00Z">
        <w:r w:rsidDel="00866BC1">
          <w:delText xml:space="preserve">, </w:delText>
        </w:r>
      </w:del>
      <w:ins w:id="213" w:author="Ricardo Massao Kagami Zanotto" w:date="2020-09-25T19:24:00Z">
        <w:r w:rsidR="00866BC1">
          <w:t xml:space="preserve"> e</w:t>
        </w:r>
        <w:r w:rsidR="00866BC1">
          <w:t xml:space="preserve"> </w:t>
        </w:r>
      </w:ins>
      <w:r>
        <w:t>amigável ao usuário</w:t>
      </w:r>
      <w:ins w:id="214" w:author="Ricardo Massao Kagami Zanotto" w:date="2020-09-25T19:24:00Z">
        <w:r w:rsidR="00866BC1">
          <w:t xml:space="preserve"> </w:t>
        </w:r>
      </w:ins>
      <w:del w:id="215" w:author="Ricardo Massao Kagami Zanotto" w:date="2020-09-25T19:24:00Z">
        <w:r w:rsidDel="00866BC1">
          <w:delText>;</w:delText>
        </w:r>
      </w:del>
      <w:ins w:id="216" w:author="Ricardo Massao Kagami Zanotto" w:date="2020-09-25T19:24:00Z">
        <w:r w:rsidR="00866BC1">
          <w:t>e</w:t>
        </w:r>
      </w:ins>
    </w:p>
    <w:p w14:paraId="7C4EAEA3" w14:textId="54E58FD9" w:rsidR="0009715B" w:rsidRDefault="00CC1C3B" w:rsidP="00A3225D">
      <w:pPr>
        <w:pStyle w:val="Texto"/>
        <w:numPr>
          <w:ilvl w:val="0"/>
          <w:numId w:val="28"/>
        </w:numPr>
        <w:ind w:left="993" w:hanging="284"/>
        <w:pPrChange w:id="217" w:author="Ricardo Massao Kagami Zanotto" w:date="2020-09-25T19:25:00Z">
          <w:pPr>
            <w:pStyle w:val="Texto"/>
            <w:numPr>
              <w:numId w:val="28"/>
            </w:numPr>
            <w:ind w:left="1429" w:hanging="360"/>
          </w:pPr>
        </w:pPrChange>
      </w:pPr>
      <w:ins w:id="218" w:author="Ricardo Massao Kagami Zanotto" w:date="2020-09-25T19:26:00Z">
        <w:r>
          <w:t xml:space="preserve">Desenvolver o </w:t>
        </w:r>
      </w:ins>
      <w:del w:id="219" w:author="Ricardo Massao Kagami Zanotto" w:date="2020-09-25T19:26:00Z">
        <w:r w:rsidR="0009715B" w:rsidDel="00CC1C3B">
          <w:delText xml:space="preserve">Sistema </w:delText>
        </w:r>
      </w:del>
      <w:ins w:id="220" w:author="Ricardo Massao Kagami Zanotto" w:date="2020-09-25T19:26:00Z">
        <w:r>
          <w:t>s</w:t>
        </w:r>
        <w:r>
          <w:t xml:space="preserve">istema </w:t>
        </w:r>
        <w:r>
          <w:t xml:space="preserve">como </w:t>
        </w:r>
      </w:ins>
      <w:proofErr w:type="spellStart"/>
      <w:r w:rsidR="0009715B">
        <w:t>multi-plataforma</w:t>
      </w:r>
      <w:proofErr w:type="spellEnd"/>
      <w:ins w:id="221" w:author="Ricardo Massao Kagami Zanotto" w:date="2020-09-25T19:26:00Z">
        <w:r>
          <w:t>.</w:t>
        </w:r>
      </w:ins>
      <w:del w:id="222" w:author="Ricardo Massao Kagami Zanotto" w:date="2020-09-25T19:26:00Z">
        <w:r w:rsidR="0009715B" w:rsidDel="00CC1C3B">
          <w:delText>;</w:delText>
        </w:r>
      </w:del>
    </w:p>
    <w:p w14:paraId="4C351A54" w14:textId="41C40A16" w:rsidR="00E565D8" w:rsidRDefault="00C358FB" w:rsidP="00F87084">
      <w:pPr>
        <w:pStyle w:val="Ttulo2"/>
      </w:pPr>
      <w:bookmarkStart w:id="223" w:name="_Toc266865628"/>
      <w:bookmarkStart w:id="224" w:name="_Toc39592445"/>
      <w:r>
        <w:lastRenderedPageBreak/>
        <w:t>PROCEDIMENT</w:t>
      </w:r>
      <w:r w:rsidR="00E565D8">
        <w:t>OS METODOLÓGICOS</w:t>
      </w:r>
      <w:bookmarkEnd w:id="223"/>
      <w:r w:rsidR="00326018">
        <w:t xml:space="preserve"> </w:t>
      </w:r>
      <w:bookmarkEnd w:id="224"/>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commentRangeStart w:id="225"/>
      <w:proofErr w:type="spellStart"/>
      <w:r w:rsidR="00695EE7">
        <w:rPr>
          <w:rFonts w:cs="Arial"/>
        </w:rPr>
        <w:t>A</w:t>
      </w:r>
      <w:r>
        <w:rPr>
          <w:rFonts w:cs="Arial"/>
        </w:rPr>
        <w:t>gil</w:t>
      </w:r>
      <w:commentRangeEnd w:id="225"/>
      <w:proofErr w:type="spellEnd"/>
      <w:r w:rsidR="00A639B7">
        <w:rPr>
          <w:rStyle w:val="Refdecomentrio"/>
        </w:rPr>
        <w:commentReference w:id="225"/>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226" w:name="_Toc39592446"/>
      <w:r>
        <w:t>Metodologia de desenvolvimento de software</w:t>
      </w:r>
      <w:bookmarkEnd w:id="226"/>
    </w:p>
    <w:p w14:paraId="4C351A59" w14:textId="1B68B14B" w:rsidR="00E6624C" w:rsidRDefault="00C24A61" w:rsidP="00A06C88">
      <w:pPr>
        <w:tabs>
          <w:tab w:val="left" w:pos="720"/>
          <w:tab w:val="left" w:pos="1080"/>
        </w:tabs>
        <w:ind w:firstLine="709"/>
        <w:jc w:val="both"/>
        <w:rPr>
          <w:rFonts w:cs="Arial"/>
          <w:bCs/>
        </w:rPr>
      </w:pPr>
      <w:r>
        <w:rPr>
          <w:rFonts w:cs="Arial"/>
          <w:bCs/>
        </w:rPr>
        <w:t xml:space="preserve">Para o </w:t>
      </w:r>
      <w:commentRangeStart w:id="227"/>
      <w:r>
        <w:rPr>
          <w:rFonts w:cs="Arial"/>
          <w:bCs/>
        </w:rPr>
        <w:t xml:space="preserve">desenvolvimento do trabalho será utilizado o framework </w:t>
      </w:r>
      <w:r w:rsidR="00E40C8C">
        <w:rPr>
          <w:rFonts w:cs="Arial"/>
        </w:rPr>
        <w:t xml:space="preserve">Scrum </w:t>
      </w:r>
      <w:r>
        <w:rPr>
          <w:rFonts w:cs="Arial"/>
          <w:bCs/>
        </w:rPr>
        <w:t xml:space="preserve">que é um agregado de </w:t>
      </w:r>
      <w:del w:id="228" w:author="Ricardo Massao Kagami Zanotto" w:date="2020-09-25T19:27:00Z">
        <w:r w:rsidDel="00A639B7">
          <w:rPr>
            <w:rFonts w:cs="Arial"/>
            <w:bCs/>
          </w:rPr>
          <w:delText>praticas</w:delText>
        </w:r>
      </w:del>
      <w:ins w:id="229" w:author="Ricardo Massao Kagami Zanotto" w:date="2020-09-25T19:27:00Z">
        <w:r w:rsidR="00A639B7">
          <w:rPr>
            <w:rFonts w:cs="Arial"/>
            <w:bCs/>
          </w:rPr>
          <w:t>pr</w:t>
        </w:r>
        <w:r w:rsidR="00A639B7">
          <w:rPr>
            <w:rFonts w:cs="Arial"/>
            <w:bCs/>
          </w:rPr>
          <w:t>á</w:t>
        </w:r>
        <w:r w:rsidR="00A639B7">
          <w:rPr>
            <w:rFonts w:cs="Arial"/>
            <w:bCs/>
          </w:rPr>
          <w:t>ticas</w:t>
        </w:r>
      </w:ins>
      <w:r>
        <w:rPr>
          <w:rFonts w:cs="Arial"/>
          <w:bCs/>
        </w:rPr>
        <w:t xml:space="preserve">, valores e </w:t>
      </w:r>
      <w:del w:id="230" w:author="Ricardo Massao Kagami Zanotto" w:date="2020-09-25T19:27:00Z">
        <w:r w:rsidDel="00A639B7">
          <w:rPr>
            <w:rFonts w:cs="Arial"/>
            <w:bCs/>
          </w:rPr>
          <w:delText xml:space="preserve">principios </w:delText>
        </w:r>
      </w:del>
      <w:ins w:id="231" w:author="Ricardo Massao Kagami Zanotto" w:date="2020-09-25T19:27:00Z">
        <w:r w:rsidR="00A639B7">
          <w:rPr>
            <w:rFonts w:cs="Arial"/>
            <w:bCs/>
          </w:rPr>
          <w:t>princ</w:t>
        </w:r>
        <w:r w:rsidR="00A639B7">
          <w:rPr>
            <w:rFonts w:cs="Arial"/>
            <w:bCs/>
          </w:rPr>
          <w:t>í</w:t>
        </w:r>
        <w:r w:rsidR="00A639B7">
          <w:rPr>
            <w:rFonts w:cs="Arial"/>
            <w:bCs/>
          </w:rPr>
          <w:t xml:space="preserve">pios </w:t>
        </w:r>
      </w:ins>
      <w:r>
        <w:rPr>
          <w:rFonts w:cs="Arial"/>
          <w:bCs/>
        </w:rPr>
        <w:t xml:space="preserve">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commentRangeEnd w:id="227"/>
      <w:r w:rsidR="00A639B7">
        <w:rPr>
          <w:rStyle w:val="Refdecomentrio"/>
        </w:rPr>
        <w:commentReference w:id="227"/>
      </w:r>
      <w:r>
        <w:rPr>
          <w:rFonts w:cs="Arial"/>
          <w:bCs/>
        </w:rPr>
        <w:t>.</w:t>
      </w:r>
    </w:p>
    <w:p w14:paraId="1AC0EB01" w14:textId="01E0D5E2" w:rsidR="00762224" w:rsidRDefault="00154ACF" w:rsidP="00A06C88">
      <w:pPr>
        <w:tabs>
          <w:tab w:val="left" w:pos="720"/>
          <w:tab w:val="left" w:pos="1080"/>
        </w:tabs>
        <w:ind w:firstLine="709"/>
        <w:jc w:val="both"/>
        <w:rPr>
          <w:ins w:id="232" w:author="Ricardo Massao Kagami Zanotto" w:date="2020-09-25T19:31:00Z"/>
          <w:rFonts w:cs="Arial"/>
        </w:rPr>
      </w:pPr>
      <w:r>
        <w:rPr>
          <w:rFonts w:cs="Arial"/>
        </w:rPr>
        <w:t xml:space="preserve">Segundo </w:t>
      </w:r>
      <w:del w:id="233" w:author="Ricardo Massao Kagami Zanotto" w:date="2020-09-25T19:28:00Z">
        <w:r w:rsidDel="00A639B7">
          <w:delText xml:space="preserve">Ken </w:delText>
        </w:r>
      </w:del>
      <w:proofErr w:type="spellStart"/>
      <w:r>
        <w:t>Schwaber</w:t>
      </w:r>
      <w:proofErr w:type="spellEnd"/>
      <w:r>
        <w:t xml:space="preserve"> e </w:t>
      </w:r>
      <w:del w:id="234" w:author="Ricardo Massao Kagami Zanotto" w:date="2020-09-25T19:28:00Z">
        <w:r w:rsidDel="00A639B7">
          <w:delText xml:space="preserve">Jeff </w:delText>
        </w:r>
      </w:del>
      <w:r w:rsidR="00762224">
        <w:t>Sutherland (</w:t>
      </w:r>
      <w:del w:id="235" w:author="Ricardo Massao Kagami Zanotto" w:date="2020-09-25T19:28:00Z">
        <w:r w:rsidR="00762224" w:rsidDel="00146B99">
          <w:delText>2013</w:delText>
        </w:r>
      </w:del>
      <w:ins w:id="236" w:author="Ricardo Massao Kagami Zanotto" w:date="2020-09-25T19:28:00Z">
        <w:r w:rsidR="00146B99">
          <w:t>201</w:t>
        </w:r>
        <w:r w:rsidR="00146B99">
          <w:t>7</w:t>
        </w:r>
      </w:ins>
      <w:r w:rsidR="00762224">
        <w:t>)</w:t>
      </w:r>
      <w:ins w:id="237" w:author="Ricardo Massao Kagami Zanotto" w:date="2020-09-25T19:29:00Z">
        <w:r w:rsidR="00445106">
          <w:t>,</w:t>
        </w:r>
      </w:ins>
      <w:r w:rsidR="00762224">
        <w:t xml:space="preserve"> o </w:t>
      </w:r>
      <w:r w:rsidR="00762224" w:rsidRPr="00445106">
        <w:rPr>
          <w:i/>
          <w:iCs/>
          <w:rPrChange w:id="238" w:author="Ricardo Massao Kagami Zanotto" w:date="2020-09-25T19:29:00Z">
            <w:rPr/>
          </w:rPrChange>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del w:id="239" w:author="Ricardo Massao Kagami Zanotto" w:date="2020-09-25T19:29:00Z">
        <w:r w:rsidR="003F6059" w:rsidDel="00445106">
          <w:rPr>
            <w:rFonts w:cs="Arial"/>
          </w:rPr>
          <w:delText>cerimonias</w:delText>
        </w:r>
      </w:del>
      <w:ins w:id="240" w:author="Ricardo Massao Kagami Zanotto" w:date="2020-09-25T19:29:00Z">
        <w:r w:rsidR="00445106">
          <w:rPr>
            <w:rFonts w:cs="Arial"/>
          </w:rPr>
          <w:t>cerim</w:t>
        </w:r>
        <w:r w:rsidR="00445106">
          <w:rPr>
            <w:rFonts w:cs="Arial"/>
          </w:rPr>
          <w:t>ô</w:t>
        </w:r>
        <w:r w:rsidR="00445106">
          <w:rPr>
            <w:rFonts w:cs="Arial"/>
          </w:rPr>
          <w:t>nias</w:t>
        </w:r>
      </w:ins>
      <w:r w:rsidR="00762224">
        <w:rPr>
          <w:rFonts w:cs="Arial"/>
        </w:rPr>
        <w:t>,</w:t>
      </w:r>
      <w:r w:rsidR="00652A88">
        <w:rPr>
          <w:rFonts w:cs="Arial"/>
        </w:rPr>
        <w:t xml:space="preserve"> tarefas</w:t>
      </w:r>
      <w:r w:rsidR="00762224">
        <w:rPr>
          <w:rFonts w:cs="Arial"/>
        </w:rPr>
        <w:t xml:space="preserve">, regras e </w:t>
      </w:r>
      <w:r>
        <w:rPr>
          <w:rFonts w:cs="Arial"/>
        </w:rPr>
        <w:t xml:space="preserve">atores com </w:t>
      </w:r>
      <w:del w:id="241" w:author="Ricardo Massao Kagami Zanotto" w:date="2020-09-25T19:29:00Z">
        <w:r w:rsidDel="00445106">
          <w:rPr>
            <w:rFonts w:cs="Arial"/>
          </w:rPr>
          <w:delText xml:space="preserve">papeis </w:delText>
        </w:r>
      </w:del>
      <w:ins w:id="242" w:author="Ricardo Massao Kagami Zanotto" w:date="2020-09-25T19:29:00Z">
        <w:r w:rsidR="00445106">
          <w:rPr>
            <w:rFonts w:cs="Arial"/>
          </w:rPr>
          <w:t>pap</w:t>
        </w:r>
        <w:r w:rsidR="00445106">
          <w:rPr>
            <w:rFonts w:cs="Arial"/>
          </w:rPr>
          <w:t>é</w:t>
        </w:r>
        <w:r w:rsidR="00445106">
          <w:rPr>
            <w:rFonts w:cs="Arial"/>
          </w:rPr>
          <w:t xml:space="preserve">is </w:t>
        </w:r>
      </w:ins>
      <w:r>
        <w:rPr>
          <w:rFonts w:cs="Arial"/>
        </w:rPr>
        <w:t xml:space="preserve">bem </w:t>
      </w:r>
      <w:r w:rsidR="005139F0">
        <w:rPr>
          <w:rFonts w:cs="Arial"/>
        </w:rPr>
        <w:t>definidos. Segundo</w:t>
      </w:r>
      <w:r w:rsidR="00762224">
        <w:rPr>
          <w:rFonts w:cs="Arial"/>
        </w:rPr>
        <w:t xml:space="preserve"> eles</w:t>
      </w:r>
      <w:del w:id="243" w:author="Ricardo Massao Kagami Zanotto" w:date="2020-09-25T19:29:00Z">
        <w:r w:rsidR="00762224" w:rsidDel="00445106">
          <w:rPr>
            <w:rFonts w:cs="Arial"/>
          </w:rPr>
          <w:delText xml:space="preserve"> ainda</w:delText>
        </w:r>
      </w:del>
      <w:r w:rsidR="00762224">
        <w:rPr>
          <w:rFonts w:cs="Arial"/>
        </w:rPr>
        <w:t>, o Scrum define quatro eventos principais formais:</w:t>
      </w:r>
    </w:p>
    <w:p w14:paraId="2979F9EC" w14:textId="77777777" w:rsidR="00C36311" w:rsidRDefault="00C36311" w:rsidP="00A06C88">
      <w:pPr>
        <w:tabs>
          <w:tab w:val="left" w:pos="720"/>
          <w:tab w:val="left" w:pos="1080"/>
        </w:tabs>
        <w:ind w:firstLine="709"/>
        <w:jc w:val="both"/>
        <w:rPr>
          <w:rFonts w:cs="Arial"/>
        </w:rPr>
      </w:pP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62E6EB95" w:rsidR="005139F0" w:rsidRDefault="00762224" w:rsidP="005139F0">
      <w:pPr>
        <w:tabs>
          <w:tab w:val="left" w:pos="720"/>
          <w:tab w:val="left" w:pos="1080"/>
        </w:tabs>
        <w:ind w:firstLine="709"/>
        <w:jc w:val="both"/>
      </w:pPr>
      <w:r>
        <w:t xml:space="preserve">• </w:t>
      </w:r>
      <w:r w:rsidR="005139F0">
        <w:t>Reunião de revisão da Sprint</w:t>
      </w:r>
      <w:ins w:id="244" w:author="Ricardo Massao Kagami Zanotto" w:date="2020-09-25T19:30:00Z">
        <w:r w:rsidR="007A7FDC">
          <w:t>;</w:t>
        </w:r>
      </w:ins>
    </w:p>
    <w:p w14:paraId="0905D122" w14:textId="5834ADDC" w:rsidR="00762224" w:rsidRDefault="005139F0" w:rsidP="005139F0">
      <w:pPr>
        <w:tabs>
          <w:tab w:val="left" w:pos="720"/>
          <w:tab w:val="left" w:pos="1080"/>
        </w:tabs>
        <w:ind w:firstLine="709"/>
        <w:jc w:val="both"/>
        <w:rPr>
          <w:ins w:id="245" w:author="Ricardo Massao Kagami Zanotto" w:date="2020-09-25T19:31:00Z"/>
        </w:rPr>
      </w:pPr>
      <w:r>
        <w:t>• Retrospectiva da Sprint</w:t>
      </w:r>
      <w:ins w:id="246" w:author="Ricardo Massao Kagami Zanotto" w:date="2020-09-25T19:30:00Z">
        <w:r w:rsidR="007A7FDC">
          <w:t>.</w:t>
        </w:r>
      </w:ins>
    </w:p>
    <w:p w14:paraId="77FEB7DF" w14:textId="77777777" w:rsidR="00C36311" w:rsidRPr="005139F0" w:rsidRDefault="00C36311" w:rsidP="005139F0">
      <w:pPr>
        <w:tabs>
          <w:tab w:val="left" w:pos="720"/>
          <w:tab w:val="left" w:pos="1080"/>
        </w:tabs>
        <w:ind w:firstLine="709"/>
        <w:jc w:val="both"/>
      </w:pPr>
    </w:p>
    <w:p w14:paraId="4C351A5A" w14:textId="6B373C53" w:rsidR="00A06C88" w:rsidRDefault="005139F0" w:rsidP="00A06C88">
      <w:pPr>
        <w:tabs>
          <w:tab w:val="left" w:pos="720"/>
          <w:tab w:val="left" w:pos="1080"/>
        </w:tabs>
        <w:ind w:firstLine="709"/>
        <w:jc w:val="both"/>
      </w:pPr>
      <w:commentRangeStart w:id="247"/>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commentRangeEnd w:id="247"/>
      <w:r w:rsidR="00B609BF">
        <w:rPr>
          <w:rStyle w:val="Refdecomentrio"/>
        </w:rPr>
        <w:commentReference w:id="247"/>
      </w:r>
      <w:r w:rsidR="005667F6">
        <w:t>.</w:t>
      </w:r>
    </w:p>
    <w:p w14:paraId="3C964802" w14:textId="5D76E7DE" w:rsidR="00E40C8C" w:rsidRDefault="00E40C8C" w:rsidP="00A06C88">
      <w:pPr>
        <w:tabs>
          <w:tab w:val="left" w:pos="720"/>
          <w:tab w:val="left" w:pos="1080"/>
        </w:tabs>
        <w:ind w:firstLine="709"/>
        <w:jc w:val="both"/>
      </w:pPr>
      <w:r>
        <w:t xml:space="preserve">Para criação das tarefas de </w:t>
      </w:r>
      <w:r w:rsidRPr="00B609BF">
        <w:rPr>
          <w:i/>
          <w:iCs/>
          <w:rPrChange w:id="248" w:author="Ricardo Massao Kagami Zanotto" w:date="2020-09-25T19:42:00Z">
            <w:rPr/>
          </w:rPrChange>
        </w:rPr>
        <w:t>backlogs</w:t>
      </w:r>
      <w:r>
        <w:t xml:space="preserve"> e gerenciamento das Sprints para este projeto</w:t>
      </w:r>
      <w:ins w:id="249" w:author="Ricardo Massao Kagami Zanotto" w:date="2020-09-25T19:42:00Z">
        <w:r w:rsidR="00B609BF">
          <w:t>,</w:t>
        </w:r>
      </w:ins>
      <w:r>
        <w:t xml:space="preserve"> foi utilizado o </w:t>
      </w:r>
      <w:proofErr w:type="spellStart"/>
      <w:r>
        <w:t>Trello</w:t>
      </w:r>
      <w:proofErr w:type="spellEnd"/>
      <w:ins w:id="250" w:author="Ricardo Massao Kagami Zanotto" w:date="2020-09-25T19:43:00Z">
        <w:r w:rsidR="00B609BF">
          <w:t>,</w:t>
        </w:r>
      </w:ins>
      <w:r w:rsidR="00065528">
        <w:t xml:space="preserve"> que é um aplicativo </w:t>
      </w:r>
      <w:r w:rsidR="00065528" w:rsidRPr="00B609BF">
        <w:rPr>
          <w:i/>
          <w:iCs/>
          <w:rPrChange w:id="251" w:author="Ricardo Massao Kagami Zanotto" w:date="2020-09-25T19:43:00Z">
            <w:rPr/>
          </w:rPrChange>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ins w:id="252" w:author="Ricardo Massao Kagami Zanotto" w:date="2020-09-25T19:44:00Z">
        <w:r w:rsidR="00F74D33">
          <w:t>,</w:t>
        </w:r>
      </w:ins>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w:t>
      </w:r>
      <w:ins w:id="253" w:author="Ricardo Massao Kagami Zanotto" w:date="2020-09-25T19:44:00Z">
        <w:r w:rsidR="00F74D33">
          <w:t>m</w:t>
        </w:r>
      </w:ins>
      <w:r w:rsidR="0009102C">
        <w:t xml:space="preserve"> também trabalhar como integrante</w:t>
      </w:r>
      <w:r w:rsidR="005667F6">
        <w:t>s</w:t>
      </w:r>
      <w:r w:rsidR="0009102C">
        <w:t xml:space="preserve"> do time de desenvolvimento</w:t>
      </w:r>
      <w:ins w:id="254" w:author="Ricardo Massao Kagami Zanotto" w:date="2020-09-25T19:44:00Z">
        <w:r w:rsidR="00F74D33">
          <w:t>,</w:t>
        </w:r>
      </w:ins>
      <w:r w:rsidR="0009102C">
        <w:t xml:space="preserve">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3CC7084"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Scrum Master e membro do time de desenvolvimento</w:t>
      </w:r>
      <w:ins w:id="255" w:author="Ricardo Massao Kagami Zanotto" w:date="2020-09-25T19:44:00Z">
        <w:r w:rsidR="008E2511">
          <w:t xml:space="preserve"> e</w:t>
        </w:r>
      </w:ins>
      <w:del w:id="256" w:author="Ricardo Massao Kagami Zanotto" w:date="2020-09-25T19:44:00Z">
        <w:r w:rsidDel="008E2511">
          <w:delText>.</w:delText>
        </w:r>
      </w:del>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65FD82FD" w14:textId="77777777" w:rsidR="008E2511" w:rsidRDefault="008E2511" w:rsidP="005D55C1">
      <w:pPr>
        <w:tabs>
          <w:tab w:val="left" w:pos="720"/>
          <w:tab w:val="left" w:pos="1080"/>
        </w:tabs>
        <w:ind w:firstLine="709"/>
        <w:jc w:val="both"/>
        <w:rPr>
          <w:ins w:id="257" w:author="Ricardo Massao Kagami Zanotto" w:date="2020-09-25T19:44:00Z"/>
        </w:rPr>
      </w:pPr>
    </w:p>
    <w:p w14:paraId="15650DAB" w14:textId="0D44014A" w:rsidR="005D55C1" w:rsidRPr="004C3A6D" w:rsidRDefault="00E31435" w:rsidP="005D55C1">
      <w:pPr>
        <w:tabs>
          <w:tab w:val="left" w:pos="720"/>
          <w:tab w:val="left" w:pos="1080"/>
        </w:tabs>
        <w:ind w:firstLine="709"/>
        <w:jc w:val="both"/>
        <w:rPr>
          <w:rFonts w:cs="Arial"/>
        </w:rPr>
      </w:pPr>
      <w:r>
        <w:t xml:space="preserve">Ficou definido </w:t>
      </w:r>
      <w:r w:rsidR="00A91042">
        <w:t>então</w:t>
      </w:r>
      <w:r>
        <w:t xml:space="preserve"> a duração</w:t>
      </w:r>
      <w:r w:rsidR="00A91042">
        <w:t xml:space="preserve"> 12 dias</w:t>
      </w:r>
      <w:r>
        <w:t xml:space="preserve"> </w:t>
      </w:r>
      <w:r w:rsidR="005D55C1">
        <w:t xml:space="preserve">das Sprints que </w:t>
      </w:r>
      <w:del w:id="258" w:author="Ricardo Massao Kagami Zanotto" w:date="2020-09-25T19:44:00Z">
        <w:r w:rsidR="005D55C1" w:rsidDel="008E2511">
          <w:delText xml:space="preserve">contem </w:delText>
        </w:r>
      </w:del>
      <w:ins w:id="259" w:author="Ricardo Massao Kagami Zanotto" w:date="2020-09-25T19:44:00Z">
        <w:r w:rsidR="008E2511">
          <w:t>cont</w:t>
        </w:r>
        <w:r w:rsidR="008E2511">
          <w:t>é</w:t>
        </w:r>
        <w:r w:rsidR="008E2511">
          <w:t xml:space="preserve">m </w:t>
        </w:r>
      </w:ins>
      <w:r w:rsidR="005D55C1">
        <w:t>as tarefas, sendo desses 1</w:t>
      </w:r>
      <w:r w:rsidR="00A91042">
        <w:t>2</w:t>
      </w:r>
      <w:r w:rsidR="005D55C1">
        <w:t xml:space="preserve"> dias 2 </w:t>
      </w:r>
      <w:proofErr w:type="spellStart"/>
      <w:r w:rsidR="005D55C1" w:rsidRPr="008E2511">
        <w:rPr>
          <w:i/>
          <w:iCs/>
          <w:rPrChange w:id="260" w:author="Ricardo Massao Kagami Zanotto" w:date="2020-09-25T19:44:00Z">
            <w:rPr/>
          </w:rPrChange>
        </w:rPr>
        <w:t>days</w:t>
      </w:r>
      <w:proofErr w:type="spellEnd"/>
      <w:r w:rsidR="005D55C1" w:rsidRPr="008E2511">
        <w:rPr>
          <w:i/>
          <w:iCs/>
          <w:rPrChange w:id="261" w:author="Ricardo Massao Kagami Zanotto" w:date="2020-09-25T19:44:00Z">
            <w:rPr/>
          </w:rPrChange>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del w:id="262" w:author="Ricardo Massao Kagami Zanotto" w:date="2020-09-25T19:45:00Z">
        <w:r w:rsidR="00DA4C3C" w:rsidDel="008E2511">
          <w:delText xml:space="preserve"> do time</w:delText>
        </w:r>
      </w:del>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xml:space="preserve">, sendo </w:t>
      </w:r>
      <w:del w:id="263" w:author="Ricardo Massao Kagami Zanotto" w:date="2020-09-25T19:45:00Z">
        <w:r w:rsidR="00B963CC" w:rsidDel="00A753B9">
          <w:delText xml:space="preserve">a </w:delText>
        </w:r>
      </w:del>
      <w:r w:rsidR="00B963CC">
        <w:t>alta uma tarefa de 5 dias</w:t>
      </w:r>
      <w:ins w:id="264" w:author="Ricardo Massao Kagami Zanotto" w:date="2020-09-25T19:45:00Z">
        <w:r w:rsidR="00A753B9">
          <w:t xml:space="preserve"> </w:t>
        </w:r>
      </w:ins>
      <w:r w:rsidR="00B963CC">
        <w:t>(20 horas), a média de 3 dias</w:t>
      </w:r>
      <w:ins w:id="265" w:author="Ricardo Massao Kagami Zanotto" w:date="2020-09-25T19:45:00Z">
        <w:r w:rsidR="00A753B9">
          <w:t xml:space="preserve"> </w:t>
        </w:r>
      </w:ins>
      <w:r w:rsidR="00B963CC">
        <w:t>(12 horas) e a baixa de 1 dia</w:t>
      </w:r>
      <w:ins w:id="266" w:author="Ricardo Massao Kagami Zanotto" w:date="2020-09-25T19:45:00Z">
        <w:r w:rsidR="00A753B9">
          <w:t xml:space="preserve"> </w:t>
        </w:r>
      </w:ins>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Del="00586EDD" w:rsidRDefault="005D55C1" w:rsidP="005D55C1">
      <w:pPr>
        <w:pStyle w:val="Legenda"/>
        <w:rPr>
          <w:del w:id="267" w:author="Ricardo Massao Kagami Zanotto" w:date="2020-09-25T17:23:00Z"/>
        </w:rPr>
      </w:pPr>
    </w:p>
    <w:p w14:paraId="067E2F83" w14:textId="6F0F265C" w:rsidR="005D55C1" w:rsidDel="00586EDD" w:rsidRDefault="005D55C1">
      <w:pPr>
        <w:pStyle w:val="Legenda"/>
        <w:jc w:val="left"/>
        <w:rPr>
          <w:del w:id="268" w:author="Ricardo Massao Kagami Zanotto" w:date="2020-09-25T17:23:00Z"/>
        </w:rPr>
        <w:pPrChange w:id="269" w:author="Ricardo Massao Kagami Zanotto" w:date="2020-09-25T17:23:00Z">
          <w:pPr>
            <w:pStyle w:val="Legenda"/>
            <w:ind w:left="1080"/>
            <w:jc w:val="left"/>
          </w:pPr>
        </w:pPrChange>
      </w:pPr>
      <w:del w:id="270" w:author="Ricardo Massao Kagami Zanotto" w:date="2020-09-25T17:23:00Z">
        <w:r w:rsidDel="00586EDD">
          <w:delText xml:space="preserve"> </w:delText>
        </w:r>
      </w:del>
    </w:p>
    <w:p w14:paraId="158E21B6" w14:textId="333F84E5" w:rsidR="005D55C1" w:rsidDel="00586EDD" w:rsidRDefault="005D55C1">
      <w:pPr>
        <w:pStyle w:val="Legenda"/>
        <w:jc w:val="left"/>
        <w:rPr>
          <w:del w:id="271" w:author="Ricardo Massao Kagami Zanotto" w:date="2020-09-25T17:23:00Z"/>
        </w:rPr>
        <w:pPrChange w:id="272" w:author="Ricardo Massao Kagami Zanotto" w:date="2020-09-25T17:23:00Z">
          <w:pPr>
            <w:pStyle w:val="Legenda"/>
            <w:ind w:left="1080"/>
            <w:jc w:val="left"/>
          </w:pPr>
        </w:pPrChange>
      </w:pPr>
    </w:p>
    <w:p w14:paraId="64BE926B" w14:textId="26DA0735" w:rsidR="005D55C1" w:rsidDel="00586EDD" w:rsidRDefault="005D55C1">
      <w:pPr>
        <w:pStyle w:val="Legenda"/>
        <w:jc w:val="left"/>
        <w:rPr>
          <w:del w:id="273" w:author="Ricardo Massao Kagami Zanotto" w:date="2020-09-25T17:23:00Z"/>
        </w:rPr>
        <w:pPrChange w:id="274" w:author="Ricardo Massao Kagami Zanotto" w:date="2020-09-25T17:23:00Z">
          <w:pPr>
            <w:pStyle w:val="Legenda"/>
            <w:ind w:left="1080"/>
            <w:jc w:val="left"/>
          </w:pPr>
        </w:pPrChange>
      </w:pPr>
    </w:p>
    <w:p w14:paraId="7B9C25BF" w14:textId="155330B5" w:rsidR="005D55C1" w:rsidDel="00586EDD" w:rsidRDefault="005D55C1">
      <w:pPr>
        <w:pStyle w:val="Legenda"/>
        <w:jc w:val="left"/>
        <w:rPr>
          <w:del w:id="275" w:author="Ricardo Massao Kagami Zanotto" w:date="2020-09-25T17:23:00Z"/>
        </w:rPr>
        <w:pPrChange w:id="276" w:author="Ricardo Massao Kagami Zanotto" w:date="2020-09-25T17:23:00Z">
          <w:pPr>
            <w:pStyle w:val="Legenda"/>
            <w:ind w:left="1080"/>
            <w:jc w:val="left"/>
          </w:pPr>
        </w:pPrChange>
      </w:pPr>
    </w:p>
    <w:p w14:paraId="15565329" w14:textId="338048ED" w:rsidR="005D55C1" w:rsidDel="00586EDD" w:rsidRDefault="005D55C1">
      <w:pPr>
        <w:pStyle w:val="Legenda"/>
        <w:jc w:val="left"/>
        <w:rPr>
          <w:del w:id="277" w:author="Ricardo Massao Kagami Zanotto" w:date="2020-09-25T17:23:00Z"/>
        </w:rPr>
        <w:pPrChange w:id="278" w:author="Ricardo Massao Kagami Zanotto" w:date="2020-09-25T17:23:00Z">
          <w:pPr>
            <w:pStyle w:val="Legenda"/>
            <w:ind w:left="1080"/>
            <w:jc w:val="left"/>
          </w:pPr>
        </w:pPrChange>
      </w:pPr>
    </w:p>
    <w:p w14:paraId="259BD67D" w14:textId="5B7A7646" w:rsidR="005D55C1" w:rsidDel="00586EDD" w:rsidRDefault="005D55C1">
      <w:pPr>
        <w:pStyle w:val="Legenda"/>
        <w:jc w:val="left"/>
        <w:rPr>
          <w:del w:id="279" w:author="Ricardo Massao Kagami Zanotto" w:date="2020-09-25T17:23:00Z"/>
        </w:rPr>
        <w:pPrChange w:id="280" w:author="Ricardo Massao Kagami Zanotto" w:date="2020-09-25T17:23:00Z">
          <w:pPr>
            <w:pStyle w:val="Legenda"/>
            <w:ind w:left="1080"/>
            <w:jc w:val="left"/>
          </w:pPr>
        </w:pPrChange>
      </w:pPr>
    </w:p>
    <w:p w14:paraId="60889824" w14:textId="041854E4" w:rsidR="005D55C1" w:rsidDel="00586EDD" w:rsidRDefault="005D55C1">
      <w:pPr>
        <w:pStyle w:val="Legenda"/>
        <w:jc w:val="left"/>
        <w:rPr>
          <w:del w:id="281" w:author="Ricardo Massao Kagami Zanotto" w:date="2020-09-25T17:23:00Z"/>
        </w:rPr>
        <w:pPrChange w:id="282" w:author="Ricardo Massao Kagami Zanotto" w:date="2020-09-25T17:23:00Z">
          <w:pPr>
            <w:pStyle w:val="Legenda"/>
            <w:ind w:left="1080"/>
            <w:jc w:val="left"/>
          </w:pPr>
        </w:pPrChange>
      </w:pPr>
    </w:p>
    <w:p w14:paraId="33C36CCA" w14:textId="347D732A" w:rsidR="005D55C1" w:rsidDel="00586EDD" w:rsidRDefault="005D55C1">
      <w:pPr>
        <w:pStyle w:val="Legenda"/>
        <w:jc w:val="left"/>
        <w:rPr>
          <w:del w:id="283" w:author="Ricardo Massao Kagami Zanotto" w:date="2020-09-25T17:23:00Z"/>
        </w:rPr>
        <w:pPrChange w:id="284" w:author="Ricardo Massao Kagami Zanotto" w:date="2020-09-25T17:23:00Z">
          <w:pPr>
            <w:pStyle w:val="Legenda"/>
            <w:ind w:left="1080"/>
            <w:jc w:val="left"/>
          </w:pPr>
        </w:pPrChange>
      </w:pPr>
    </w:p>
    <w:p w14:paraId="60939F38" w14:textId="4BB7DEE9" w:rsidR="005D55C1" w:rsidDel="00586EDD" w:rsidRDefault="005D55C1">
      <w:pPr>
        <w:pStyle w:val="Legenda"/>
        <w:jc w:val="left"/>
        <w:rPr>
          <w:del w:id="285" w:author="Ricardo Massao Kagami Zanotto" w:date="2020-09-25T17:23:00Z"/>
        </w:rPr>
        <w:pPrChange w:id="286" w:author="Ricardo Massao Kagami Zanotto" w:date="2020-09-25T17:23:00Z">
          <w:pPr>
            <w:pStyle w:val="Legenda"/>
            <w:ind w:left="1080"/>
            <w:jc w:val="left"/>
          </w:pPr>
        </w:pPrChange>
      </w:pPr>
    </w:p>
    <w:p w14:paraId="0F68FEC7" w14:textId="67EF6383" w:rsidR="005D55C1" w:rsidDel="00586EDD" w:rsidRDefault="005D55C1">
      <w:pPr>
        <w:pStyle w:val="Legenda"/>
        <w:jc w:val="left"/>
        <w:rPr>
          <w:del w:id="287" w:author="Ricardo Massao Kagami Zanotto" w:date="2020-09-25T17:23:00Z"/>
        </w:rPr>
        <w:pPrChange w:id="288" w:author="Ricardo Massao Kagami Zanotto" w:date="2020-09-25T17:23:00Z">
          <w:pPr>
            <w:pStyle w:val="Legenda"/>
            <w:ind w:left="1080"/>
            <w:jc w:val="left"/>
          </w:pPr>
        </w:pPrChange>
      </w:pPr>
    </w:p>
    <w:p w14:paraId="6855D5FA" w14:textId="65C994BE" w:rsidR="005D55C1" w:rsidDel="00586EDD" w:rsidRDefault="005D55C1">
      <w:pPr>
        <w:pStyle w:val="Legenda"/>
        <w:jc w:val="left"/>
        <w:rPr>
          <w:del w:id="289" w:author="Ricardo Massao Kagami Zanotto" w:date="2020-09-25T17:23:00Z"/>
        </w:rPr>
        <w:pPrChange w:id="290" w:author="Ricardo Massao Kagami Zanotto" w:date="2020-09-25T17:23:00Z">
          <w:pPr>
            <w:pStyle w:val="Legenda"/>
            <w:ind w:left="1080"/>
            <w:jc w:val="left"/>
          </w:pPr>
        </w:pPrChange>
      </w:pPr>
    </w:p>
    <w:p w14:paraId="2D64BEDB" w14:textId="015C3C68" w:rsidR="005D55C1" w:rsidDel="00586EDD" w:rsidRDefault="005D55C1">
      <w:pPr>
        <w:pStyle w:val="Legenda"/>
        <w:jc w:val="left"/>
        <w:rPr>
          <w:del w:id="291" w:author="Ricardo Massao Kagami Zanotto" w:date="2020-09-25T17:23:00Z"/>
        </w:rPr>
        <w:pPrChange w:id="292" w:author="Ricardo Massao Kagami Zanotto" w:date="2020-09-25T17:23:00Z">
          <w:pPr>
            <w:pStyle w:val="Legenda"/>
            <w:ind w:left="1080"/>
            <w:jc w:val="left"/>
          </w:pPr>
        </w:pPrChange>
      </w:pPr>
    </w:p>
    <w:p w14:paraId="0549CC33" w14:textId="4A860D2A" w:rsidR="005D55C1" w:rsidDel="00586EDD" w:rsidRDefault="005D55C1">
      <w:pPr>
        <w:pStyle w:val="Legenda"/>
        <w:jc w:val="left"/>
        <w:rPr>
          <w:del w:id="293" w:author="Ricardo Massao Kagami Zanotto" w:date="2020-09-25T17:23:00Z"/>
        </w:rPr>
        <w:pPrChange w:id="294" w:author="Ricardo Massao Kagami Zanotto" w:date="2020-09-25T17:23:00Z">
          <w:pPr>
            <w:pStyle w:val="Legenda"/>
            <w:ind w:left="1080"/>
            <w:jc w:val="left"/>
          </w:pPr>
        </w:pPrChange>
      </w:pPr>
    </w:p>
    <w:p w14:paraId="4EAC0969" w14:textId="13B3E49F" w:rsidR="005D55C1" w:rsidDel="00586EDD" w:rsidRDefault="005D55C1">
      <w:pPr>
        <w:pStyle w:val="Legenda"/>
        <w:jc w:val="left"/>
        <w:rPr>
          <w:del w:id="295" w:author="Ricardo Massao Kagami Zanotto" w:date="2020-09-25T17:23:00Z"/>
        </w:rPr>
        <w:pPrChange w:id="296" w:author="Ricardo Massao Kagami Zanotto" w:date="2020-09-25T17:23:00Z">
          <w:pPr>
            <w:pStyle w:val="Legenda"/>
            <w:ind w:left="1080"/>
            <w:jc w:val="left"/>
          </w:pPr>
        </w:pPrChange>
      </w:pPr>
    </w:p>
    <w:p w14:paraId="346D248F" w14:textId="775656F7" w:rsidR="005D55C1" w:rsidDel="00586EDD" w:rsidRDefault="005D55C1">
      <w:pPr>
        <w:pStyle w:val="Legenda"/>
        <w:jc w:val="left"/>
        <w:rPr>
          <w:del w:id="297" w:author="Ricardo Massao Kagami Zanotto" w:date="2020-09-25T17:23:00Z"/>
        </w:rPr>
        <w:pPrChange w:id="298" w:author="Ricardo Massao Kagami Zanotto" w:date="2020-09-25T17:23:00Z">
          <w:pPr>
            <w:pStyle w:val="Legenda"/>
            <w:ind w:left="1080"/>
            <w:jc w:val="left"/>
          </w:pPr>
        </w:pPrChange>
      </w:pPr>
    </w:p>
    <w:p w14:paraId="279358DD" w14:textId="46532C34" w:rsidR="005D55C1" w:rsidDel="00586EDD" w:rsidRDefault="005D55C1">
      <w:pPr>
        <w:pStyle w:val="Legenda"/>
        <w:jc w:val="left"/>
        <w:rPr>
          <w:del w:id="299" w:author="Ricardo Massao Kagami Zanotto" w:date="2020-09-25T17:23:00Z"/>
        </w:rPr>
        <w:pPrChange w:id="300" w:author="Ricardo Massao Kagami Zanotto" w:date="2020-09-25T17:23:00Z">
          <w:pPr>
            <w:pStyle w:val="Legenda"/>
            <w:ind w:left="1080"/>
            <w:jc w:val="left"/>
          </w:pPr>
        </w:pPrChange>
      </w:pPr>
    </w:p>
    <w:p w14:paraId="506ACB3A" w14:textId="7FD3A512" w:rsidR="005D55C1" w:rsidDel="00586EDD" w:rsidRDefault="005D55C1">
      <w:pPr>
        <w:pStyle w:val="Legenda"/>
        <w:jc w:val="left"/>
        <w:rPr>
          <w:del w:id="301" w:author="Ricardo Massao Kagami Zanotto" w:date="2020-09-25T17:23:00Z"/>
        </w:rPr>
        <w:pPrChange w:id="302" w:author="Ricardo Massao Kagami Zanotto" w:date="2020-09-25T17:23:00Z">
          <w:pPr>
            <w:pStyle w:val="Legenda"/>
            <w:ind w:left="1080"/>
            <w:jc w:val="left"/>
          </w:pPr>
        </w:pPrChange>
      </w:pPr>
    </w:p>
    <w:p w14:paraId="16C3EF79" w14:textId="77777777" w:rsidR="005D55C1" w:rsidRDefault="005D55C1">
      <w:pPr>
        <w:pStyle w:val="Legenda"/>
        <w:jc w:val="left"/>
        <w:pPrChange w:id="303" w:author="Ricardo Massao Kagami Zanotto" w:date="2020-09-25T17:23:00Z">
          <w:pPr>
            <w:pStyle w:val="Legenda"/>
            <w:ind w:left="1080"/>
            <w:jc w:val="left"/>
          </w:pPr>
        </w:pPrChange>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1"/>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67D26E3B">
                  <wp:extent cx="4632325" cy="299150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69777" cy="3015693"/>
                          </a:xfrm>
                          <a:prstGeom prst="rect">
                            <a:avLst/>
                          </a:prstGeom>
                        </pic:spPr>
                      </pic:pic>
                    </a:graphicData>
                  </a:graphic>
                </wp:inline>
              </w:drawing>
            </w:r>
          </w:p>
        </w:tc>
      </w:tr>
    </w:tbl>
    <w:p w14:paraId="382129F8" w14:textId="5C4CFB47" w:rsidR="005D55C1" w:rsidRDefault="005D55C1" w:rsidP="005D55C1">
      <w:pPr>
        <w:pStyle w:val="Fonte"/>
        <w:ind w:left="1080"/>
        <w:jc w:val="both"/>
        <w:rPr>
          <w:ins w:id="304" w:author="Ricardo Massao Kagami Zanotto" w:date="2020-09-25T17:23:00Z"/>
        </w:rPr>
      </w:pPr>
      <w:r>
        <w:t xml:space="preserve"> Fonte: </w:t>
      </w:r>
      <w:del w:id="305" w:author="Ricardo Massao Kagami Zanotto" w:date="2020-09-25T19:45:00Z">
        <w:r w:rsidDel="00A753B9">
          <w:delText>Autoria própria</w:delText>
        </w:r>
      </w:del>
      <w:ins w:id="306" w:author="Ricardo Massao Kagami Zanotto" w:date="2020-09-25T19:45:00Z">
        <w:r w:rsidR="00A753B9">
          <w:t>Os Autores</w:t>
        </w:r>
      </w:ins>
      <w:r>
        <w:t>, 2020.</w:t>
      </w:r>
    </w:p>
    <w:p w14:paraId="1F196FB7" w14:textId="77777777" w:rsidR="00586EDD" w:rsidRDefault="00586EDD" w:rsidP="005D55C1">
      <w:pPr>
        <w:pStyle w:val="Fonte"/>
        <w:ind w:left="1080"/>
        <w:jc w:val="both"/>
      </w:pPr>
    </w:p>
    <w:p w14:paraId="2DE4A9BA" w14:textId="7570B01A" w:rsidR="005D55C1" w:rsidDel="00586EDD" w:rsidRDefault="005D55C1" w:rsidP="005D55C1">
      <w:pPr>
        <w:tabs>
          <w:tab w:val="left" w:pos="720"/>
          <w:tab w:val="left" w:pos="1080"/>
        </w:tabs>
        <w:ind w:firstLine="709"/>
        <w:jc w:val="both"/>
        <w:rPr>
          <w:del w:id="307" w:author="Ricardo Massao Kagami Zanotto" w:date="2020-09-25T17:23:00Z"/>
        </w:rPr>
      </w:pPr>
    </w:p>
    <w:p w14:paraId="4FE6E7D9" w14:textId="7F20CC5A" w:rsidR="0009102C" w:rsidDel="00586EDD" w:rsidRDefault="0009102C" w:rsidP="00A06C88">
      <w:pPr>
        <w:tabs>
          <w:tab w:val="left" w:pos="720"/>
          <w:tab w:val="left" w:pos="1080"/>
        </w:tabs>
        <w:ind w:firstLine="709"/>
        <w:jc w:val="both"/>
        <w:rPr>
          <w:del w:id="308" w:author="Ricardo Massao Kagami Zanotto" w:date="2020-09-25T17:23:00Z"/>
          <w:rFonts w:cs="Arial"/>
          <w:szCs w:val="24"/>
        </w:rPr>
      </w:pPr>
    </w:p>
    <w:p w14:paraId="4C351A5B" w14:textId="77777777" w:rsidR="00E6624C" w:rsidRDefault="00E6624C" w:rsidP="00E6624C">
      <w:pPr>
        <w:pStyle w:val="Ttulo2"/>
      </w:pPr>
      <w:bookmarkStart w:id="309" w:name="_Toc39592447"/>
      <w:r>
        <w:t>Balizadores</w:t>
      </w:r>
      <w:bookmarkEnd w:id="309"/>
    </w:p>
    <w:p w14:paraId="4C351A61" w14:textId="35087D52" w:rsidR="00A06C88" w:rsidRDefault="004F4DF0" w:rsidP="00A06C88">
      <w:pPr>
        <w:tabs>
          <w:tab w:val="left" w:pos="720"/>
          <w:tab w:val="left" w:pos="1080"/>
        </w:tabs>
        <w:ind w:firstLine="709"/>
        <w:jc w:val="both"/>
      </w:pPr>
      <w:del w:id="310" w:author="Ricardo Massao Kagami Zanotto" w:date="2020-09-25T19:45:00Z">
        <w:r w:rsidRPr="0075794C" w:rsidDel="00487E5C">
          <w:delText xml:space="preserve">Será </w:delText>
        </w:r>
      </w:del>
      <w:ins w:id="311" w:author="Ricardo Massao Kagami Zanotto" w:date="2020-09-25T19:45:00Z">
        <w:r w:rsidR="00487E5C" w:rsidRPr="0075794C">
          <w:t>Ser</w:t>
        </w:r>
        <w:r w:rsidR="00487E5C">
          <w:t>ão</w:t>
        </w:r>
        <w:r w:rsidR="00487E5C" w:rsidRPr="0075794C">
          <w:t xml:space="preserve"> </w:t>
        </w:r>
      </w:ins>
      <w:del w:id="312" w:author="Ricardo Massao Kagami Zanotto" w:date="2020-09-25T19:46:00Z">
        <w:r w:rsidRPr="0075794C" w:rsidDel="00487E5C">
          <w:delText xml:space="preserve">organizado </w:delText>
        </w:r>
      </w:del>
      <w:ins w:id="313" w:author="Ricardo Massao Kagami Zanotto" w:date="2020-09-25T19:46:00Z">
        <w:r w:rsidR="00487E5C" w:rsidRPr="0075794C">
          <w:t>organizad</w:t>
        </w:r>
        <w:r w:rsidR="00487E5C">
          <w:t>as</w:t>
        </w:r>
        <w:r w:rsidR="00487E5C" w:rsidRPr="0075794C">
          <w:t xml:space="preserve"> </w:t>
        </w:r>
      </w:ins>
      <w:r w:rsidRPr="0075794C">
        <w:t xml:space="preserve">reuniões quinzenais </w:t>
      </w:r>
      <w:r w:rsidR="000A4F21">
        <w:t xml:space="preserve">pelo </w:t>
      </w:r>
      <w:proofErr w:type="spellStart"/>
      <w:r w:rsidR="000A4F21">
        <w:t>Product</w:t>
      </w:r>
      <w:proofErr w:type="spellEnd"/>
      <w:r w:rsidR="000A4F21">
        <w:t xml:space="preserve"> </w:t>
      </w:r>
      <w:proofErr w:type="spellStart"/>
      <w:r w:rsidR="000A4F21">
        <w:t>Owner</w:t>
      </w:r>
      <w:proofErr w:type="spellEnd"/>
      <w:r w:rsidR="000A4F21">
        <w:t xml:space="preserve"> </w:t>
      </w:r>
      <w:commentRangeStart w:id="314"/>
      <w:r w:rsidR="000A4F21">
        <w:t>com o sindico e algum condômino</w:t>
      </w:r>
      <w:ins w:id="315" w:author="Ricardo Massao Kagami Zanotto" w:date="2020-09-25T19:46:00Z">
        <w:r w:rsidR="00487E5C">
          <w:t>,</w:t>
        </w:r>
      </w:ins>
      <w:r w:rsidR="000A4F21">
        <w:t xml:space="preserve"> caso </w:t>
      </w:r>
      <w:del w:id="316" w:author="Ricardo Massao Kagami Zanotto" w:date="2020-09-25T19:46:00Z">
        <w:r w:rsidR="000A4F21" w:rsidDel="00487E5C">
          <w:delText>disponivel</w:delText>
        </w:r>
      </w:del>
      <w:ins w:id="317" w:author="Ricardo Massao Kagami Zanotto" w:date="2020-09-25T19:46:00Z">
        <w:r w:rsidR="00487E5C">
          <w:t>disponível,</w:t>
        </w:r>
      </w:ins>
      <w:r w:rsidR="000A4F21">
        <w:t xml:space="preserve"> que são as partes interessadas </w:t>
      </w:r>
      <w:commentRangeEnd w:id="314"/>
      <w:r w:rsidR="00794760">
        <w:rPr>
          <w:rStyle w:val="Refdecomentrio"/>
        </w:rPr>
        <w:commentReference w:id="314"/>
      </w:r>
      <w:r w:rsidR="000A4F21">
        <w:t xml:space="preserve">ou seja os clientes, </w:t>
      </w:r>
      <w:r w:rsidRPr="0075794C">
        <w:t>durante</w:t>
      </w:r>
      <w:r w:rsidR="000A4F21">
        <w:t xml:space="preserve"> o </w:t>
      </w:r>
      <w:del w:id="318" w:author="Ricardo Massao Kagami Zanotto" w:date="2020-09-25T19:46:00Z">
        <w:r w:rsidR="000A4F21" w:rsidDel="00487E5C">
          <w:delText xml:space="preserve">pré </w:delText>
        </w:r>
      </w:del>
      <w:proofErr w:type="spellStart"/>
      <w:ins w:id="319" w:author="Ricardo Massao Kagami Zanotto" w:date="2020-09-25T19:46:00Z">
        <w:r w:rsidR="00487E5C">
          <w:t>pré</w:t>
        </w:r>
        <w:proofErr w:type="spellEnd"/>
        <w:r w:rsidR="00487E5C">
          <w:t>-</w:t>
        </w:r>
      </w:ins>
      <w:r w:rsidR="000A4F21">
        <w:t xml:space="preserve">planejamento de cada Sprint, podendo então atuar durante o planejamento da Sprint para que caso alguma nova funcionalidade ou ajuste que seja </w:t>
      </w:r>
      <w:r w:rsidR="000A4F21">
        <w:lastRenderedPageBreak/>
        <w:t>necessário</w:t>
      </w:r>
      <w:ins w:id="320" w:author="Ricardo Massao Kagami Zanotto" w:date="2020-09-25T19:47:00Z">
        <w:r w:rsidR="00E862B3">
          <w:t>, este</w:t>
        </w:r>
      </w:ins>
      <w:r w:rsidR="000A4F21">
        <w:t xml:space="preserve"> possa ser incluída no planejamento.</w:t>
      </w:r>
      <w:ins w:id="321" w:author="Ricardo Massao Kagami Zanotto" w:date="2020-09-25T19:46:00Z">
        <w:r w:rsidR="00794760">
          <w:t xml:space="preserve"> </w:t>
        </w:r>
      </w:ins>
      <w:r w:rsidR="000A4F21">
        <w:t xml:space="preserve">Durante a reunião de revisão da Sprint sempre </w:t>
      </w:r>
      <w:del w:id="322" w:author="Ricardo Massao Kagami Zanotto" w:date="2020-09-25T19:47:00Z">
        <w:r w:rsidR="000A4F21" w:rsidDel="00E862B3">
          <w:delText xml:space="preserve">sera </w:delText>
        </w:r>
      </w:del>
      <w:ins w:id="323" w:author="Ricardo Massao Kagami Zanotto" w:date="2020-09-25T19:47:00Z">
        <w:r w:rsidR="00E862B3">
          <w:t>ser</w:t>
        </w:r>
        <w:r w:rsidR="00E862B3">
          <w:t>á</w:t>
        </w:r>
        <w:r w:rsidR="00E862B3">
          <w:t xml:space="preserve"> </w:t>
        </w:r>
      </w:ins>
      <w:del w:id="324" w:author="Ricardo Massao Kagami Zanotto" w:date="2020-09-25T19:47:00Z">
        <w:r w:rsidR="000A4F21" w:rsidDel="00E862B3">
          <w:delText xml:space="preserve">sugerido </w:delText>
        </w:r>
      </w:del>
      <w:ins w:id="325" w:author="Ricardo Massao Kagami Zanotto" w:date="2020-09-25T19:47:00Z">
        <w:r w:rsidR="00E862B3">
          <w:t>sugerid</w:t>
        </w:r>
        <w:r w:rsidR="00E862B3">
          <w:t>a</w:t>
        </w:r>
        <w:r w:rsidR="00E862B3">
          <w:t xml:space="preserve"> </w:t>
        </w:r>
      </w:ins>
      <w:r w:rsidR="000A4F21">
        <w:t>a participação do s</w:t>
      </w:r>
      <w:del w:id="326" w:author="Ricardo Massao Kagami Zanotto" w:date="2020-09-25T19:47:00Z">
        <w:r w:rsidR="000A4F21" w:rsidDel="00E862B3">
          <w:delText>i</w:delText>
        </w:r>
      </w:del>
      <w:ins w:id="327" w:author="Ricardo Massao Kagami Zanotto" w:date="2020-09-25T19:47:00Z">
        <w:r w:rsidR="00E862B3">
          <w:t>í</w:t>
        </w:r>
      </w:ins>
      <w:r w:rsidR="000A4F21">
        <w:t>ndico</w:t>
      </w:r>
      <w:ins w:id="328" w:author="Ricardo Massao Kagami Zanotto" w:date="2020-09-25T19:47:00Z">
        <w:r w:rsidR="00E862B3">
          <w:t>,</w:t>
        </w:r>
      </w:ins>
      <w:r w:rsidR="000A4F21">
        <w:t xml:space="preserve"> para que seja apresentada cada funcionalidade finalizada na Sprint</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329" w:name="_Toc39592448"/>
      <w:commentRangeStart w:id="330"/>
      <w:r>
        <w:rPr>
          <w:lang w:eastAsia="pt-BR"/>
        </w:rPr>
        <w:t>desenvolvimento</w:t>
      </w:r>
      <w:bookmarkEnd w:id="329"/>
      <w:commentRangeEnd w:id="330"/>
      <w:r w:rsidR="00675A7C">
        <w:rPr>
          <w:rStyle w:val="Refdecomentrio"/>
          <w:rFonts w:eastAsia="Calibri"/>
          <w:b w:val="0"/>
          <w:bCs w:val="0"/>
          <w:caps w:val="0"/>
        </w:rPr>
        <w:commentReference w:id="330"/>
      </w:r>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331" w:name="_Toc257728963"/>
      <w:bookmarkStart w:id="332" w:name="_Toc257729064"/>
      <w:bookmarkStart w:id="333" w:name="_Toc257729286"/>
      <w:bookmarkStart w:id="334" w:name="_Toc257729452"/>
      <w:bookmarkStart w:id="335" w:name="_Toc257729489"/>
      <w:bookmarkStart w:id="336" w:name="_Toc257729506"/>
      <w:bookmarkStart w:id="337" w:name="_Toc257814813"/>
      <w:bookmarkStart w:id="338" w:name="_Toc266865630"/>
      <w:bookmarkStart w:id="339" w:name="_Toc39592449"/>
      <w:r>
        <w:t>caracterização</w:t>
      </w:r>
      <w:bookmarkEnd w:id="331"/>
      <w:bookmarkEnd w:id="332"/>
      <w:bookmarkEnd w:id="333"/>
      <w:bookmarkEnd w:id="334"/>
      <w:bookmarkEnd w:id="335"/>
      <w:bookmarkEnd w:id="336"/>
      <w:bookmarkEnd w:id="337"/>
      <w:bookmarkEnd w:id="338"/>
      <w:r>
        <w:t xml:space="preserve"> do problema</w:t>
      </w:r>
      <w:bookmarkEnd w:id="339"/>
    </w:p>
    <w:p w14:paraId="4C351A6A" w14:textId="2DBEA5F3" w:rsidR="00E6624C" w:rsidRPr="00547081" w:rsidRDefault="00E6624C" w:rsidP="00547081">
      <w:pPr>
        <w:pStyle w:val="Corpodetexto"/>
        <w:spacing w:line="362" w:lineRule="auto"/>
        <w:ind w:right="-1" w:firstLine="709"/>
        <w:jc w:val="both"/>
      </w:pPr>
      <w:r>
        <w:rPr>
          <w:rFonts w:cs="Arial"/>
        </w:rPr>
        <w:t xml:space="preserve"> </w:t>
      </w:r>
      <w:commentRangeStart w:id="340"/>
      <w:r w:rsidR="004F4DF0" w:rsidRPr="0075794C">
        <w:t xml:space="preserve">Analisando o trabalho administrativo executado pelo </w:t>
      </w:r>
      <w:r w:rsidR="004F4DF0">
        <w:t>sí</w:t>
      </w:r>
      <w:r w:rsidR="004F4DF0" w:rsidRPr="0075794C">
        <w:t>ndico, identific</w:t>
      </w:r>
      <w:ins w:id="341" w:author="Ricardo Massao Kagami Zanotto" w:date="2020-09-25T19:48:00Z">
        <w:r w:rsidR="00E862B3">
          <w:t>ou-se</w:t>
        </w:r>
      </w:ins>
      <w:del w:id="342" w:author="Ricardo Massao Kagami Zanotto" w:date="2020-09-25T19:48:00Z">
        <w:r w:rsidR="004F4DF0" w:rsidRPr="0075794C" w:rsidDel="00E862B3">
          <w:delText>amos</w:delText>
        </w:r>
      </w:del>
      <w:r w:rsidR="004F4DF0" w:rsidRPr="0075794C">
        <w:t xml:space="preserve"> que o controle financeiro é feito através de planilhas eletrônicas e a organização de reuniões é </w:t>
      </w:r>
      <w:del w:id="343" w:author="Ricardo Massao Kagami Zanotto" w:date="2020-09-25T19:48:00Z">
        <w:r w:rsidR="004F4DF0" w:rsidRPr="0075794C" w:rsidDel="00E862B3">
          <w:delText xml:space="preserve">feita </w:delText>
        </w:r>
      </w:del>
      <w:ins w:id="344" w:author="Ricardo Massao Kagami Zanotto" w:date="2020-09-25T19:48:00Z">
        <w:r w:rsidR="00E862B3">
          <w:t>realizada</w:t>
        </w:r>
        <w:r w:rsidR="00E862B3" w:rsidRPr="0075794C">
          <w:t xml:space="preserve"> </w:t>
        </w:r>
      </w:ins>
      <w:r w:rsidR="004F4DF0" w:rsidRPr="0075794C">
        <w:t xml:space="preserve">informalmente através de aplicativo mensageiro móvel, assim como </w:t>
      </w:r>
      <w:del w:id="345" w:author="Ricardo Massao Kagami Zanotto" w:date="2020-09-25T19:48:00Z">
        <w:r w:rsidR="004F4DF0" w:rsidRPr="0075794C" w:rsidDel="00E862B3">
          <w:delText>su</w:delText>
        </w:r>
      </w:del>
      <w:r w:rsidR="004F4DF0" w:rsidRPr="0075794C">
        <w:t>as atas são documentadas em</w:t>
      </w:r>
      <w:r w:rsidR="004F4DF0" w:rsidRPr="0075794C">
        <w:rPr>
          <w:spacing w:val="18"/>
        </w:rPr>
        <w:t xml:space="preserve"> </w:t>
      </w:r>
      <w:r w:rsidR="004F4DF0" w:rsidRPr="0075794C">
        <w:t>cadernos</w:t>
      </w:r>
      <w:commentRangeEnd w:id="340"/>
      <w:r w:rsidR="00B4412B">
        <w:rPr>
          <w:rStyle w:val="Refdecomentrio"/>
          <w:rFonts w:eastAsia="Calibri"/>
          <w:lang w:eastAsia="en-US"/>
        </w:rPr>
        <w:commentReference w:id="340"/>
      </w:r>
      <w:r w:rsidR="004F4DF0" w:rsidRPr="0075794C">
        <w:t>.</w:t>
      </w:r>
    </w:p>
    <w:p w14:paraId="4C351A6F" w14:textId="40D72AC2" w:rsidR="00D21C79" w:rsidRDefault="00D21C79" w:rsidP="00D21C79">
      <w:pPr>
        <w:pStyle w:val="Ttulo2"/>
      </w:pPr>
      <w:bookmarkStart w:id="346" w:name="_Toc39592450"/>
      <w:r>
        <w:t>solução</w:t>
      </w:r>
      <w:bookmarkEnd w:id="346"/>
    </w:p>
    <w:p w14:paraId="4C6A3E4B" w14:textId="03F3153F"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ins w:id="347" w:author="Ricardo Massao Kagami Zanotto" w:date="2020-09-25T19:49:00Z">
        <w:r w:rsidR="00B4412B">
          <w:t>á</w:t>
        </w:r>
      </w:ins>
      <w:del w:id="348" w:author="Ricardo Massao Kagami Zanotto" w:date="2020-09-25T19:49:00Z">
        <w:r w:rsidRPr="0075794C" w:rsidDel="00B4412B">
          <w:delText>a</w:delText>
        </w:r>
      </w:del>
      <w:r w:rsidRPr="0075794C">
        <w:t xml:space="preserve"> na execução das tarefas de administração de caixa, criação e acompanhamento de atividades a serem desenvolvidas, assim como </w:t>
      </w:r>
      <w:r w:rsidRPr="0075794C">
        <w:lastRenderedPageBreak/>
        <w:t xml:space="preserve">a transparência administrativa para os condôminos. O projeto </w:t>
      </w:r>
      <w:del w:id="349" w:author="Ricardo Massao Kagami Zanotto" w:date="2020-09-25T19:49:00Z">
        <w:r w:rsidRPr="0075794C" w:rsidDel="00B4412B">
          <w:delText>será considerado um sucesso se</w:delText>
        </w:r>
      </w:del>
      <w:ins w:id="350" w:author="Ricardo Massao Kagami Zanotto" w:date="2020-09-25T19:49:00Z">
        <w:r w:rsidR="00B4412B">
          <w:t>visa</w:t>
        </w:r>
      </w:ins>
      <w:r w:rsidRPr="0075794C">
        <w:t xml:space="preserve"> atender os objetivos e critérios descritos no escopo do projeto, de acordo com o alinhamento em conjunto ao s</w:t>
      </w:r>
      <w:ins w:id="351" w:author="Ricardo Massao Kagami Zanotto" w:date="2020-09-25T19:49:00Z">
        <w:r w:rsidR="00B4412B">
          <w:t>í</w:t>
        </w:r>
      </w:ins>
      <w:del w:id="352" w:author="Ricardo Massao Kagami Zanotto" w:date="2020-09-25T19:49:00Z">
        <w:r w:rsidRPr="0075794C" w:rsidDel="00B4412B">
          <w:delText>i</w:delText>
        </w:r>
      </w:del>
      <w:r w:rsidRPr="0075794C">
        <w:t>ndico e condôminos</w:t>
      </w:r>
      <w:ins w:id="353" w:author="Ricardo Massao Kagami Zanotto" w:date="2020-09-25T19:49:00Z">
        <w:r w:rsidR="00202D45">
          <w:t>,</w:t>
        </w:r>
      </w:ins>
      <w:r w:rsidRPr="0075794C">
        <w:t xml:space="preserve"> para desenvolvimento da solução do projeto, visando à entrega de um sistema funcional</w:t>
      </w:r>
      <w:ins w:id="354" w:author="Ricardo Massao Kagami Zanotto" w:date="2020-09-25T19:50:00Z">
        <w:r w:rsidR="00202D45">
          <w:t>,</w:t>
        </w:r>
      </w:ins>
      <w:r w:rsidRPr="0075794C">
        <w:t xml:space="preserve"> ao t</w:t>
      </w:r>
      <w:ins w:id="355" w:author="Ricardo Massao Kagami Zanotto" w:date="2020-09-25T19:50:00Z">
        <w:r w:rsidR="00202D45">
          <w:t>é</w:t>
        </w:r>
      </w:ins>
      <w:del w:id="356" w:author="Ricardo Massao Kagami Zanotto" w:date="2020-09-25T19:50:00Z">
        <w:r w:rsidRPr="0075794C" w:rsidDel="00202D45">
          <w:delText>e</w:delText>
        </w:r>
      </w:del>
      <w:r w:rsidRPr="0075794C">
        <w:t>rmino do ano</w:t>
      </w:r>
      <w:ins w:id="357" w:author="Ricardo Massao Kagami Zanotto" w:date="2020-09-25T19:50:00Z">
        <w:r w:rsidR="00202D45">
          <w:t xml:space="preserve"> de 2020</w:t>
        </w:r>
      </w:ins>
      <w:del w:id="358" w:author="Ricardo Massao Kagami Zanotto" w:date="2020-09-25T19:50:00Z">
        <w:r w:rsidRPr="0075794C" w:rsidDel="00202D45">
          <w:delText xml:space="preserve"> para fins de satisfazê-los e também o projeto de conclusão do curso de sistemas de</w:delText>
        </w:r>
        <w:r w:rsidRPr="0075794C" w:rsidDel="00202D45">
          <w:rPr>
            <w:spacing w:val="11"/>
          </w:rPr>
          <w:delText xml:space="preserve"> </w:delText>
        </w:r>
        <w:r w:rsidRPr="0075794C" w:rsidDel="00202D45">
          <w:delText>informações</w:delText>
        </w:r>
      </w:del>
      <w:r w:rsidRPr="0075794C">
        <w:t>.</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359" w:name="_Toc39592451"/>
      <w:r>
        <w:t>Descrição do contexto</w:t>
      </w:r>
      <w:bookmarkEnd w:id="359"/>
    </w:p>
    <w:p w14:paraId="4D93DB42" w14:textId="763C3991" w:rsidR="00A932BC" w:rsidRPr="0075794C" w:rsidRDefault="00A932BC" w:rsidP="00A932BC">
      <w:pPr>
        <w:pStyle w:val="Corpodetexto"/>
        <w:spacing w:line="360" w:lineRule="auto"/>
        <w:ind w:right="-1" w:firstLine="709"/>
        <w:jc w:val="both"/>
      </w:pPr>
      <w:r w:rsidRPr="0075794C">
        <w:t>A necessidade de um Sistema de Controle de Condomínio</w:t>
      </w:r>
      <w:del w:id="360" w:author="Ricardo Massao Kagami Zanotto" w:date="2020-09-25T19:50:00Z">
        <w:r w:rsidRPr="0075794C" w:rsidDel="00202D45">
          <w:delText xml:space="preserve"> </w:delText>
        </w:r>
      </w:del>
      <w:r w:rsidRPr="0075794C">
        <w:t>, em condomínios de pequenos porte, visto que poucos sistemas atendem a esse mercado, foi verificado através de pesquisas de sistemas nesse mercado, visto que o mesmo visa sanar problemas de gerenciamento de recursos financeiros, atividades e transparência, ao qual impacta at</w:t>
      </w:r>
      <w:del w:id="361" w:author="Ricardo Massao Kagami Zanotto" w:date="2020-09-25T19:51:00Z">
        <w:r w:rsidRPr="0075794C" w:rsidDel="00202D45">
          <w:delText>e</w:delText>
        </w:r>
      </w:del>
      <w:ins w:id="362" w:author="Ricardo Massao Kagami Zanotto" w:date="2020-09-25T19:51:00Z">
        <w:r w:rsidR="00202D45">
          <w:t>é</w:t>
        </w:r>
      </w:ins>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363" w:name="_Toc39592452"/>
      <w:r>
        <w:t>Estudo de viabilidade</w:t>
      </w:r>
      <w:bookmarkEnd w:id="363"/>
    </w:p>
    <w:p w14:paraId="6DEDF6D0" w14:textId="77777777" w:rsidR="004F4DF0" w:rsidRDefault="004F4DF0" w:rsidP="004F4DF0">
      <w:pPr>
        <w:pStyle w:val="Corpodetexto"/>
        <w:spacing w:line="360" w:lineRule="auto"/>
        <w:ind w:right="-1" w:firstLine="709"/>
        <w:jc w:val="both"/>
      </w:pPr>
      <w:commentRangeStart w:id="364"/>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commentRangeEnd w:id="364"/>
      <w:r w:rsidR="00C33FE3">
        <w:rPr>
          <w:rStyle w:val="Refdecomentrio"/>
          <w:rFonts w:eastAsia="Calibri"/>
          <w:lang w:eastAsia="en-US"/>
        </w:rPr>
        <w:commentReference w:id="364"/>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365" w:name="_Toc39592453"/>
      <w:r>
        <w:lastRenderedPageBreak/>
        <w:t>Viabilidade técnica</w:t>
      </w:r>
      <w:bookmarkEnd w:id="365"/>
    </w:p>
    <w:p w14:paraId="65637A15" w14:textId="2D8B90A1" w:rsidR="004F4DF0" w:rsidRPr="0075794C" w:rsidRDefault="004F4DF0" w:rsidP="00E450A7">
      <w:pPr>
        <w:pStyle w:val="Corpodetexto"/>
        <w:spacing w:line="360" w:lineRule="auto"/>
        <w:ind w:right="-1" w:firstLine="709"/>
        <w:jc w:val="both"/>
      </w:pPr>
      <w:r w:rsidRPr="0075794C">
        <w:t xml:space="preserve">Para </w:t>
      </w:r>
      <w:commentRangeStart w:id="366"/>
      <w:r w:rsidRPr="0075794C">
        <w:t xml:space="preserve">o desenvolvimento desse projeto será utilizado a IDE Eclipse com a linguagem </w:t>
      </w:r>
      <w:r w:rsidR="00E450A7">
        <w:t>Java</w:t>
      </w:r>
      <w:r w:rsidRPr="0075794C">
        <w:t xml:space="preserve"> em conjunto ao</w:t>
      </w:r>
      <w:r w:rsidR="00E450A7">
        <w:t xml:space="preserve"> Angular.js </w:t>
      </w:r>
      <w:r w:rsidR="00E450A7" w:rsidRPr="00FD1BC9">
        <w:rPr>
          <w:i/>
          <w:iCs/>
          <w:rPrChange w:id="367" w:author="Ricardo Massao Kagami Zanotto" w:date="2020-09-25T19:53:00Z">
            <w:rPr/>
          </w:rPrChange>
        </w:rPr>
        <w:t>framework</w:t>
      </w:r>
      <w:r w:rsidR="00E450A7">
        <w:t xml:space="preserve"> </w:t>
      </w:r>
      <w:proofErr w:type="spellStart"/>
      <w:r w:rsidR="00E450A7">
        <w:t>java</w:t>
      </w:r>
      <w:proofErr w:type="spellEnd"/>
      <w:del w:id="368" w:author="Ricardo Massao Kagami Zanotto" w:date="2020-09-25T19:53:00Z">
        <w:r w:rsidR="00E450A7" w:rsidDel="00FD1BC9">
          <w:delText xml:space="preserve"> </w:delText>
        </w:r>
      </w:del>
      <w:r w:rsidRPr="0075794C">
        <w:t>,</w:t>
      </w:r>
      <w:ins w:id="369" w:author="Ricardo Massao Kagami Zanotto" w:date="2020-09-25T19:53:00Z">
        <w:r w:rsidR="00FD1BC9">
          <w:t xml:space="preserve"> </w:t>
        </w:r>
      </w:ins>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w:t>
      </w:r>
      <w:commentRangeEnd w:id="366"/>
      <w:r w:rsidR="00FD1BC9">
        <w:rPr>
          <w:rStyle w:val="Refdecomentrio"/>
          <w:rFonts w:eastAsia="Calibri"/>
          <w:lang w:eastAsia="en-US"/>
        </w:rPr>
        <w:commentReference w:id="366"/>
      </w:r>
      <w:r w:rsidRPr="0075794C">
        <w:t>el.</w:t>
      </w:r>
    </w:p>
    <w:p w14:paraId="4C351A7F" w14:textId="77777777" w:rsidR="00A42B4B" w:rsidRDefault="00A42B4B" w:rsidP="00A42B4B">
      <w:pPr>
        <w:pStyle w:val="Ttulo3"/>
      </w:pPr>
      <w:r>
        <w:t xml:space="preserve"> </w:t>
      </w:r>
      <w:bookmarkStart w:id="370" w:name="_Toc39592454"/>
      <w:r>
        <w:t>Viabilidade econômica</w:t>
      </w:r>
      <w:bookmarkEnd w:id="370"/>
    </w:p>
    <w:p w14:paraId="37B578A3" w14:textId="77777777" w:rsidR="004F4DF0" w:rsidRPr="0075794C" w:rsidRDefault="004F4DF0" w:rsidP="004F4DF0">
      <w:pPr>
        <w:pStyle w:val="Corpodetexto"/>
        <w:spacing w:line="360" w:lineRule="auto"/>
        <w:ind w:firstLine="709"/>
        <w:jc w:val="both"/>
      </w:pPr>
      <w:commentRangeStart w:id="371"/>
      <w:r w:rsidRPr="0075794C">
        <w:t>Não serão cobrados custos relativos ao desenvolvimento do sistema visto que se trata de um trabalho acadêmico</w:t>
      </w:r>
      <w:commentRangeEnd w:id="371"/>
      <w:r w:rsidR="00FD1BC9">
        <w:rPr>
          <w:rStyle w:val="Refdecomentrio"/>
          <w:rFonts w:eastAsia="Calibri"/>
          <w:lang w:eastAsia="en-US"/>
        </w:rPr>
        <w:commentReference w:id="371"/>
      </w:r>
      <w:r w:rsidRPr="0075794C">
        <w:t>.</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372" w:name="_Toc39592455"/>
      <w:r>
        <w:t>Viabilidade funcional</w:t>
      </w:r>
      <w:bookmarkEnd w:id="372"/>
    </w:p>
    <w:p w14:paraId="6734914F" w14:textId="77777777" w:rsidR="008C2578" w:rsidRPr="0075794C" w:rsidRDefault="008C2578" w:rsidP="008C2578">
      <w:pPr>
        <w:pStyle w:val="Corpodetexto"/>
        <w:spacing w:line="360" w:lineRule="auto"/>
        <w:ind w:right="-1" w:firstLine="709"/>
        <w:jc w:val="both"/>
      </w:pPr>
      <w:bookmarkStart w:id="373"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lastRenderedPageBreak/>
        <w:t>Requisitos</w:t>
      </w:r>
      <w:bookmarkEnd w:id="373"/>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374" w:name="_Toc39592457"/>
      <w:r>
        <w:t>Requisitos Funcionais</w:t>
      </w:r>
      <w:bookmarkEnd w:id="374"/>
    </w:p>
    <w:p w14:paraId="0E899017" w14:textId="77777777" w:rsidR="00E10A39" w:rsidRPr="00E10A39" w:rsidRDefault="00E10A39" w:rsidP="00E10A39">
      <w:pPr>
        <w:pStyle w:val="Corpodetexto"/>
        <w:spacing w:line="360" w:lineRule="auto"/>
        <w:ind w:left="495"/>
        <w:jc w:val="both"/>
        <w:rPr>
          <w:rFonts w:cs="Arial"/>
        </w:rPr>
      </w:pPr>
      <w:bookmarkStart w:id="375"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375"/>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Del="00D02392"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del w:id="376" w:author="Ricardo Massao Kagami Zanotto" w:date="2020-09-25T19:57:00Z"/>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12D18E61" w:rsidR="00E10A39" w:rsidRPr="00D02392" w:rsidDel="00D02392" w:rsidRDefault="00E10A39" w:rsidP="00D02392">
      <w:pPr>
        <w:pStyle w:val="PargrafodaLista"/>
        <w:widowControl w:val="0"/>
        <w:numPr>
          <w:ilvl w:val="2"/>
          <w:numId w:val="27"/>
        </w:numPr>
        <w:tabs>
          <w:tab w:val="left" w:pos="879"/>
          <w:tab w:val="left" w:pos="880"/>
        </w:tabs>
        <w:autoSpaceDE w:val="0"/>
        <w:autoSpaceDN w:val="0"/>
        <w:spacing w:before="141" w:line="360" w:lineRule="auto"/>
        <w:ind w:right="270" w:firstLine="336"/>
        <w:jc w:val="both"/>
        <w:rPr>
          <w:del w:id="377" w:author="Ricardo Massao Kagami Zanotto" w:date="2020-09-25T19:57:00Z"/>
          <w:rFonts w:cs="Arial"/>
          <w:rPrChange w:id="378" w:author="Ricardo Massao Kagami Zanotto" w:date="2020-09-25T19:57:00Z">
            <w:rPr>
              <w:del w:id="379" w:author="Ricardo Massao Kagami Zanotto" w:date="2020-09-25T19:57:00Z"/>
            </w:rPr>
          </w:rPrChange>
        </w:rPr>
        <w:pPrChange w:id="380" w:author="Ricardo Massao Kagami Zanotto" w:date="2020-09-25T19:57:00Z">
          <w:pPr>
            <w:pStyle w:val="Corpodetexto"/>
            <w:spacing w:line="360" w:lineRule="auto"/>
            <w:ind w:left="495"/>
            <w:jc w:val="both"/>
          </w:pPr>
        </w:pPrChange>
      </w:pPr>
      <w:del w:id="381" w:author="Ricardo Massao Kagami Zanotto" w:date="2020-09-25T19:57:00Z">
        <w:r w:rsidRPr="00D02392" w:rsidDel="00D02392">
          <w:rPr>
            <w:rFonts w:cs="Arial"/>
            <w:rPrChange w:id="382" w:author="Ricardo Massao Kagami Zanotto" w:date="2020-09-25T19:57:00Z">
              <w:rPr/>
            </w:rPrChange>
          </w:rPr>
          <w:delText>Os seguintes não funcionais serão contemplados no escopo do desenvolvimento. Segurança:</w:delText>
        </w:r>
      </w:del>
    </w:p>
    <w:p w14:paraId="33410C79" w14:textId="2CED57D0" w:rsidR="00E10A39" w:rsidRPr="00E10A39" w:rsidDel="00D02392" w:rsidRDefault="00E10A39" w:rsidP="00D02392">
      <w:pPr>
        <w:pStyle w:val="PargrafodaLista"/>
        <w:rPr>
          <w:del w:id="383" w:author="Ricardo Massao Kagami Zanotto" w:date="2020-09-25T19:57:00Z"/>
        </w:rPr>
        <w:pPrChange w:id="384" w:author="Ricardo Massao Kagami Zanotto" w:date="2020-09-25T19:57:00Z">
          <w:pPr>
            <w:pStyle w:val="PargrafodaLista"/>
            <w:widowControl w:val="0"/>
            <w:numPr>
              <w:ilvl w:val="2"/>
              <w:numId w:val="27"/>
            </w:numPr>
            <w:tabs>
              <w:tab w:val="left" w:pos="879"/>
              <w:tab w:val="left" w:pos="880"/>
            </w:tabs>
            <w:autoSpaceDE w:val="0"/>
            <w:autoSpaceDN w:val="0"/>
            <w:spacing w:before="2" w:line="360" w:lineRule="auto"/>
            <w:ind w:left="159" w:right="268" w:firstLine="336"/>
            <w:jc w:val="both"/>
          </w:pPr>
        </w:pPrChange>
      </w:pPr>
      <w:del w:id="385" w:author="Ricardo Massao Kagami Zanotto" w:date="2020-09-25T19:57:00Z">
        <w:r w:rsidRPr="00E10A39" w:rsidDel="00D02392">
          <w:delText>NF001 O sistema será desenvolvido para os ambientes Linux e Windows na plataforma</w:delText>
        </w:r>
        <w:r w:rsidRPr="00E10A39" w:rsidDel="00D02392">
          <w:rPr>
            <w:spacing w:val="8"/>
          </w:rPr>
          <w:delText xml:space="preserve"> </w:delText>
        </w:r>
        <w:r w:rsidRPr="00E10A39" w:rsidDel="00D02392">
          <w:delText>web.</w:delText>
        </w:r>
      </w:del>
    </w:p>
    <w:p w14:paraId="618849EF" w14:textId="57565610" w:rsidR="00E10A39" w:rsidRPr="00E10A39" w:rsidDel="00D02392" w:rsidRDefault="00E10A39" w:rsidP="00D02392">
      <w:pPr>
        <w:pStyle w:val="PargrafodaLista"/>
        <w:rPr>
          <w:del w:id="386" w:author="Ricardo Massao Kagami Zanotto" w:date="2020-09-25T19:57:00Z"/>
        </w:rPr>
        <w:pPrChange w:id="387" w:author="Ricardo Massao Kagami Zanotto" w:date="2020-09-25T19:57:00Z">
          <w:pPr>
            <w:pStyle w:val="PargrafodaLista"/>
            <w:widowControl w:val="0"/>
            <w:numPr>
              <w:ilvl w:val="2"/>
              <w:numId w:val="27"/>
            </w:numPr>
            <w:tabs>
              <w:tab w:val="left" w:pos="879"/>
              <w:tab w:val="left" w:pos="880"/>
            </w:tabs>
            <w:autoSpaceDE w:val="0"/>
            <w:autoSpaceDN w:val="0"/>
            <w:spacing w:before="2" w:line="360" w:lineRule="auto"/>
            <w:ind w:left="159" w:firstLine="336"/>
            <w:jc w:val="both"/>
          </w:pPr>
        </w:pPrChange>
      </w:pPr>
      <w:del w:id="388" w:author="Ricardo Massao Kagami Zanotto" w:date="2020-09-25T19:57:00Z">
        <w:r w:rsidRPr="00E10A39" w:rsidDel="00D02392">
          <w:delText>NF002 Exigir autenticação através de login e senha na</w:delText>
        </w:r>
        <w:r w:rsidRPr="00E10A39" w:rsidDel="00D02392">
          <w:rPr>
            <w:spacing w:val="17"/>
          </w:rPr>
          <w:delText xml:space="preserve"> </w:delText>
        </w:r>
        <w:r w:rsidRPr="00E10A39" w:rsidDel="00D02392">
          <w:delText>aplicação.</w:delText>
        </w:r>
      </w:del>
    </w:p>
    <w:p w14:paraId="448936B5" w14:textId="7B5368BE" w:rsidR="00E10A39" w:rsidRPr="00E10A39" w:rsidDel="00D02392" w:rsidRDefault="00E10A39" w:rsidP="00D02392">
      <w:pPr>
        <w:pStyle w:val="PargrafodaLista"/>
        <w:rPr>
          <w:del w:id="389" w:author="Ricardo Massao Kagami Zanotto" w:date="2020-09-25T19:57:00Z"/>
        </w:rPr>
        <w:pPrChange w:id="390" w:author="Ricardo Massao Kagami Zanotto" w:date="2020-09-25T19:57:00Z">
          <w:pPr>
            <w:pStyle w:val="PargrafodaLista"/>
            <w:widowControl w:val="0"/>
            <w:numPr>
              <w:ilvl w:val="2"/>
              <w:numId w:val="27"/>
            </w:numPr>
            <w:tabs>
              <w:tab w:val="left" w:pos="879"/>
              <w:tab w:val="left" w:pos="880"/>
            </w:tabs>
            <w:autoSpaceDE w:val="0"/>
            <w:autoSpaceDN w:val="0"/>
            <w:spacing w:before="142" w:line="360" w:lineRule="auto"/>
            <w:ind w:left="159" w:firstLine="336"/>
            <w:jc w:val="both"/>
          </w:pPr>
        </w:pPrChange>
      </w:pPr>
      <w:del w:id="391" w:author="Ricardo Massao Kagami Zanotto" w:date="2020-09-25T19:57:00Z">
        <w:r w:rsidRPr="00E10A39" w:rsidDel="00D02392">
          <w:delText>NF003 Ser um sistema</w:delText>
        </w:r>
        <w:r w:rsidRPr="00E10A39" w:rsidDel="00D02392">
          <w:rPr>
            <w:spacing w:val="12"/>
          </w:rPr>
          <w:delText xml:space="preserve"> </w:delText>
        </w:r>
        <w:r w:rsidRPr="00E10A39" w:rsidDel="00D02392">
          <w:delText>multiusuário.</w:delText>
        </w:r>
      </w:del>
    </w:p>
    <w:p w14:paraId="5F049245" w14:textId="3C0941F6" w:rsidR="00E10A39" w:rsidRDefault="00E10A39" w:rsidP="00D02392">
      <w:pPr>
        <w:pStyle w:val="PargrafodaLista"/>
        <w:widowControl w:val="0"/>
        <w:numPr>
          <w:ilvl w:val="2"/>
          <w:numId w:val="27"/>
        </w:numPr>
        <w:tabs>
          <w:tab w:val="left" w:pos="879"/>
          <w:tab w:val="left" w:pos="880"/>
        </w:tabs>
        <w:autoSpaceDE w:val="0"/>
        <w:autoSpaceDN w:val="0"/>
        <w:spacing w:before="141" w:line="360" w:lineRule="auto"/>
        <w:ind w:right="270" w:firstLine="336"/>
        <w:jc w:val="both"/>
        <w:pPrChange w:id="392" w:author="Ricardo Massao Kagami Zanotto" w:date="2020-09-25T19:57:00Z">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pPr>
        </w:pPrChange>
      </w:pPr>
      <w:del w:id="393" w:author="Ricardo Massao Kagami Zanotto" w:date="2020-09-25T19:57:00Z">
        <w:r w:rsidRPr="00E10A39" w:rsidDel="00D02392">
          <w:delText>NF004 Utilizar criptografia para o tr</w:delText>
        </w:r>
        <w:r w:rsidDel="00D02392">
          <w:delText>á</w:delText>
        </w:r>
        <w:r w:rsidRPr="00E10A39" w:rsidDel="00D02392">
          <w:delText>fego de dados em rede e assim como certificação digital para garantir a autenticidade dos</w:delText>
        </w:r>
        <w:r w:rsidRPr="00E10A39" w:rsidDel="00D02392">
          <w:rPr>
            <w:spacing w:val="22"/>
          </w:rPr>
          <w:delText xml:space="preserve"> </w:delText>
        </w:r>
        <w:r w:rsidRPr="00E10A39" w:rsidDel="00D02392">
          <w:delText>envolvidos.</w:delText>
        </w:r>
      </w:del>
    </w:p>
    <w:p w14:paraId="4C351A8D" w14:textId="77777777" w:rsidR="00F863BE" w:rsidRDefault="00F863BE" w:rsidP="00F863BE">
      <w:pPr>
        <w:pStyle w:val="Ttulo3"/>
      </w:pPr>
      <w:bookmarkStart w:id="394" w:name="_Toc39592459"/>
      <w:r w:rsidRPr="00F863BE">
        <w:lastRenderedPageBreak/>
        <w:t>Caso de Uso (com descrição)</w:t>
      </w:r>
      <w:bookmarkEnd w:id="394"/>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1"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commentRangeStart w:id="395"/>
      <w:r w:rsidRPr="00131ADB">
        <w:rPr>
          <w:rFonts w:ascii="Arial" w:hAnsi="Arial" w:cs="Arial"/>
          <w:b/>
          <w:color w:val="000000"/>
        </w:rPr>
        <w:t xml:space="preserve">Caso de Uso 1 – Efetuar </w:t>
      </w:r>
      <w:commentRangeEnd w:id="395"/>
      <w:r w:rsidR="00D02392">
        <w:rPr>
          <w:rStyle w:val="Refdecomentrio"/>
          <w:rFonts w:ascii="Arial" w:eastAsia="Calibri" w:hAnsi="Arial"/>
          <w:color w:val="auto"/>
          <w:lang w:eastAsia="en-US"/>
        </w:rPr>
        <w:commentReference w:id="395"/>
      </w:r>
      <w:r w:rsidRPr="00131ADB">
        <w:rPr>
          <w:rFonts w:ascii="Arial" w:hAnsi="Arial" w:cs="Arial"/>
          <w:b/>
          <w:color w:val="000000"/>
        </w:rPr>
        <w:t>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lastRenderedPageBreak/>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lastRenderedPageBreak/>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396" w:name="_Toc39592460"/>
      <w:r w:rsidRPr="00F863BE">
        <w:t>Diagrama de classe</w:t>
      </w:r>
      <w:bookmarkEnd w:id="396"/>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397" w:name="_Toc39592461"/>
      <w:r w:rsidRPr="00F863BE">
        <w:lastRenderedPageBreak/>
        <w:t>DER</w:t>
      </w:r>
      <w:bookmarkEnd w:id="397"/>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2"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398" w:name="_Toc39592462"/>
      <w:r w:rsidRPr="00F863BE">
        <w:t>Diagrama de atividade ou de sequência</w:t>
      </w:r>
      <w:bookmarkEnd w:id="398"/>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399" w:name="_Toc39592463"/>
      <w:r w:rsidRPr="00F863BE">
        <w:t>Diagrama de componente</w:t>
      </w:r>
      <w:bookmarkEnd w:id="399"/>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400" w:name="_Toc39592464"/>
      <w:r w:rsidRPr="00F863BE">
        <w:t>Análise de Riscos</w:t>
      </w:r>
      <w:bookmarkEnd w:id="400"/>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 xml:space="preserve">Um risco pode ter diversas causas e, se ele acontecer, pode ter diversos impactos. Uma causa é uma condição que favorece o acontecimento de resultados positivos ou negativos. Por exemplo, a causa pode ser uma mudança no escopo, a </w:t>
      </w:r>
      <w:r>
        <w:lastRenderedPageBreak/>
        <w:t>falta de conhecimento ou pessoas insuficientes para executar um projeto, entre outros.</w:t>
      </w:r>
    </w:p>
    <w:p w14:paraId="4C351A9B" w14:textId="77777777" w:rsidR="00F863BE" w:rsidRDefault="00F863BE" w:rsidP="00F863BE">
      <w:pPr>
        <w:pStyle w:val="Ttulo4"/>
      </w:pPr>
      <w:bookmarkStart w:id="401" w:name="_Toc39592465"/>
      <w:r>
        <w:t>Estratégias</w:t>
      </w:r>
      <w:bookmarkEnd w:id="401"/>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lastRenderedPageBreak/>
        <w:tab/>
        <w:t xml:space="preserve">Para eliminar  o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402" w:name="_Toc39592467"/>
      <w:r w:rsidRPr="00F863BE">
        <w:t>Protótipo</w:t>
      </w:r>
      <w:bookmarkEnd w:id="402"/>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3"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3" w:author="Ricardo Massao Kagami Zanotto" w:date="2020-09-25T17:23:00Z">
            <w:sectPr w:rsidR="00531563" w:rsidRPr="0075794C" w:rsidSect="00BE3543">
              <w:pgMar w:top="960" w:right="840" w:bottom="280" w:left="1540" w:header="697" w:footer="0" w:gutter="0"/>
            </w:sectPr>
          </w:sectPrChange>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4"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4" w:author="Ricardo Massao Kagami Zanotto" w:date="2020-09-25T17:23:00Z">
            <w:sectPr w:rsidR="00531563" w:rsidRPr="0075794C" w:rsidSect="00BE3543">
              <w:pgMar w:top="960" w:right="840" w:bottom="280" w:left="1540" w:header="697" w:footer="0" w:gutter="0"/>
            </w:sectPr>
          </w:sectPrChange>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5"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5" w:author="Ricardo Massao Kagami Zanotto" w:date="2020-09-25T17:23:00Z">
            <w:sectPr w:rsidR="00531563" w:rsidRPr="0075794C" w:rsidSect="00BE3543">
              <w:pgMar w:top="960" w:right="840" w:bottom="280" w:left="1540" w:header="697" w:footer="0" w:gutter="0"/>
            </w:sectPr>
          </w:sectPrChange>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6"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6" w:author="Ricardo Massao Kagami Zanotto" w:date="2020-09-25T17:23:00Z">
            <w:sectPr w:rsidR="00531563" w:rsidRPr="0075794C" w:rsidSect="00BE3543">
              <w:pgMar w:top="960" w:right="840" w:bottom="280" w:left="1540" w:header="697" w:footer="0" w:gutter="0"/>
            </w:sectPr>
          </w:sectPrChange>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7"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7" w:author="Ricardo Massao Kagami Zanotto" w:date="2020-09-25T17:23:00Z">
            <w:sectPr w:rsidR="00531563" w:rsidRPr="0075794C" w:rsidSect="00BE3543">
              <w:pgMar w:top="960" w:right="840" w:bottom="280" w:left="1540" w:header="697" w:footer="0" w:gutter="0"/>
            </w:sectPr>
          </w:sectPrChange>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8"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8" w:author="Ricardo Massao Kagami Zanotto" w:date="2020-09-25T17:23:00Z">
            <w:sectPr w:rsidR="00531563" w:rsidRPr="0075794C" w:rsidSect="00BE3543">
              <w:pgMar w:top="960" w:right="840" w:bottom="280" w:left="1540" w:header="697" w:footer="0" w:gutter="0"/>
            </w:sectPr>
          </w:sectPrChange>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9"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9" w:author="Ricardo Massao Kagami Zanotto" w:date="2020-09-25T17:23:00Z">
            <w:sectPr w:rsidR="00531563" w:rsidRPr="0075794C" w:rsidSect="00BE3543">
              <w:pgMar w:top="960" w:right="840" w:bottom="280" w:left="1540" w:header="697" w:footer="0" w:gutter="0"/>
            </w:sectPr>
          </w:sectPrChange>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30"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10" w:author="Ricardo Massao Kagami Zanotto" w:date="2020-09-25T17:23:00Z">
            <w:sectPr w:rsidR="00531563" w:rsidRPr="0075794C" w:rsidSect="00BE3543">
              <w:pgMar w:top="960" w:right="840" w:bottom="280" w:left="1540" w:header="697" w:footer="0" w:gutter="0"/>
            </w:sectPr>
          </w:sectPrChange>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31"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411" w:name="_Toc39592468"/>
      <w:r>
        <w:t>TÍTULO</w:t>
      </w:r>
      <w:r w:rsidR="00C358FB">
        <w:t xml:space="preserve"> da seção secundária</w:t>
      </w:r>
      <w:bookmarkEnd w:id="411"/>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412" w:name="_Toc39592469"/>
      <w:r>
        <w:lastRenderedPageBreak/>
        <w:t>Título</w:t>
      </w:r>
      <w:r w:rsidR="00446249">
        <w:t xml:space="preserve"> </w:t>
      </w:r>
      <w:r w:rsidR="00C358FB">
        <w:t>da seção terciária</w:t>
      </w:r>
      <w:bookmarkEnd w:id="412"/>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413" w:name="_Ref257810242"/>
      <w:bookmarkStart w:id="414" w:name="_Toc257813721"/>
      <w:bookmarkStart w:id="415" w:name="_Toc257813759"/>
      <w:bookmarkStart w:id="416" w:name="_Toc257814603"/>
      <w:bookmarkStart w:id="417" w:name="_Toc257814686"/>
    </w:p>
    <w:bookmarkEnd w:id="413"/>
    <w:bookmarkEnd w:id="414"/>
    <w:bookmarkEnd w:id="415"/>
    <w:bookmarkEnd w:id="416"/>
    <w:bookmarkEnd w:id="417"/>
    <w:p w14:paraId="4C351AAE" w14:textId="6416F5F5" w:rsidR="00F87084" w:rsidRDefault="0031425E" w:rsidP="0031425E">
      <w:pPr>
        <w:pStyle w:val="Legenda"/>
        <w:ind w:left="1080"/>
        <w:jc w:val="left"/>
      </w:pPr>
      <w:r>
        <w:t xml:space="preserve"> </w:t>
      </w:r>
      <w:bookmarkStart w:id="418" w:name="_Ref292982830"/>
      <w:bookmarkStart w:id="419" w:name="_Toc292982923"/>
      <w:bookmarkStart w:id="420" w:name="_Toc342050853"/>
      <w:bookmarkStart w:id="421"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418"/>
      <w:r w:rsidR="003E4FA0">
        <w:t xml:space="preserve"> – </w:t>
      </w:r>
      <w:r>
        <w:t>Título da figura</w:t>
      </w:r>
      <w:bookmarkEnd w:id="419"/>
      <w:bookmarkEnd w:id="420"/>
      <w:bookmarkEnd w:id="421"/>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422" w:name="_Toc257728967"/>
      <w:bookmarkStart w:id="423" w:name="_Toc257729066"/>
      <w:bookmarkStart w:id="424" w:name="_Toc257729290"/>
      <w:bookmarkStart w:id="425" w:name="_Toc257729456"/>
      <w:bookmarkStart w:id="426" w:name="_Toc257729493"/>
      <w:bookmarkStart w:id="427" w:name="_Toc257729510"/>
      <w:bookmarkStart w:id="428" w:name="_Toc257814817"/>
      <w:bookmarkStart w:id="429" w:name="_Toc266865632"/>
      <w:r>
        <w:t xml:space="preserve"> </w:t>
      </w:r>
      <w:bookmarkStart w:id="430" w:name="_Toc39592470"/>
      <w:r>
        <w:t>Título</w:t>
      </w:r>
      <w:r w:rsidR="000670B0">
        <w:t xml:space="preserve"> </w:t>
      </w:r>
      <w:bookmarkEnd w:id="422"/>
      <w:bookmarkEnd w:id="423"/>
      <w:bookmarkEnd w:id="424"/>
      <w:bookmarkEnd w:id="425"/>
      <w:bookmarkEnd w:id="426"/>
      <w:bookmarkEnd w:id="427"/>
      <w:bookmarkEnd w:id="428"/>
      <w:bookmarkEnd w:id="429"/>
      <w:r w:rsidR="00C358FB">
        <w:t>da seção terciária</w:t>
      </w:r>
      <w:bookmarkEnd w:id="430"/>
    </w:p>
    <w:p w14:paraId="4C351AB9" w14:textId="77777777" w:rsidR="000670B0" w:rsidRDefault="000670B0" w:rsidP="000670B0">
      <w:pPr>
        <w:tabs>
          <w:tab w:val="left" w:pos="720"/>
          <w:tab w:val="left" w:pos="1080"/>
        </w:tabs>
        <w:ind w:firstLine="709"/>
        <w:jc w:val="both"/>
        <w:rPr>
          <w:rFonts w:cs="Arial"/>
          <w:szCs w:val="24"/>
        </w:rPr>
      </w:pPr>
      <w:bookmarkStart w:id="431"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432" w:name="_Toc39592471"/>
      <w:bookmarkEnd w:id="431"/>
      <w:r>
        <w:t>Título</w:t>
      </w:r>
      <w:r w:rsidR="00C358FB">
        <w:t xml:space="preserve"> da seção quaternária</w:t>
      </w:r>
      <w:bookmarkEnd w:id="432"/>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433" w:name="_Ref292982745"/>
      <w:bookmarkStart w:id="434" w:name="_Toc342050855"/>
      <w:bookmarkStart w:id="435"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433"/>
      <w:r w:rsidR="003E4FA0">
        <w:t xml:space="preserve"> –</w:t>
      </w:r>
      <w:r>
        <w:t xml:space="preserve"> Título da tabela</w:t>
      </w:r>
      <w:bookmarkEnd w:id="434"/>
      <w:bookmarkEnd w:id="435"/>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436" w:name="_Toc39592472"/>
      <w:r>
        <w:rPr>
          <w:szCs w:val="24"/>
        </w:rPr>
        <w:lastRenderedPageBreak/>
        <w:t>Cronograma de trabalho</w:t>
      </w:r>
      <w:bookmarkEnd w:id="436"/>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437"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437"/>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438" w:name="_Toc266865634"/>
      <w:bookmarkStart w:id="439" w:name="_Toc257728969"/>
      <w:bookmarkStart w:id="440" w:name="_Toc257729068"/>
      <w:bookmarkStart w:id="441" w:name="_Toc257729292"/>
      <w:bookmarkStart w:id="442" w:name="_Toc257729458"/>
      <w:bookmarkStart w:id="443" w:name="_Toc257729495"/>
      <w:bookmarkStart w:id="444" w:name="_Toc257729512"/>
      <w:bookmarkStart w:id="445" w:name="_Toc257814819"/>
      <w:r>
        <w:br w:type="page"/>
      </w:r>
    </w:p>
    <w:p w14:paraId="3C640F0C" w14:textId="6F38127E" w:rsidR="00574832" w:rsidRDefault="00574832">
      <w:pPr>
        <w:spacing w:line="240" w:lineRule="auto"/>
        <w:jc w:val="left"/>
        <w:rPr>
          <w:rFonts w:eastAsia="Times New Roman"/>
          <w:b/>
          <w:bCs/>
          <w:caps/>
          <w:szCs w:val="28"/>
        </w:rPr>
      </w:pPr>
      <w:bookmarkStart w:id="446"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438"/>
      <w:bookmarkEnd w:id="446"/>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447"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448" w:name="_Toc292982924"/>
      <w:bookmarkStart w:id="449" w:name="_Toc342050789"/>
      <w:bookmarkStart w:id="450" w:name="_Toc342050856"/>
      <w:r>
        <w:t>– Título do gráfico</w:t>
      </w:r>
      <w:bookmarkEnd w:id="447"/>
      <w:bookmarkEnd w:id="448"/>
      <w:bookmarkEnd w:id="449"/>
      <w:bookmarkEnd w:id="450"/>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451" w:name="_Toc266865635"/>
      <w:bookmarkStart w:id="452" w:name="_Toc39592474"/>
      <w:r>
        <w:lastRenderedPageBreak/>
        <w:t>Considerações Finais</w:t>
      </w:r>
      <w:bookmarkEnd w:id="439"/>
      <w:bookmarkEnd w:id="440"/>
      <w:bookmarkEnd w:id="441"/>
      <w:bookmarkEnd w:id="442"/>
      <w:bookmarkEnd w:id="443"/>
      <w:bookmarkEnd w:id="444"/>
      <w:bookmarkEnd w:id="445"/>
      <w:bookmarkEnd w:id="451"/>
      <w:r w:rsidR="005D1193">
        <w:t xml:space="preserve"> OU CONCLUSÃO</w:t>
      </w:r>
      <w:bookmarkEnd w:id="452"/>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453" w:name="_Toc257728970"/>
      <w:bookmarkStart w:id="454" w:name="_Toc257729293"/>
      <w:bookmarkStart w:id="455" w:name="_Toc257729513"/>
      <w:bookmarkStart w:id="456" w:name="_Toc257814820"/>
      <w:bookmarkStart w:id="457" w:name="_Toc39592475"/>
      <w:r>
        <w:lastRenderedPageBreak/>
        <w:t>Referências</w:t>
      </w:r>
      <w:bookmarkEnd w:id="453"/>
      <w:bookmarkEnd w:id="454"/>
      <w:bookmarkEnd w:id="455"/>
      <w:bookmarkEnd w:id="456"/>
      <w:bookmarkEnd w:id="457"/>
    </w:p>
    <w:p w14:paraId="033D0E59" w14:textId="42CC34BD" w:rsidR="00942A99" w:rsidRDefault="00942A99" w:rsidP="005B43FC">
      <w:pPr>
        <w:pStyle w:val="Referncia"/>
        <w:jc w:val="both"/>
        <w:rPr>
          <w:ins w:id="458" w:author="Ricardo Massao Kagami Zanotto" w:date="2020-09-25T19:08:00Z"/>
        </w:rPr>
        <w:pPrChange w:id="459" w:author="Ricardo Massao Kagami Zanotto" w:date="2020-09-25T19:10:00Z">
          <w:pPr>
            <w:pStyle w:val="Referncia"/>
          </w:pPr>
        </w:pPrChange>
      </w:pPr>
      <w:ins w:id="460" w:author="Ricardo Massao Kagami Zanotto" w:date="2020-09-25T19:08:00Z">
        <w:r>
          <w:t xml:space="preserve">FERREIRA, Ricardo S. </w:t>
        </w:r>
        <w:r w:rsidRPr="00942A99">
          <w:rPr>
            <w:b/>
            <w:bCs/>
            <w:rPrChange w:id="461" w:author="Ricardo Massao Kagami Zanotto" w:date="2020-09-25T19:09:00Z">
              <w:rPr/>
            </w:rPrChange>
          </w:rPr>
          <w:t>Otimização de Processos de Negócio usando BPM</w:t>
        </w:r>
        <w:r>
          <w:t xml:space="preserve"> – Parte 1.</w:t>
        </w:r>
      </w:ins>
      <w:ins w:id="462" w:author="Ricardo Massao Kagami Zanotto" w:date="2020-09-25T19:09:00Z">
        <w:r w:rsidR="00C864ED">
          <w:t xml:space="preserve"> </w:t>
        </w:r>
        <w:r w:rsidR="005B43FC">
          <w:t xml:space="preserve">Oracle. </w:t>
        </w:r>
        <w:r w:rsidR="00C864ED">
          <w:t>2012.</w:t>
        </w:r>
        <w:r w:rsidR="005B43FC">
          <w:t xml:space="preserve"> Disponível em: &lt;</w:t>
        </w:r>
      </w:ins>
      <w:ins w:id="463" w:author="Ricardo Massao Kagami Zanotto" w:date="2020-09-25T19:10:00Z">
        <w:r w:rsidR="005B43FC" w:rsidRPr="005B43FC">
          <w:t>https://www.oracle.com/technetwork/pt/articles/soa/otimizacao-processos-negocio-parte1-1555845-ptb.html</w:t>
        </w:r>
        <w:r w:rsidR="005B43FC" w:rsidRPr="005B43FC">
          <w:t xml:space="preserve"> </w:t>
        </w:r>
      </w:ins>
      <w:ins w:id="464" w:author="Ricardo Massao Kagami Zanotto" w:date="2020-09-25T19:09:00Z">
        <w:r w:rsidR="005B43FC">
          <w:t>&gt;</w:t>
        </w:r>
      </w:ins>
    </w:p>
    <w:p w14:paraId="5A976FA9" w14:textId="75F64189"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r w:rsidR="005057E5">
        <w:fldChar w:fldCharType="begin"/>
      </w:r>
      <w:r w:rsidR="005057E5">
        <w:instrText xml:space="preserve"> HYPERLINK "http://vanzolini.org.br/weblog/2014/10/16/a-viabilidade-de-projetos-em-dez-licoes/" \h </w:instrText>
      </w:r>
      <w:r w:rsidR="005057E5">
        <w:fldChar w:fldCharType="separate"/>
      </w:r>
      <w:r w:rsidRPr="0075794C">
        <w:t>&lt;http://vanzolini.org.br/weblog/2014/10/16/a-viabilidade-de-projetos-em-dez-licoes/&gt;</w:t>
      </w:r>
      <w:r w:rsidR="005057E5">
        <w:fldChar w:fldCharType="end"/>
      </w:r>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r w:rsidR="005057E5">
        <w:fldChar w:fldCharType="begin"/>
      </w:r>
      <w:r w:rsidR="005057E5">
        <w:instrText xml:space="preserve"> HYPERLINK "http://vanzolini.org.br/weblog/2014/10/16/a-viabilidade-de-projetos-em-dez-licoes/" \h </w:instrText>
      </w:r>
      <w:r w:rsidR="005057E5">
        <w:fldChar w:fldCharType="separate"/>
      </w:r>
      <w:r w:rsidRPr="0075794C">
        <w:t>&lt;</w:t>
      </w:r>
      <w:r w:rsidRPr="00FB2D76">
        <w:t xml:space="preserve"> https://www.oracle.com/technetwork/pt/articles/soa/otimizacao-processos-negocio-parte1-1555845-ptb.html </w:t>
      </w:r>
      <w:r w:rsidRPr="0075794C">
        <w:t>&gt;</w:t>
      </w:r>
      <w:r w:rsidR="005057E5">
        <w:fldChar w:fldCharType="end"/>
      </w:r>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4FA0171E" w14:textId="68156788" w:rsidR="009D547C" w:rsidRDefault="009D547C" w:rsidP="009D547C">
      <w:pPr>
        <w:pStyle w:val="Referncia"/>
      </w:pPr>
      <w:bookmarkStart w:id="465" w:name="_Toc257728971"/>
      <w:bookmarkStart w:id="466" w:name="_Toc257729294"/>
      <w:bookmarkStart w:id="467" w:name="_Toc257729514"/>
      <w:bookmarkStart w:id="468" w:name="_Ref257808121"/>
      <w:bookmarkStart w:id="469" w:name="_Toc257814821"/>
      <w:r>
        <w:t>SCHWABER K.; SUTHERLAND J.</w:t>
      </w:r>
      <w:r w:rsidRPr="0075794C">
        <w:t xml:space="preserve"> </w:t>
      </w:r>
      <w:r>
        <w:rPr>
          <w:b/>
        </w:rPr>
        <w:t>Um guia definitivo para o Scrum</w:t>
      </w:r>
      <w:r w:rsidRPr="00146B99">
        <w:rPr>
          <w:bCs/>
          <w:rPrChange w:id="470" w:author="Ricardo Massao Kagami Zanotto" w:date="2020-09-25T19:28:00Z">
            <w:rPr>
              <w:b/>
            </w:rPr>
          </w:rPrChange>
        </w:rPr>
        <w:t>: As regras do jogo</w:t>
      </w:r>
      <w:r w:rsidRPr="0075794C">
        <w:t xml:space="preserve">. </w:t>
      </w:r>
      <w:r w:rsidR="00F4303C">
        <w:t xml:space="preserve">2017. </w:t>
      </w:r>
      <w:r w:rsidRPr="0075794C">
        <w:t>Disponível em</w:t>
      </w:r>
      <w:r>
        <w:t>:</w:t>
      </w:r>
      <w:r w:rsidRPr="003264BF">
        <w:t xml:space="preserve"> </w:t>
      </w:r>
      <w:ins w:id="471" w:author="Ricardo Massao Kagami Zanotto" w:date="2020-09-25T19:29:00Z">
        <w:r w:rsidR="00445106">
          <w:fldChar w:fldCharType="begin"/>
        </w:r>
      </w:ins>
      <w:ins w:id="472" w:author="Ricardo Massao Kagami Zanotto" w:date="2020-09-25T19:59:00Z">
        <w:r w:rsidR="0090771C">
          <w:instrText>HYPERLINK "https://pucpredu-my.sharepoint.com/personal/ricardo_zanotto_pucpr_edu_br/Documents/Aulas FACET/2020/Trabalho de Conclusão de Curso 1 e 2/José/%3chttps:/www.scrumguides.org/docs/scrumguide/v2017/2017-Scrum-Guide-Portuguese-Brazilian.pdf%3e"</w:instrText>
        </w:r>
      </w:ins>
      <w:del w:id="473" w:author="Ricardo Massao Kagami Zanotto" w:date="2020-09-25T19:59:00Z">
        <w:r w:rsidR="00445106" w:rsidRPr="009D547C" w:rsidDel="0090771C">
          <w:delInstrText>https://www.scrumguides.org/docs/scrumguide/v2017/2017-Scrum-Guide-Portuguese-Brazilian.pdf</w:delInstrText>
        </w:r>
        <w:r w:rsidR="00445106" w:rsidRPr="0075794C" w:rsidDel="0090771C">
          <w:delInstrText>&gt;</w:delInstrText>
        </w:r>
      </w:del>
      <w:ins w:id="474" w:author="Ricardo Massao Kagami Zanotto" w:date="2020-09-25T19:59:00Z"/>
      <w:ins w:id="475" w:author="Ricardo Massao Kagami Zanotto" w:date="2020-09-25T19:29:00Z">
        <w:r w:rsidR="00445106">
          <w:fldChar w:fldCharType="separate"/>
        </w:r>
        <w:r w:rsidR="00445106" w:rsidRPr="00DA7BBA">
          <w:rPr>
            <w:rStyle w:val="Hyperlink"/>
          </w:rPr>
          <w:t>&lt;</w:t>
        </w:r>
      </w:ins>
      <w:del w:id="476" w:author="Ricardo Massao Kagami Zanotto" w:date="2020-09-25T19:29:00Z">
        <w:r w:rsidR="00445106" w:rsidRPr="00DA7BBA" w:rsidDel="00445106">
          <w:rPr>
            <w:rStyle w:val="Hyperlink"/>
          </w:rPr>
          <w:delText xml:space="preserve"> </w:delText>
        </w:r>
      </w:del>
      <w:r w:rsidR="00445106" w:rsidRPr="00DA7BBA">
        <w:rPr>
          <w:rStyle w:val="Hyperlink"/>
        </w:rPr>
        <w:t>https://www.scrumguides.org/docs/scrumguide/v2017/2017-Scrum-Guide-Portuguese-Brazilian.pdf&gt;</w:t>
      </w:r>
      <w:ins w:id="477" w:author="Ricardo Massao Kagami Zanotto" w:date="2020-09-25T19:29:00Z">
        <w:r w:rsidR="00445106">
          <w:fldChar w:fldCharType="end"/>
        </w:r>
      </w:ins>
      <w:r>
        <w:t xml:space="preserve">. </w:t>
      </w:r>
      <w:r w:rsidRPr="0075794C">
        <w:t xml:space="preserve">Acesso em: </w:t>
      </w:r>
      <w:r>
        <w:t>23</w:t>
      </w:r>
      <w:r w:rsidRPr="0075794C">
        <w:t xml:space="preserve"> </w:t>
      </w:r>
      <w:r>
        <w:t>set</w:t>
      </w:r>
      <w:r w:rsidRPr="0075794C">
        <w:t>. 20</w:t>
      </w:r>
      <w:r>
        <w:t>20</w:t>
      </w:r>
      <w:r w:rsidRPr="0075794C">
        <w:t xml:space="preserve"> </w:t>
      </w:r>
      <w:r>
        <w:t xml:space="preserve"> </w:t>
      </w:r>
    </w:p>
    <w:p w14:paraId="4C351B00" w14:textId="04A239CC" w:rsidR="00326018" w:rsidRPr="003264BF" w:rsidRDefault="00326018" w:rsidP="003264BF">
      <w:pPr>
        <w:pStyle w:val="Referncia"/>
      </w:pPr>
      <w:r>
        <w:br w:type="page"/>
      </w:r>
    </w:p>
    <w:p w14:paraId="4C351B01" w14:textId="77777777" w:rsidR="00C20113" w:rsidRDefault="00087AB2" w:rsidP="00087AB2">
      <w:pPr>
        <w:pStyle w:val="Ttulo1"/>
        <w:numPr>
          <w:ilvl w:val="0"/>
          <w:numId w:val="0"/>
        </w:numPr>
        <w:jc w:val="center"/>
      </w:pPr>
      <w:bookmarkStart w:id="478"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465"/>
      <w:bookmarkEnd w:id="466"/>
      <w:bookmarkEnd w:id="467"/>
      <w:bookmarkEnd w:id="468"/>
      <w:bookmarkEnd w:id="469"/>
      <w:bookmarkEnd w:id="478"/>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479" w:name="_Toc257728972"/>
      <w:bookmarkStart w:id="480" w:name="_Toc257729295"/>
      <w:bookmarkStart w:id="481" w:name="_Toc257729515"/>
      <w:bookmarkStart w:id="482" w:name="_Toc257814822"/>
      <w:r>
        <w:br w:type="page"/>
      </w:r>
      <w:bookmarkStart w:id="483"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479"/>
      <w:bookmarkEnd w:id="480"/>
      <w:bookmarkEnd w:id="481"/>
      <w:bookmarkEnd w:id="482"/>
      <w:bookmarkEnd w:id="483"/>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484" w:name="_Toc257728974"/>
      <w:bookmarkStart w:id="485" w:name="_Toc257729297"/>
      <w:bookmarkStart w:id="486" w:name="_Toc257729517"/>
      <w:bookmarkStart w:id="487" w:name="_Toc257813724"/>
      <w:bookmarkStart w:id="488" w:name="_Toc257814824"/>
      <w:bookmarkStart w:id="489"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484"/>
      <w:bookmarkEnd w:id="485"/>
      <w:bookmarkEnd w:id="486"/>
      <w:bookmarkEnd w:id="487"/>
      <w:bookmarkEnd w:id="488"/>
      <w:bookmarkEnd w:id="489"/>
    </w:p>
    <w:p w14:paraId="4C351B10" w14:textId="77777777" w:rsidR="00087AB2" w:rsidRDefault="00087AB2" w:rsidP="00087AB2">
      <w:pPr>
        <w:pStyle w:val="Ttulo1"/>
        <w:numPr>
          <w:ilvl w:val="0"/>
          <w:numId w:val="0"/>
        </w:numPr>
        <w:jc w:val="center"/>
      </w:pPr>
      <w:r>
        <w:br w:type="page"/>
      </w:r>
      <w:bookmarkStart w:id="490" w:name="_Toc39592479"/>
      <w:r>
        <w:lastRenderedPageBreak/>
        <w:t>ANEXO B</w:t>
      </w:r>
      <w:r w:rsidR="00FD1406">
        <w:t xml:space="preserve"> </w:t>
      </w:r>
      <w:r>
        <w:t>– tÍTULO DO ANEXO</w:t>
      </w:r>
      <w:bookmarkEnd w:id="490"/>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BE3543">
      <w:headerReference w:type="default" r:id="rId35"/>
      <w:pgSz w:w="11906" w:h="16838" w:code="9"/>
      <w:pgMar w:top="1701" w:right="1134" w:bottom="1134" w:left="1701" w:header="709" w:footer="709" w:gutter="0"/>
      <w:cols w:space="708"/>
      <w:docGrid w:linePitch="360"/>
      <w:sectPrChange w:id="491" w:author="Ricardo Massao Kagami Zanotto" w:date="2020-09-25T17:23:00Z">
        <w:sectPr w:rsidR="00B93B63" w:rsidSect="00BE3543">
          <w:pgMar w:top="1701" w:right="1134" w:bottom="1134" w:left="1701" w:header="709" w:footer="709"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Ricardo Massao Kagami Zanotto" w:date="2020-09-25T17:14:00Z" w:initials="RMKZ">
    <w:p w14:paraId="7D3D52E3" w14:textId="64F586D8" w:rsidR="00774C27" w:rsidRDefault="00774C27">
      <w:pPr>
        <w:pStyle w:val="Textodecomentrio"/>
      </w:pPr>
      <w:r>
        <w:rPr>
          <w:rStyle w:val="Refdecomentrio"/>
        </w:rPr>
        <w:annotationRef/>
      </w:r>
      <w:r>
        <w:t>Caso não adicionem dedicatórias, pode excluir esta página</w:t>
      </w:r>
    </w:p>
  </w:comment>
  <w:comment w:id="51" w:author="Ricardo Massao Kagami Zanotto" w:date="2020-09-25T17:15:00Z" w:initials="RMKZ">
    <w:p w14:paraId="3A42EE1A" w14:textId="24BF6016" w:rsidR="00774C27" w:rsidRDefault="00774C27">
      <w:pPr>
        <w:pStyle w:val="Textodecomentrio"/>
      </w:pPr>
      <w:r>
        <w:rPr>
          <w:rStyle w:val="Refdecomentrio"/>
        </w:rPr>
        <w:annotationRef/>
      </w:r>
      <w:r>
        <w:t>Caso não adicionem agradecimentos, podem excluir esta página</w:t>
      </w:r>
    </w:p>
  </w:comment>
  <w:comment w:id="52" w:author="Ricardo Massao Kagami Zanotto" w:date="2020-09-25T17:15:00Z" w:initials="RMKZ">
    <w:p w14:paraId="13E5F899" w14:textId="27535F95" w:rsidR="00774C27" w:rsidRDefault="00774C27">
      <w:pPr>
        <w:pStyle w:val="Textodecomentrio"/>
      </w:pPr>
      <w:r>
        <w:rPr>
          <w:rStyle w:val="Refdecomentrio"/>
        </w:rPr>
        <w:annotationRef/>
      </w:r>
      <w:r>
        <w:t>Caso não queiram adicionar uma epígrafe, podem excluir esta página</w:t>
      </w:r>
    </w:p>
  </w:comment>
  <w:comment w:id="97" w:author="Ricardo Massao Kagami Zanotto" w:date="2020-09-25T19:07:00Z" w:initials="RMKZ">
    <w:p w14:paraId="7E750DA2" w14:textId="77777777" w:rsidR="002F268B" w:rsidRDefault="002F268B">
      <w:pPr>
        <w:pStyle w:val="Textodecomentrio"/>
      </w:pPr>
      <w:r>
        <w:rPr>
          <w:rStyle w:val="Refdecomentrio"/>
        </w:rPr>
        <w:annotationRef/>
      </w:r>
      <w:r w:rsidR="00F74E04">
        <w:t>Os primeiros parágrafos da introdução precisam apresentar uma contextualização do meio ao qual a solução será desenvolvida.</w:t>
      </w:r>
    </w:p>
    <w:p w14:paraId="668197F8" w14:textId="77777777" w:rsidR="00F74E04" w:rsidRDefault="00F74E04">
      <w:pPr>
        <w:pStyle w:val="Textodecomentrio"/>
      </w:pPr>
    </w:p>
    <w:p w14:paraId="55BD4C50" w14:textId="5A7D9876" w:rsidR="00F74E04" w:rsidRDefault="00F74E04">
      <w:pPr>
        <w:pStyle w:val="Textodecomentrio"/>
      </w:pPr>
      <w:r>
        <w:t>Caso fique em dúvidas de como escrever isso, me avise!</w:t>
      </w:r>
    </w:p>
  </w:comment>
  <w:comment w:id="98" w:author="Ricardo Massao Kagami Zanotto" w:date="2020-09-25T17:17:00Z" w:initials="RMKZ">
    <w:p w14:paraId="0A0C93A7" w14:textId="3B05EA5C" w:rsidR="00C64ADA" w:rsidRDefault="00C64ADA">
      <w:pPr>
        <w:pStyle w:val="Textodecomentrio"/>
      </w:pPr>
      <w:r>
        <w:rPr>
          <w:rStyle w:val="Refdecomentrio"/>
        </w:rPr>
        <w:annotationRef/>
      </w:r>
      <w:r>
        <w:t>Sempre que a</w:t>
      </w:r>
      <w:r w:rsidR="00CA032C">
        <w:t xml:space="preserve"> frase apresentada for uma afirmação deste tipo, é necessário adicionar uma referência.</w:t>
      </w:r>
    </w:p>
  </w:comment>
  <w:comment w:id="102" w:author="Ricardo Massao Kagami Zanotto" w:date="2020-09-25T17:21:00Z" w:initials="RMKZ">
    <w:p w14:paraId="6FB16F0F" w14:textId="04FE83F8" w:rsidR="00127ED8" w:rsidRDefault="00127ED8">
      <w:pPr>
        <w:pStyle w:val="Textodecomentrio"/>
      </w:pPr>
      <w:r>
        <w:rPr>
          <w:rStyle w:val="Refdecomentrio"/>
        </w:rPr>
        <w:annotationRef/>
      </w:r>
    </w:p>
  </w:comment>
  <w:comment w:id="127" w:author="Ricardo Massao Kagami Zanotto" w:date="2020-09-25T19:19:00Z" w:initials="RMKZ">
    <w:p w14:paraId="6F36FD1A" w14:textId="6DDEA26D" w:rsidR="00341F21" w:rsidRDefault="00341F21">
      <w:pPr>
        <w:pStyle w:val="Textodecomentrio"/>
      </w:pPr>
      <w:r>
        <w:rPr>
          <w:rStyle w:val="Refdecomentrio"/>
        </w:rPr>
        <w:annotationRef/>
      </w:r>
      <w:r>
        <w:t>Nesta seção devem apresentar os problemas que acontecem na operação atual de gestão do condomínio</w:t>
      </w:r>
    </w:p>
  </w:comment>
  <w:comment w:id="135" w:author="Ricardo Massao Kagami Zanotto" w:date="2020-09-25T19:11:00Z" w:initials="RMKZ">
    <w:p w14:paraId="5BCC14F2" w14:textId="0440E673" w:rsidR="00507F44" w:rsidRDefault="00507F44">
      <w:pPr>
        <w:pStyle w:val="Textodecomentrio"/>
      </w:pPr>
      <w:r>
        <w:rPr>
          <w:rStyle w:val="Refdecomentrio"/>
        </w:rPr>
        <w:annotationRef/>
      </w:r>
      <w:r>
        <w:t xml:space="preserve">Esta frase não está </w:t>
      </w:r>
      <w:r w:rsidR="00A165F7" w:rsidRPr="00A165F7">
        <w:t>ipsis litteris</w:t>
      </w:r>
      <w:r w:rsidR="00A165F7">
        <w:t>, mas também não está indiretamente citado, então precisa ser ajustado</w:t>
      </w:r>
    </w:p>
  </w:comment>
  <w:comment w:id="146" w:author="Ricardo Massao Kagami Zanotto" w:date="2020-09-25T19:14:00Z" w:initials="RMKZ">
    <w:p w14:paraId="3F3E6CAA" w14:textId="31BEF9B4" w:rsidR="003F11E7" w:rsidRDefault="003F11E7">
      <w:pPr>
        <w:pStyle w:val="Textodecomentrio"/>
      </w:pPr>
      <w:r>
        <w:rPr>
          <w:rStyle w:val="Refdecomentrio"/>
        </w:rPr>
        <w:annotationRef/>
      </w:r>
      <w:r>
        <w:t xml:space="preserve">Verificar: </w:t>
      </w:r>
      <w:hyperlink r:id="rId1" w:history="1">
        <w:r w:rsidRPr="00DA7BBA">
          <w:rPr>
            <w:rStyle w:val="Hyperlink"/>
          </w:rPr>
          <w:t>https://www.seucondominio.com.br/</w:t>
        </w:r>
      </w:hyperlink>
    </w:p>
    <w:p w14:paraId="751C2185" w14:textId="7F194409" w:rsidR="003F11E7" w:rsidRDefault="00AE69FF">
      <w:pPr>
        <w:pStyle w:val="Textodecomentrio"/>
      </w:pPr>
      <w:hyperlink r:id="rId2" w:history="1">
        <w:r w:rsidRPr="00DA7BBA">
          <w:rPr>
            <w:rStyle w:val="Hyperlink"/>
          </w:rPr>
          <w:t>https://www.condsis.com/</w:t>
        </w:r>
      </w:hyperlink>
    </w:p>
    <w:p w14:paraId="7856BC1B" w14:textId="2A1BAEF0" w:rsidR="00AE69FF" w:rsidRDefault="00F87264">
      <w:pPr>
        <w:pStyle w:val="Textodecomentrio"/>
      </w:pPr>
      <w:hyperlink r:id="rId3" w:history="1">
        <w:r w:rsidRPr="00DA7BBA">
          <w:rPr>
            <w:rStyle w:val="Hyperlink"/>
          </w:rPr>
          <w:t>https://condobox.com.br/</w:t>
        </w:r>
      </w:hyperlink>
    </w:p>
    <w:p w14:paraId="5C1F2200" w14:textId="210B5509" w:rsidR="00F87264" w:rsidRDefault="006B2B32">
      <w:pPr>
        <w:pStyle w:val="Textodecomentrio"/>
      </w:pPr>
      <w:hyperlink r:id="rId4" w:history="1">
        <w:r w:rsidRPr="00DA7BBA">
          <w:rPr>
            <w:rStyle w:val="Hyperlink"/>
          </w:rPr>
          <w:t>https://townsq.com.br/</w:t>
        </w:r>
      </w:hyperlink>
    </w:p>
    <w:p w14:paraId="30F2D32E" w14:textId="12D6F91A" w:rsidR="006B2B32" w:rsidRDefault="006B2B32">
      <w:pPr>
        <w:pStyle w:val="Textodecomentrio"/>
      </w:pPr>
    </w:p>
  </w:comment>
  <w:comment w:id="154" w:author="Ricardo Massao Kagami Zanotto" w:date="2020-09-25T19:19:00Z" w:initials="RMKZ">
    <w:p w14:paraId="110A28E9" w14:textId="6B579758" w:rsidR="00341F21" w:rsidRDefault="00341F21">
      <w:pPr>
        <w:pStyle w:val="Textodecomentrio"/>
      </w:pPr>
      <w:r>
        <w:rPr>
          <w:rStyle w:val="Refdecomentrio"/>
        </w:rPr>
        <w:annotationRef/>
      </w:r>
      <w:r>
        <w:t xml:space="preserve">aqui vocês vão pegar os problemas apresentado na seção anterior e irão </w:t>
      </w:r>
      <w:r w:rsidR="007929BD">
        <w:t xml:space="preserve">falar </w:t>
      </w:r>
      <w:proofErr w:type="gramStart"/>
      <w:r w:rsidR="007929BD">
        <w:t>porquê</w:t>
      </w:r>
      <w:proofErr w:type="gramEnd"/>
      <w:r w:rsidR="007929BD">
        <w:t xml:space="preserve"> é interessante o desenvolvimento do sistema e como ele irá ajudar na </w:t>
      </w:r>
      <w:proofErr w:type="spellStart"/>
      <w:r w:rsidR="007929BD">
        <w:t>jestão</w:t>
      </w:r>
      <w:proofErr w:type="spellEnd"/>
    </w:p>
  </w:comment>
  <w:comment w:id="197" w:author="Ricardo Massao Kagami Zanotto" w:date="2020-09-25T19:22:00Z" w:initials="RMKZ">
    <w:p w14:paraId="7336A967" w14:textId="67EF48F0" w:rsidR="000B7BF2" w:rsidRDefault="000B7BF2">
      <w:pPr>
        <w:pStyle w:val="Textodecomentrio"/>
      </w:pPr>
      <w:r>
        <w:rPr>
          <w:rStyle w:val="Refdecomentrio"/>
        </w:rPr>
        <w:annotationRef/>
      </w:r>
      <w:r>
        <w:t xml:space="preserve">tenho uma preocupação quando é apresentado o nome de um condomínio </w:t>
      </w:r>
      <w:proofErr w:type="spellStart"/>
      <w:r>
        <w:t>espercífico</w:t>
      </w:r>
      <w:proofErr w:type="spellEnd"/>
      <w:r>
        <w:t>, teremos que discutir a respeito.</w:t>
      </w:r>
    </w:p>
  </w:comment>
  <w:comment w:id="225" w:author="Ricardo Massao Kagami Zanotto" w:date="2020-09-25T19:27:00Z" w:initials="RMKZ">
    <w:p w14:paraId="5E7A4FD9" w14:textId="37CCD933" w:rsidR="00A639B7" w:rsidRDefault="00A639B7">
      <w:pPr>
        <w:pStyle w:val="Textodecomentrio"/>
      </w:pPr>
      <w:r>
        <w:rPr>
          <w:rStyle w:val="Refdecomentrio"/>
        </w:rPr>
        <w:annotationRef/>
      </w:r>
      <w:r>
        <w:t xml:space="preserve">Metodologia </w:t>
      </w:r>
      <w:proofErr w:type="spellStart"/>
      <w:r>
        <w:t>Agile</w:t>
      </w:r>
      <w:proofErr w:type="spellEnd"/>
      <w:r>
        <w:t>?</w:t>
      </w:r>
    </w:p>
  </w:comment>
  <w:comment w:id="227" w:author="Ricardo Massao Kagami Zanotto" w:date="2020-09-25T19:27:00Z" w:initials="RMKZ">
    <w:p w14:paraId="1A664B70" w14:textId="2FFA50BA" w:rsidR="00A639B7" w:rsidRDefault="00A639B7">
      <w:pPr>
        <w:pStyle w:val="Textodecomentrio"/>
      </w:pPr>
      <w:r>
        <w:rPr>
          <w:rStyle w:val="Refdecomentrio"/>
        </w:rPr>
        <w:annotationRef/>
      </w:r>
      <w:r>
        <w:t>Precisa de referência</w:t>
      </w:r>
    </w:p>
  </w:comment>
  <w:comment w:id="247" w:author="Ricardo Massao Kagami Zanotto" w:date="2020-09-25T19:42:00Z" w:initials="RMKZ">
    <w:p w14:paraId="09C41F5A" w14:textId="1DCEBD45" w:rsidR="00B609BF" w:rsidRDefault="00B609BF">
      <w:pPr>
        <w:pStyle w:val="Textodecomentrio"/>
      </w:pPr>
      <w:r>
        <w:rPr>
          <w:rStyle w:val="Refdecomentrio"/>
        </w:rPr>
        <w:annotationRef/>
      </w:r>
      <w:r>
        <w:t>Adicionar a referência</w:t>
      </w:r>
    </w:p>
  </w:comment>
  <w:comment w:id="314" w:author="Ricardo Massao Kagami Zanotto" w:date="2020-09-25T19:46:00Z" w:initials="RMKZ">
    <w:p w14:paraId="0F14DFF0" w14:textId="0F5CD602" w:rsidR="00794760" w:rsidRDefault="00794760">
      <w:pPr>
        <w:pStyle w:val="Textodecomentrio"/>
      </w:pPr>
      <w:r>
        <w:rPr>
          <w:rStyle w:val="Refdecomentrio"/>
        </w:rPr>
        <w:annotationRef/>
      </w:r>
      <w:r>
        <w:t>Até o momento, não foi introduzido que haveria um cliente específico</w:t>
      </w:r>
    </w:p>
  </w:comment>
  <w:comment w:id="330" w:author="José Caetano Faganello" w:date="2020-09-23T19:58:00Z" w:initials="JCF">
    <w:p w14:paraId="0411DEA1" w14:textId="77777777" w:rsidR="00675A7C" w:rsidRDefault="00675A7C">
      <w:pPr>
        <w:pStyle w:val="Textodecomentrio"/>
      </w:pPr>
      <w:r>
        <w:rPr>
          <w:rStyle w:val="Refdecomentrio"/>
        </w:rPr>
        <w:annotationRef/>
      </w:r>
      <w:r>
        <w:t>A partir daqui não revisar</w:t>
      </w:r>
    </w:p>
    <w:p w14:paraId="7CDEACEE" w14:textId="7598DAE1" w:rsidR="00675A7C" w:rsidRDefault="00675A7C">
      <w:pPr>
        <w:pStyle w:val="Textodecomentrio"/>
      </w:pPr>
    </w:p>
  </w:comment>
  <w:comment w:id="340" w:author="Ricardo Massao Kagami Zanotto" w:date="2020-09-25T19:48:00Z" w:initials="RMKZ">
    <w:p w14:paraId="4D98A1C3" w14:textId="00151853" w:rsidR="00B4412B" w:rsidRDefault="00B4412B">
      <w:pPr>
        <w:pStyle w:val="Textodecomentrio"/>
      </w:pPr>
      <w:r>
        <w:rPr>
          <w:rStyle w:val="Refdecomentrio"/>
        </w:rPr>
        <w:annotationRef/>
      </w:r>
      <w:r>
        <w:t xml:space="preserve">Pode ser </w:t>
      </w:r>
      <w:proofErr w:type="gramStart"/>
      <w:r>
        <w:t>melhor</w:t>
      </w:r>
      <w:proofErr w:type="gramEnd"/>
      <w:r>
        <w:t xml:space="preserve"> explorado, quebrando este texto em 3 e detalhando os problemas que aparecem com as soluções atualmente </w:t>
      </w:r>
      <w:proofErr w:type="spellStart"/>
      <w:r>
        <w:t>utilziadas</w:t>
      </w:r>
      <w:proofErr w:type="spellEnd"/>
    </w:p>
  </w:comment>
  <w:comment w:id="364" w:author="Ricardo Massao Kagami Zanotto" w:date="2020-09-25T19:52:00Z" w:initials="RMKZ">
    <w:p w14:paraId="70B6BE2A" w14:textId="2DAA4D1E" w:rsidR="00C33FE3" w:rsidRDefault="00C33FE3">
      <w:pPr>
        <w:pStyle w:val="Textodecomentrio"/>
      </w:pPr>
      <w:r>
        <w:rPr>
          <w:rStyle w:val="Refdecomentrio"/>
        </w:rPr>
        <w:annotationRef/>
      </w:r>
    </w:p>
  </w:comment>
  <w:comment w:id="366" w:author="Ricardo Massao Kagami Zanotto" w:date="2020-09-25T19:53:00Z" w:initials="RMKZ">
    <w:p w14:paraId="5E383FE9" w14:textId="7ED77932" w:rsidR="00FD1BC9" w:rsidRDefault="00FD1BC9">
      <w:pPr>
        <w:pStyle w:val="Textodecomentrio"/>
      </w:pPr>
      <w:r>
        <w:rPr>
          <w:rStyle w:val="Refdecomentrio"/>
        </w:rPr>
        <w:annotationRef/>
      </w:r>
      <w:r>
        <w:t xml:space="preserve">Descrever um pouco e incluir as referências de todas as ferramentas que serão utilizadas (IDE Eclipse, Java, Angular.js, </w:t>
      </w:r>
      <w:proofErr w:type="spellStart"/>
      <w:r>
        <w:t>MySql</w:t>
      </w:r>
      <w:proofErr w:type="spellEnd"/>
      <w:r>
        <w:t>, etc.)</w:t>
      </w:r>
    </w:p>
  </w:comment>
  <w:comment w:id="371" w:author="Ricardo Massao Kagami Zanotto" w:date="2020-09-25T19:54:00Z" w:initials="RMKZ">
    <w:p w14:paraId="2B516AD3" w14:textId="3368C387" w:rsidR="00FD1BC9" w:rsidRDefault="00FD1BC9">
      <w:pPr>
        <w:pStyle w:val="Textodecomentrio"/>
      </w:pPr>
      <w:r>
        <w:rPr>
          <w:rStyle w:val="Refdecomentrio"/>
        </w:rPr>
        <w:annotationRef/>
      </w:r>
      <w:r>
        <w:t xml:space="preserve">Nesta seção, espera-se que </w:t>
      </w:r>
      <w:r w:rsidR="00C637B2">
        <w:t xml:space="preserve">seja apresentado uma visão aproximada, para caso o projeto fosse ser pago para que vocês desenvolvessem, então custo de mão-de-obra de acordo com o planejamento das </w:t>
      </w:r>
      <w:r w:rsidR="002A5523">
        <w:t>Sprints, custo com equipamentos (computadores), licenças, internet, luz...</w:t>
      </w:r>
      <w:r w:rsidR="00C637B2">
        <w:t xml:space="preserve"> </w:t>
      </w:r>
    </w:p>
  </w:comment>
  <w:comment w:id="395" w:author="Ricardo Massao Kagami Zanotto" w:date="2020-09-25T19:57:00Z" w:initials="RMKZ">
    <w:p w14:paraId="3B3FB53F" w14:textId="2E89F6D8" w:rsidR="00D02392" w:rsidRDefault="00D02392">
      <w:pPr>
        <w:pStyle w:val="Textodecomentrio"/>
      </w:pPr>
      <w:r>
        <w:rPr>
          <w:rStyle w:val="Refdecomentrio"/>
        </w:rPr>
        <w:annotationRef/>
      </w:r>
      <w:r>
        <w:t>Creio que apresentar os casos de uso em tabelas fique mais organiza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3D52E3" w15:done="0"/>
  <w15:commentEx w15:paraId="3A42EE1A" w15:done="0"/>
  <w15:commentEx w15:paraId="13E5F899" w15:done="0"/>
  <w15:commentEx w15:paraId="55BD4C50" w15:done="0"/>
  <w15:commentEx w15:paraId="0A0C93A7" w15:done="0"/>
  <w15:commentEx w15:paraId="6FB16F0F" w15:done="0"/>
  <w15:commentEx w15:paraId="6F36FD1A" w15:done="0"/>
  <w15:commentEx w15:paraId="5BCC14F2" w15:done="0"/>
  <w15:commentEx w15:paraId="30F2D32E" w15:done="0"/>
  <w15:commentEx w15:paraId="110A28E9" w15:done="0"/>
  <w15:commentEx w15:paraId="7336A967" w15:done="0"/>
  <w15:commentEx w15:paraId="5E7A4FD9" w15:done="0"/>
  <w15:commentEx w15:paraId="1A664B70" w15:done="0"/>
  <w15:commentEx w15:paraId="09C41F5A" w15:done="0"/>
  <w15:commentEx w15:paraId="0F14DFF0" w15:done="0"/>
  <w15:commentEx w15:paraId="7CDEACEE" w15:done="1"/>
  <w15:commentEx w15:paraId="4D98A1C3" w15:done="0"/>
  <w15:commentEx w15:paraId="70B6BE2A" w15:done="0"/>
  <w15:commentEx w15:paraId="5E383FE9" w15:done="0"/>
  <w15:commentEx w15:paraId="2B516AD3" w15:done="0"/>
  <w15:commentEx w15:paraId="3B3FB5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A403" w16cex:dateUtc="2020-09-25T20:14:00Z"/>
  <w16cex:commentExtensible w16cex:durableId="2318A41A" w16cex:dateUtc="2020-09-25T20:15:00Z"/>
  <w16cex:commentExtensible w16cex:durableId="2318A42D" w16cex:dateUtc="2020-09-25T20:15:00Z"/>
  <w16cex:commentExtensible w16cex:durableId="2318BE5A" w16cex:dateUtc="2020-09-25T22:07:00Z"/>
  <w16cex:commentExtensible w16cex:durableId="2318A4A5" w16cex:dateUtc="2020-09-25T20:17:00Z"/>
  <w16cex:commentExtensible w16cex:durableId="2318A581" w16cex:dateUtc="2020-09-25T20:21:00Z"/>
  <w16cex:commentExtensible w16cex:durableId="2318C12E" w16cex:dateUtc="2020-09-25T22:19:00Z"/>
  <w16cex:commentExtensible w16cex:durableId="2318BF6D" w16cex:dateUtc="2020-09-25T22:11:00Z"/>
  <w16cex:commentExtensible w16cex:durableId="2318BFFE" w16cex:dateUtc="2020-09-25T22:14:00Z"/>
  <w16cex:commentExtensible w16cex:durableId="2318C151" w16cex:dateUtc="2020-09-25T22:19:00Z"/>
  <w16cex:commentExtensible w16cex:durableId="2318C20A" w16cex:dateUtc="2020-09-25T22:22:00Z"/>
  <w16cex:commentExtensible w16cex:durableId="2318C318" w16cex:dateUtc="2020-09-25T22:27:00Z"/>
  <w16cex:commentExtensible w16cex:durableId="2318C33F" w16cex:dateUtc="2020-09-25T22:27:00Z"/>
  <w16cex:commentExtensible w16cex:durableId="2318C6B1" w16cex:dateUtc="2020-09-25T22:42:00Z"/>
  <w16cex:commentExtensible w16cex:durableId="2318C7A9" w16cex:dateUtc="2020-09-25T22:46:00Z"/>
  <w16cex:commentExtensible w16cex:durableId="2316276B" w16cex:dateUtc="2020-09-23T22:58:00Z"/>
  <w16cex:commentExtensible w16cex:durableId="2318C815" w16cex:dateUtc="2020-09-25T22:48:00Z"/>
  <w16cex:commentExtensible w16cex:durableId="2318C905" w16cex:dateUtc="2020-09-25T22:52:00Z"/>
  <w16cex:commentExtensible w16cex:durableId="2318C93A" w16cex:dateUtc="2020-09-25T22:53:00Z"/>
  <w16cex:commentExtensible w16cex:durableId="2318C977" w16cex:dateUtc="2020-09-25T22:54:00Z"/>
  <w16cex:commentExtensible w16cex:durableId="2318CA3B" w16cex:dateUtc="2020-09-25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3D52E3" w16cid:durableId="2318A403"/>
  <w16cid:commentId w16cid:paraId="3A42EE1A" w16cid:durableId="2318A41A"/>
  <w16cid:commentId w16cid:paraId="13E5F899" w16cid:durableId="2318A42D"/>
  <w16cid:commentId w16cid:paraId="55BD4C50" w16cid:durableId="2318BE5A"/>
  <w16cid:commentId w16cid:paraId="0A0C93A7" w16cid:durableId="2318A4A5"/>
  <w16cid:commentId w16cid:paraId="6FB16F0F" w16cid:durableId="2318A581"/>
  <w16cid:commentId w16cid:paraId="6F36FD1A" w16cid:durableId="2318C12E"/>
  <w16cid:commentId w16cid:paraId="5BCC14F2" w16cid:durableId="2318BF6D"/>
  <w16cid:commentId w16cid:paraId="30F2D32E" w16cid:durableId="2318BFFE"/>
  <w16cid:commentId w16cid:paraId="110A28E9" w16cid:durableId="2318C151"/>
  <w16cid:commentId w16cid:paraId="7336A967" w16cid:durableId="2318C20A"/>
  <w16cid:commentId w16cid:paraId="5E7A4FD9" w16cid:durableId="2318C318"/>
  <w16cid:commentId w16cid:paraId="1A664B70" w16cid:durableId="2318C33F"/>
  <w16cid:commentId w16cid:paraId="09C41F5A" w16cid:durableId="2318C6B1"/>
  <w16cid:commentId w16cid:paraId="0F14DFF0" w16cid:durableId="2318C7A9"/>
  <w16cid:commentId w16cid:paraId="7CDEACEE" w16cid:durableId="2316276B"/>
  <w16cid:commentId w16cid:paraId="4D98A1C3" w16cid:durableId="2318C815"/>
  <w16cid:commentId w16cid:paraId="70B6BE2A" w16cid:durableId="2318C905"/>
  <w16cid:commentId w16cid:paraId="5E383FE9" w16cid:durableId="2318C93A"/>
  <w16cid:commentId w16cid:paraId="2B516AD3" w16cid:durableId="2318C977"/>
  <w16cid:commentId w16cid:paraId="3B3FB53F" w16cid:durableId="2318CA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44077" w14:textId="77777777" w:rsidR="005057E5" w:rsidRDefault="005057E5" w:rsidP="00F9687E">
      <w:pPr>
        <w:pStyle w:val="Texto"/>
        <w:spacing w:line="240" w:lineRule="auto"/>
      </w:pPr>
      <w:r>
        <w:separator/>
      </w:r>
    </w:p>
  </w:endnote>
  <w:endnote w:type="continuationSeparator" w:id="0">
    <w:p w14:paraId="28975348" w14:textId="77777777" w:rsidR="005057E5" w:rsidRDefault="005057E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23761" w14:textId="77777777" w:rsidR="005057E5" w:rsidRDefault="005057E5" w:rsidP="004E36B6">
      <w:pPr>
        <w:pStyle w:val="Texto"/>
        <w:spacing w:line="240" w:lineRule="auto"/>
        <w:ind w:firstLine="0"/>
      </w:pPr>
      <w:r>
        <w:t xml:space="preserve">_______________ </w:t>
      </w:r>
    </w:p>
    <w:p w14:paraId="0D934C19" w14:textId="77777777" w:rsidR="005057E5" w:rsidRDefault="005057E5" w:rsidP="004E36B6">
      <w:pPr>
        <w:pStyle w:val="Texto"/>
        <w:spacing w:line="240" w:lineRule="auto"/>
        <w:ind w:firstLine="0"/>
      </w:pPr>
    </w:p>
  </w:footnote>
  <w:footnote w:type="continuationSeparator" w:id="0">
    <w:p w14:paraId="7DE6E8D0" w14:textId="77777777" w:rsidR="005057E5" w:rsidRDefault="005057E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601336" w:rsidRDefault="0060133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601336" w:rsidRDefault="00601336"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601336" w:rsidRDefault="00601336">
    <w:pPr>
      <w:pStyle w:val="Cabealho"/>
      <w:jc w:val="right"/>
    </w:pPr>
  </w:p>
  <w:p w14:paraId="4C351B24" w14:textId="77777777" w:rsidR="00601336" w:rsidRDefault="0060133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601336" w:rsidRDefault="00601336">
    <w:pPr>
      <w:pStyle w:val="Cabealho"/>
      <w:jc w:val="right"/>
    </w:pPr>
  </w:p>
  <w:p w14:paraId="4C351B26" w14:textId="77777777" w:rsidR="00601336" w:rsidRDefault="00601336">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601336" w:rsidRDefault="0060133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601336" w:rsidRDefault="00601336" w:rsidP="00162D2F">
    <w:pPr>
      <w:pStyle w:val="Cabealho"/>
      <w:jc w:val="both"/>
    </w:pPr>
  </w:p>
  <w:p w14:paraId="44E33B53" w14:textId="77777777" w:rsidR="00601336" w:rsidRDefault="006013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37417"/>
    <w:rsid w:val="000448FD"/>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A4F21"/>
    <w:rsid w:val="000B7BF2"/>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27ED8"/>
    <w:rsid w:val="00131ADB"/>
    <w:rsid w:val="00131E56"/>
    <w:rsid w:val="001359A7"/>
    <w:rsid w:val="00136A2E"/>
    <w:rsid w:val="00146B99"/>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2D45"/>
    <w:rsid w:val="00204A81"/>
    <w:rsid w:val="00205FD9"/>
    <w:rsid w:val="00210AFB"/>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2441"/>
    <w:rsid w:val="00293B42"/>
    <w:rsid w:val="002945EC"/>
    <w:rsid w:val="00295866"/>
    <w:rsid w:val="002A21C8"/>
    <w:rsid w:val="002A5086"/>
    <w:rsid w:val="002A5523"/>
    <w:rsid w:val="002A710F"/>
    <w:rsid w:val="002B4003"/>
    <w:rsid w:val="002C0BE4"/>
    <w:rsid w:val="002C1111"/>
    <w:rsid w:val="002C2817"/>
    <w:rsid w:val="002C5C30"/>
    <w:rsid w:val="002D1AB6"/>
    <w:rsid w:val="002D3CCD"/>
    <w:rsid w:val="002D4CF2"/>
    <w:rsid w:val="002E1670"/>
    <w:rsid w:val="002E1D99"/>
    <w:rsid w:val="002E442D"/>
    <w:rsid w:val="002E60F9"/>
    <w:rsid w:val="002F268B"/>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1F21"/>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D0AE4"/>
    <w:rsid w:val="003E0B60"/>
    <w:rsid w:val="003E11B7"/>
    <w:rsid w:val="003E2AD5"/>
    <w:rsid w:val="003E4EEF"/>
    <w:rsid w:val="003E4FA0"/>
    <w:rsid w:val="003F11E7"/>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106"/>
    <w:rsid w:val="004458AC"/>
    <w:rsid w:val="00446249"/>
    <w:rsid w:val="00452CA0"/>
    <w:rsid w:val="00455524"/>
    <w:rsid w:val="00455741"/>
    <w:rsid w:val="00463704"/>
    <w:rsid w:val="00464853"/>
    <w:rsid w:val="0047175D"/>
    <w:rsid w:val="00471F0E"/>
    <w:rsid w:val="004773F5"/>
    <w:rsid w:val="00480AFD"/>
    <w:rsid w:val="004814B8"/>
    <w:rsid w:val="00481EE3"/>
    <w:rsid w:val="00483FF9"/>
    <w:rsid w:val="00487E5C"/>
    <w:rsid w:val="00491934"/>
    <w:rsid w:val="004975B9"/>
    <w:rsid w:val="004A3FE1"/>
    <w:rsid w:val="004B2561"/>
    <w:rsid w:val="004B3900"/>
    <w:rsid w:val="004B5DC8"/>
    <w:rsid w:val="004C002B"/>
    <w:rsid w:val="004C34F6"/>
    <w:rsid w:val="004C3AE0"/>
    <w:rsid w:val="004C61AB"/>
    <w:rsid w:val="004E36B6"/>
    <w:rsid w:val="004F147C"/>
    <w:rsid w:val="004F3117"/>
    <w:rsid w:val="004F3813"/>
    <w:rsid w:val="004F4017"/>
    <w:rsid w:val="004F4DF0"/>
    <w:rsid w:val="005057E5"/>
    <w:rsid w:val="00505DE0"/>
    <w:rsid w:val="00507F44"/>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2BC4"/>
    <w:rsid w:val="005537F4"/>
    <w:rsid w:val="005565D9"/>
    <w:rsid w:val="00560122"/>
    <w:rsid w:val="00560734"/>
    <w:rsid w:val="005667F6"/>
    <w:rsid w:val="005675CC"/>
    <w:rsid w:val="005723F8"/>
    <w:rsid w:val="00574832"/>
    <w:rsid w:val="005757B6"/>
    <w:rsid w:val="00581676"/>
    <w:rsid w:val="00586EDD"/>
    <w:rsid w:val="00587F67"/>
    <w:rsid w:val="005905A0"/>
    <w:rsid w:val="00592CC9"/>
    <w:rsid w:val="005953E8"/>
    <w:rsid w:val="005A266C"/>
    <w:rsid w:val="005A3502"/>
    <w:rsid w:val="005A5EF2"/>
    <w:rsid w:val="005B0648"/>
    <w:rsid w:val="005B2A0C"/>
    <w:rsid w:val="005B43F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75A7C"/>
    <w:rsid w:val="00684DA3"/>
    <w:rsid w:val="00690920"/>
    <w:rsid w:val="00694163"/>
    <w:rsid w:val="006951E9"/>
    <w:rsid w:val="00695EE7"/>
    <w:rsid w:val="006A7348"/>
    <w:rsid w:val="006B0872"/>
    <w:rsid w:val="006B112A"/>
    <w:rsid w:val="006B2B32"/>
    <w:rsid w:val="006B4772"/>
    <w:rsid w:val="006C1154"/>
    <w:rsid w:val="006C41F7"/>
    <w:rsid w:val="006D27E2"/>
    <w:rsid w:val="006E056B"/>
    <w:rsid w:val="006E0FDE"/>
    <w:rsid w:val="006E28A8"/>
    <w:rsid w:val="006E4E13"/>
    <w:rsid w:val="006E5AF0"/>
    <w:rsid w:val="006F2784"/>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74C27"/>
    <w:rsid w:val="00787674"/>
    <w:rsid w:val="0079200D"/>
    <w:rsid w:val="007929BD"/>
    <w:rsid w:val="00794760"/>
    <w:rsid w:val="00796DBD"/>
    <w:rsid w:val="007A2FDB"/>
    <w:rsid w:val="007A3534"/>
    <w:rsid w:val="007A7FDC"/>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2486D"/>
    <w:rsid w:val="00833141"/>
    <w:rsid w:val="00836056"/>
    <w:rsid w:val="00837DF6"/>
    <w:rsid w:val="0084219A"/>
    <w:rsid w:val="0084695E"/>
    <w:rsid w:val="00847EAD"/>
    <w:rsid w:val="008561E8"/>
    <w:rsid w:val="00860FF3"/>
    <w:rsid w:val="00861004"/>
    <w:rsid w:val="0086671D"/>
    <w:rsid w:val="00866BC1"/>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D769D"/>
    <w:rsid w:val="008E19FF"/>
    <w:rsid w:val="008E2511"/>
    <w:rsid w:val="008E5EF7"/>
    <w:rsid w:val="008F1F8F"/>
    <w:rsid w:val="008F43D6"/>
    <w:rsid w:val="00906A14"/>
    <w:rsid w:val="00906E23"/>
    <w:rsid w:val="00907267"/>
    <w:rsid w:val="0090771C"/>
    <w:rsid w:val="00910C57"/>
    <w:rsid w:val="009124A0"/>
    <w:rsid w:val="0091374D"/>
    <w:rsid w:val="009173D7"/>
    <w:rsid w:val="00921EF7"/>
    <w:rsid w:val="00923F93"/>
    <w:rsid w:val="009260CB"/>
    <w:rsid w:val="009327CA"/>
    <w:rsid w:val="0093405E"/>
    <w:rsid w:val="00935D92"/>
    <w:rsid w:val="009406F4"/>
    <w:rsid w:val="00942A99"/>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47C"/>
    <w:rsid w:val="009D5E2D"/>
    <w:rsid w:val="009D5F42"/>
    <w:rsid w:val="009E2E51"/>
    <w:rsid w:val="009E3D6B"/>
    <w:rsid w:val="009F4A2C"/>
    <w:rsid w:val="009F7EDB"/>
    <w:rsid w:val="00A01326"/>
    <w:rsid w:val="00A03F05"/>
    <w:rsid w:val="00A067DF"/>
    <w:rsid w:val="00A06BC1"/>
    <w:rsid w:val="00A06C88"/>
    <w:rsid w:val="00A131C6"/>
    <w:rsid w:val="00A165F7"/>
    <w:rsid w:val="00A1669E"/>
    <w:rsid w:val="00A238DD"/>
    <w:rsid w:val="00A3225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9B7"/>
    <w:rsid w:val="00A63EA2"/>
    <w:rsid w:val="00A67FCA"/>
    <w:rsid w:val="00A7044E"/>
    <w:rsid w:val="00A70E61"/>
    <w:rsid w:val="00A745EC"/>
    <w:rsid w:val="00A753B9"/>
    <w:rsid w:val="00A7541B"/>
    <w:rsid w:val="00A76163"/>
    <w:rsid w:val="00A818F3"/>
    <w:rsid w:val="00A825C6"/>
    <w:rsid w:val="00A86AEC"/>
    <w:rsid w:val="00A87660"/>
    <w:rsid w:val="00A91042"/>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69FF"/>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33D36"/>
    <w:rsid w:val="00B40374"/>
    <w:rsid w:val="00B4412B"/>
    <w:rsid w:val="00B44135"/>
    <w:rsid w:val="00B45C38"/>
    <w:rsid w:val="00B47BBF"/>
    <w:rsid w:val="00B47C11"/>
    <w:rsid w:val="00B53166"/>
    <w:rsid w:val="00B55F6E"/>
    <w:rsid w:val="00B5622A"/>
    <w:rsid w:val="00B609BF"/>
    <w:rsid w:val="00B63317"/>
    <w:rsid w:val="00B65AFB"/>
    <w:rsid w:val="00B777D4"/>
    <w:rsid w:val="00B80DD3"/>
    <w:rsid w:val="00B824B8"/>
    <w:rsid w:val="00B849E5"/>
    <w:rsid w:val="00B8589E"/>
    <w:rsid w:val="00B878CF"/>
    <w:rsid w:val="00B93B63"/>
    <w:rsid w:val="00B940CF"/>
    <w:rsid w:val="00B963CC"/>
    <w:rsid w:val="00B9742F"/>
    <w:rsid w:val="00B97BDB"/>
    <w:rsid w:val="00BA0AC8"/>
    <w:rsid w:val="00BA2D6C"/>
    <w:rsid w:val="00BA3C5E"/>
    <w:rsid w:val="00BC0D93"/>
    <w:rsid w:val="00BD15AB"/>
    <w:rsid w:val="00BD2780"/>
    <w:rsid w:val="00BD3BE1"/>
    <w:rsid w:val="00BD3D4F"/>
    <w:rsid w:val="00BD43F7"/>
    <w:rsid w:val="00BE02B3"/>
    <w:rsid w:val="00BE195E"/>
    <w:rsid w:val="00BE3543"/>
    <w:rsid w:val="00BE4586"/>
    <w:rsid w:val="00BE5511"/>
    <w:rsid w:val="00BF0AB4"/>
    <w:rsid w:val="00BF5FB3"/>
    <w:rsid w:val="00BF789F"/>
    <w:rsid w:val="00C00612"/>
    <w:rsid w:val="00C01B7F"/>
    <w:rsid w:val="00C04330"/>
    <w:rsid w:val="00C20113"/>
    <w:rsid w:val="00C24A61"/>
    <w:rsid w:val="00C26B95"/>
    <w:rsid w:val="00C271B8"/>
    <w:rsid w:val="00C33FE3"/>
    <w:rsid w:val="00C358FB"/>
    <w:rsid w:val="00C36311"/>
    <w:rsid w:val="00C36451"/>
    <w:rsid w:val="00C40587"/>
    <w:rsid w:val="00C421EA"/>
    <w:rsid w:val="00C4498F"/>
    <w:rsid w:val="00C50128"/>
    <w:rsid w:val="00C51350"/>
    <w:rsid w:val="00C544C8"/>
    <w:rsid w:val="00C62F4A"/>
    <w:rsid w:val="00C637B2"/>
    <w:rsid w:val="00C64488"/>
    <w:rsid w:val="00C64ADA"/>
    <w:rsid w:val="00C66348"/>
    <w:rsid w:val="00C7799F"/>
    <w:rsid w:val="00C8241E"/>
    <w:rsid w:val="00C8246E"/>
    <w:rsid w:val="00C847B5"/>
    <w:rsid w:val="00C864ED"/>
    <w:rsid w:val="00C91541"/>
    <w:rsid w:val="00C91E90"/>
    <w:rsid w:val="00C92CCA"/>
    <w:rsid w:val="00C95301"/>
    <w:rsid w:val="00CA032C"/>
    <w:rsid w:val="00CA5481"/>
    <w:rsid w:val="00CB006F"/>
    <w:rsid w:val="00CB5DD3"/>
    <w:rsid w:val="00CB6204"/>
    <w:rsid w:val="00CC1C3B"/>
    <w:rsid w:val="00CC1FAE"/>
    <w:rsid w:val="00CC2015"/>
    <w:rsid w:val="00CD45F0"/>
    <w:rsid w:val="00CE01ED"/>
    <w:rsid w:val="00CE4759"/>
    <w:rsid w:val="00CE4DE7"/>
    <w:rsid w:val="00CE5603"/>
    <w:rsid w:val="00CF143F"/>
    <w:rsid w:val="00D02392"/>
    <w:rsid w:val="00D03A7F"/>
    <w:rsid w:val="00D10373"/>
    <w:rsid w:val="00D114B6"/>
    <w:rsid w:val="00D119D7"/>
    <w:rsid w:val="00D1203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A4C3C"/>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862B3"/>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303C"/>
    <w:rsid w:val="00F45140"/>
    <w:rsid w:val="00F45C1C"/>
    <w:rsid w:val="00F46160"/>
    <w:rsid w:val="00F477DD"/>
    <w:rsid w:val="00F524A1"/>
    <w:rsid w:val="00F63D85"/>
    <w:rsid w:val="00F65817"/>
    <w:rsid w:val="00F701BB"/>
    <w:rsid w:val="00F74D33"/>
    <w:rsid w:val="00F74E04"/>
    <w:rsid w:val="00F75F12"/>
    <w:rsid w:val="00F81ECB"/>
    <w:rsid w:val="00F845BB"/>
    <w:rsid w:val="00F85EA7"/>
    <w:rsid w:val="00F862CD"/>
    <w:rsid w:val="00F863BE"/>
    <w:rsid w:val="00F87084"/>
    <w:rsid w:val="00F87264"/>
    <w:rsid w:val="00F929ED"/>
    <w:rsid w:val="00F9687E"/>
    <w:rsid w:val="00F9717E"/>
    <w:rsid w:val="00F974D4"/>
    <w:rsid w:val="00FA001E"/>
    <w:rsid w:val="00FA2B88"/>
    <w:rsid w:val="00FA7E10"/>
    <w:rsid w:val="00FB05FD"/>
    <w:rsid w:val="00FB076A"/>
    <w:rsid w:val="00FB2D76"/>
    <w:rsid w:val="00FB4D67"/>
    <w:rsid w:val="00FB64B9"/>
    <w:rsid w:val="00FD12D0"/>
    <w:rsid w:val="00FD1406"/>
    <w:rsid w:val="00FD1BC9"/>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3F1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condobox.com.br/" TargetMode="External"/><Relationship Id="rId2" Type="http://schemas.openxmlformats.org/officeDocument/2006/relationships/hyperlink" Target="https://www.condsis.com/" TargetMode="External"/><Relationship Id="rId1" Type="http://schemas.openxmlformats.org/officeDocument/2006/relationships/hyperlink" Target="https://www.seucondominio.com.br/" TargetMode="External"/><Relationship Id="rId4" Type="http://schemas.openxmlformats.org/officeDocument/2006/relationships/hyperlink" Target="https://townsq.com.br/"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jpeg"/><Relationship Id="rId21" Type="http://schemas.openxmlformats.org/officeDocument/2006/relationships/image" Target="media/image4.jpeg"/><Relationship Id="rId34"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63D8C14DA27644383EACDC10561B473" ma:contentTypeVersion="13" ma:contentTypeDescription="Create a new document." ma:contentTypeScope="" ma:versionID="cbd5b1e0f56e8307a6326754e67178a5">
  <xsd:schema xmlns:xsd="http://www.w3.org/2001/XMLSchema" xmlns:xs="http://www.w3.org/2001/XMLSchema" xmlns:p="http://schemas.microsoft.com/office/2006/metadata/properties" xmlns:ns3="55cb80b8-b042-4fc3-8953-b66bb1b82ef8" xmlns:ns4="882df1e5-724c-4ba9-83cc-8bc361201a8c" targetNamespace="http://schemas.microsoft.com/office/2006/metadata/properties" ma:root="true" ma:fieldsID="ace5c6383925f5fbb435d406edb15ef7" ns3:_="" ns4:_="">
    <xsd:import namespace="55cb80b8-b042-4fc3-8953-b66bb1b82ef8"/>
    <xsd:import namespace="882df1e5-724c-4ba9-83cc-8bc361201a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b80b8-b042-4fc3-8953-b66bb1b82e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2df1e5-724c-4ba9-83cc-8bc361201a8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customXml/itemProps2.xml><?xml version="1.0" encoding="utf-8"?>
<ds:datastoreItem xmlns:ds="http://schemas.openxmlformats.org/officeDocument/2006/customXml" ds:itemID="{24EE315E-967C-46EF-BCBE-3C08FD43D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b80b8-b042-4fc3-8953-b66bb1b82ef8"/>
    <ds:schemaRef ds:uri="882df1e5-724c-4ba9-83cc-8bc361201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72367C-F562-461F-95B0-47CD4C8E9F56}">
  <ds:schemaRefs>
    <ds:schemaRef ds:uri="http://schemas.microsoft.com/sharepoint/v3/contenttype/forms"/>
  </ds:schemaRefs>
</ds:datastoreItem>
</file>

<file path=customXml/itemProps4.xml><?xml version="1.0" encoding="utf-8"?>
<ds:datastoreItem xmlns:ds="http://schemas.openxmlformats.org/officeDocument/2006/customXml" ds:itemID="{A294EF59-04A6-4028-863A-54F63E474F57}">
  <ds:schemaRefs>
    <ds:schemaRef ds:uri="http://purl.org/dc/dcmitype/"/>
    <ds:schemaRef ds:uri="http://purl.org/dc/elements/1.1/"/>
    <ds:schemaRef ds:uri="http://schemas.microsoft.com/office/2006/documentManagement/types"/>
    <ds:schemaRef ds:uri="http://schemas.microsoft.com/office/infopath/2007/PartnerControls"/>
    <ds:schemaRef ds:uri="http://schemas.microsoft.com/office/2006/metadata/properties"/>
    <ds:schemaRef ds:uri="882df1e5-724c-4ba9-83cc-8bc361201a8c"/>
    <ds:schemaRef ds:uri="http://www.w3.org/XML/1998/namespace"/>
    <ds:schemaRef ds:uri="55cb80b8-b042-4fc3-8953-b66bb1b82ef8"/>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TotalTime>
  <Pages>71</Pages>
  <Words>9402</Words>
  <Characters>50771</Characters>
  <Application>Microsoft Office Word</Application>
  <DocSecurity>0</DocSecurity>
  <Lines>423</Lines>
  <Paragraphs>120</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0053</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icardo Massao Kagami Zanotto</cp:lastModifiedBy>
  <cp:revision>2</cp:revision>
  <cp:lastPrinted>2020-03-09T23:25:00Z</cp:lastPrinted>
  <dcterms:created xsi:type="dcterms:W3CDTF">2020-09-25T22:59:00Z</dcterms:created>
  <dcterms:modified xsi:type="dcterms:W3CDTF">2020-09-25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D8C14DA27644383EACDC10561B473</vt:lpwstr>
  </property>
</Properties>
</file>